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61B0B" w:rsidP="00A61B0B" w:rsidRDefault="00804854" w14:paraId="2A621AE4" w14:textId="34C80068">
      <w:pPr>
        <w:jc w:val="center"/>
        <w:rPr>
          <w:b/>
          <w:bCs/>
        </w:rPr>
      </w:pPr>
      <w:r>
        <w:rPr>
          <w:b/>
          <w:bCs/>
        </w:rPr>
        <w:t>CS469</w:t>
      </w:r>
      <w:r w:rsidR="00A61B0B">
        <w:rPr>
          <w:b/>
          <w:bCs/>
        </w:rPr>
        <w:t xml:space="preserve"> </w:t>
      </w:r>
      <w:r>
        <w:rPr>
          <w:b/>
          <w:bCs/>
        </w:rPr>
        <w:t>Data Structure</w:t>
      </w:r>
      <w:r w:rsidR="0033561E">
        <w:rPr>
          <w:b/>
          <w:bCs/>
        </w:rPr>
        <w:t>s</w:t>
      </w:r>
      <w:r>
        <w:rPr>
          <w:b/>
          <w:bCs/>
        </w:rPr>
        <w:t xml:space="preserve"> and Algorithm</w:t>
      </w:r>
      <w:r w:rsidR="0033561E">
        <w:rPr>
          <w:b/>
          <w:bCs/>
        </w:rPr>
        <w:t>s</w:t>
      </w:r>
    </w:p>
    <w:p w:rsidR="00A61B0B" w:rsidP="00A61B0B" w:rsidRDefault="00A61B0B" w14:paraId="10AE6B48" w14:textId="3FCB1504">
      <w:pPr>
        <w:jc w:val="center"/>
        <w:rPr>
          <w:b w:val="1"/>
          <w:bCs w:val="1"/>
          <w:lang w:eastAsia="zh-CN"/>
        </w:rPr>
      </w:pPr>
      <w:r w:rsidRPr="112EB4A8" w:rsidR="00A61B0B">
        <w:rPr>
          <w:b w:val="1"/>
          <w:bCs w:val="1"/>
        </w:rPr>
        <w:t>HO</w:t>
      </w:r>
      <w:r w:rsidRPr="112EB4A8" w:rsidR="40052FD5">
        <w:rPr>
          <w:b w:val="1"/>
          <w:bCs w:val="1"/>
        </w:rPr>
        <w:t>S</w:t>
      </w:r>
      <w:r w:rsidRPr="112EB4A8" w:rsidR="001C44CF">
        <w:rPr>
          <w:b w:val="1"/>
          <w:bCs w:val="1"/>
        </w:rPr>
        <w:t>0</w:t>
      </w:r>
      <w:r w:rsidRPr="112EB4A8" w:rsidR="00C72F92">
        <w:rPr>
          <w:b w:val="1"/>
          <w:bCs w:val="1"/>
        </w:rPr>
        <w:t>2</w:t>
      </w:r>
      <w:r w:rsidRPr="112EB4A8" w:rsidR="08053C7C">
        <w:rPr>
          <w:b w:val="1"/>
          <w:bCs w:val="1"/>
        </w:rPr>
        <w:t>:</w:t>
      </w:r>
      <w:r w:rsidRPr="112EB4A8" w:rsidR="00A61B0B">
        <w:rPr>
          <w:b w:val="1"/>
          <w:bCs w:val="1"/>
        </w:rPr>
        <w:t xml:space="preserve"> </w:t>
      </w:r>
      <w:r w:rsidRPr="112EB4A8" w:rsidR="00136768">
        <w:rPr>
          <w:b w:val="1"/>
          <w:bCs w:val="1"/>
          <w:lang w:eastAsia="zh-CN"/>
        </w:rPr>
        <w:t>Linke</w:t>
      </w:r>
      <w:r w:rsidRPr="112EB4A8" w:rsidR="00136768">
        <w:rPr>
          <w:b w:val="1"/>
          <w:bCs w:val="1"/>
          <w:lang w:eastAsia="zh-CN"/>
        </w:rPr>
        <w:t>d List</w:t>
      </w:r>
      <w:r w:rsidRPr="112EB4A8" w:rsidR="0033561E">
        <w:rPr>
          <w:b w:val="1"/>
          <w:bCs w:val="1"/>
          <w:lang w:eastAsia="zh-CN"/>
        </w:rPr>
        <w:t>s</w:t>
      </w:r>
      <w:r w:rsidRPr="112EB4A8" w:rsidR="00136768">
        <w:rPr>
          <w:b w:val="1"/>
          <w:bCs w:val="1"/>
          <w:lang w:eastAsia="zh-CN"/>
        </w:rPr>
        <w:t xml:space="preserve"> and </w:t>
      </w:r>
      <w:r w:rsidRPr="112EB4A8" w:rsidR="00C72F92">
        <w:rPr>
          <w:b w:val="1"/>
          <w:bCs w:val="1"/>
        </w:rPr>
        <w:t>Select</w:t>
      </w:r>
      <w:r w:rsidRPr="112EB4A8" w:rsidR="2BE6D819">
        <w:rPr>
          <w:b w:val="1"/>
          <w:bCs w:val="1"/>
        </w:rPr>
        <w:t>ion</w:t>
      </w:r>
      <w:r w:rsidRPr="112EB4A8" w:rsidR="00C72F92">
        <w:rPr>
          <w:b w:val="1"/>
          <w:bCs w:val="1"/>
        </w:rPr>
        <w:t xml:space="preserve"> Sort</w:t>
      </w:r>
    </w:p>
    <w:p w:rsidR="112EB4A8" w:rsidP="112EB4A8" w:rsidRDefault="112EB4A8" w14:paraId="6528E083" w14:textId="6CDAD355">
      <w:pPr>
        <w:jc w:val="center"/>
        <w:rPr>
          <w:b w:val="1"/>
          <w:bCs w:val="1"/>
        </w:rPr>
      </w:pPr>
    </w:p>
    <w:p w:rsidR="0033561E" w:rsidP="001C44CF" w:rsidRDefault="0033561E" w14:paraId="08737BC8" w14:textId="62F007D3">
      <w:pPr>
        <w:jc w:val="center"/>
      </w:pPr>
      <w:r w:rsidR="0033561E">
        <w:rPr/>
        <w:t>04/05/2023 Reviewed by Christopher Sharp</w:t>
      </w:r>
    </w:p>
    <w:p w:rsidR="2D00061C" w:rsidP="7209543D" w:rsidRDefault="2D00061C" w14:paraId="50C430C4" w14:textId="458688FE">
      <w:pPr>
        <w:pStyle w:val="Normal"/>
        <w:jc w:val="center"/>
      </w:pPr>
      <w:r w:rsidR="2D00061C">
        <w:rPr/>
        <w:t>01/12/2024 Reviewed by Anh Nguyen</w:t>
      </w:r>
    </w:p>
    <w:p w:rsidR="6E117FD3" w:rsidP="112EB4A8" w:rsidRDefault="6E117FD3" w14:paraId="732BDC16" w14:textId="782D3447">
      <w:pPr>
        <w:spacing w:after="0" w:line="240" w:lineRule="auto"/>
        <w:jc w:val="center"/>
        <w:rPr>
          <w:rFonts w:ascii="Times New Roman" w:hAnsi="Times New Roman" w:eastAsia="Times New Roman" w:cs="Times New Roman"/>
          <w:noProof w:val="0"/>
          <w:sz w:val="24"/>
          <w:szCs w:val="24"/>
          <w:lang w:val="en-US"/>
        </w:rPr>
      </w:pPr>
      <w:r w:rsidRPr="112EB4A8" w:rsidR="6E117FD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09/29/2024 Reviewed by Shahid Khan</w:t>
      </w:r>
    </w:p>
    <w:p w:rsidR="112EB4A8" w:rsidP="112EB4A8" w:rsidRDefault="112EB4A8" w14:paraId="082D160E" w14:textId="64FC9E6E">
      <w:pPr>
        <w:jc w:val="center"/>
      </w:pPr>
    </w:p>
    <w:p w:rsidR="00A61B0B" w:rsidP="001C44CF" w:rsidRDefault="00EE7C54" w14:paraId="53EC861E" w14:textId="521340E0">
      <w:pPr>
        <w:jc w:val="center"/>
      </w:pPr>
      <w:bookmarkStart w:name="_Hlk60671340" w:id="0"/>
      <w:r>
        <w:t>School of Technology and Computing (STC)</w:t>
      </w:r>
      <w:bookmarkEnd w:id="0"/>
      <w:r w:rsidR="00A61B0B">
        <w:t xml:space="preserve"> @City University of Seattle (CityU)</w:t>
      </w:r>
    </w:p>
    <w:p w:rsidR="00A61B0B" w:rsidP="00A61B0B" w:rsidRDefault="00A61B0B" w14:paraId="33E21D38" w14:textId="77777777"/>
    <w:p w:rsidR="00A61B0B" w:rsidP="00A61B0B" w:rsidRDefault="001E0A6C" w14:paraId="0487AB8A" w14:textId="31246728">
      <w:pPr>
        <w:jc w:val="center"/>
      </w:pPr>
      <w:r>
        <w:rPr>
          <w:rFonts w:hint="eastAsia" w:eastAsiaTheme="minorEastAsia"/>
          <w:lang w:eastAsia="zh-CN"/>
        </w:rPr>
        <w:t xml:space="preserve"> </w:t>
      </w:r>
    </w:p>
    <w:p w:rsidR="00A61B0B" w:rsidP="00A61B0B" w:rsidRDefault="00A61B0B" w14:paraId="63CC7777" w14:textId="77777777">
      <w:pPr>
        <w:tabs>
          <w:tab w:val="left" w:pos="8247"/>
        </w:tabs>
        <w:rPr>
          <w:b/>
          <w:bCs/>
          <w:color w:val="000000" w:themeColor="text1"/>
        </w:rPr>
      </w:pPr>
      <w:r>
        <w:rPr>
          <w:b/>
          <w:bCs/>
        </w:rPr>
        <w:t>Before You Start</w:t>
      </w:r>
      <w:r>
        <w:t xml:space="preserve"> </w:t>
      </w:r>
      <w:r>
        <w:rPr>
          <w:sz w:val="22"/>
          <w:szCs w:val="22"/>
        </w:rPr>
        <w:tab/>
      </w:r>
    </w:p>
    <w:p w:rsidRPr="00E93F96" w:rsidR="00A61B0B" w:rsidP="00A61B0B" w:rsidRDefault="000E5317" w14:paraId="3610021F" w14:textId="74EEA159">
      <w:pPr>
        <w:pStyle w:val="ListParagraph"/>
        <w:numPr>
          <w:ilvl w:val="0"/>
          <w:numId w:val="1"/>
        </w:numPr>
        <w:ind w:left="360"/>
        <w:rPr>
          <w:color w:val="000000" w:themeColor="text1"/>
        </w:rPr>
      </w:pPr>
      <w:r>
        <w:t>The document</w:t>
      </w:r>
      <w:r w:rsidR="009D2F88">
        <w:t xml:space="preserve">’s examples are written in Python. </w:t>
      </w:r>
      <w:r w:rsidR="00740413">
        <w:t>If you don’t know Python programming language, p</w:t>
      </w:r>
      <w:r w:rsidR="009D2F88">
        <w:t xml:space="preserve">lease finish </w:t>
      </w:r>
      <w:r w:rsidR="005652E6">
        <w:t xml:space="preserve">the </w:t>
      </w:r>
      <w:r w:rsidR="009D2F88">
        <w:t>Python tutorial in Module0</w:t>
      </w:r>
      <w:r w:rsidR="00D1567C">
        <w:t>0</w:t>
      </w:r>
      <w:r w:rsidR="009D2F88">
        <w:t xml:space="preserve"> folder before you start the </w:t>
      </w:r>
      <w:r w:rsidR="005652E6">
        <w:t>assignment.</w:t>
      </w:r>
    </w:p>
    <w:p w:rsidR="00A61B0B" w:rsidP="00A61B0B" w:rsidRDefault="00A61B0B" w14:paraId="1F2E3CB3" w14:textId="77777777">
      <w:pPr>
        <w:pStyle w:val="ListParagraph"/>
        <w:numPr>
          <w:ilvl w:val="0"/>
          <w:numId w:val="1"/>
        </w:numPr>
        <w:ind w:left="360"/>
        <w:rPr>
          <w:color w:val="000000" w:themeColor="text1"/>
        </w:rPr>
      </w:pPr>
      <w:r>
        <w:t>Some steps are not explained in the tutorial</w:t>
      </w:r>
      <w:r>
        <w:rPr>
          <w:b/>
          <w:bCs/>
        </w:rPr>
        <w:t xml:space="preserve">.  </w:t>
      </w:r>
      <w:r>
        <w:t>If you are not sure what to do:</w:t>
      </w:r>
    </w:p>
    <w:p w:rsidR="00A61B0B" w:rsidP="00A61B0B" w:rsidRDefault="00A61B0B" w14:paraId="4BDB65E9" w14:textId="77777777">
      <w:pPr>
        <w:pStyle w:val="ListParagraph"/>
        <w:numPr>
          <w:ilvl w:val="1"/>
          <w:numId w:val="1"/>
        </w:numPr>
        <w:ind w:left="1080"/>
        <w:rPr>
          <w:color w:val="000000" w:themeColor="text1"/>
        </w:rPr>
      </w:pPr>
      <w:r>
        <w:t xml:space="preserve">Consult the resources listed below.  </w:t>
      </w:r>
    </w:p>
    <w:p w:rsidR="00A61B0B" w:rsidP="00A61B0B" w:rsidRDefault="00A61B0B" w14:paraId="3AE16F0A" w14:textId="77777777">
      <w:pPr>
        <w:pStyle w:val="ListParagraph"/>
        <w:numPr>
          <w:ilvl w:val="1"/>
          <w:numId w:val="1"/>
        </w:numPr>
        <w:ind w:left="1080"/>
        <w:rPr>
          <w:color w:val="000000" w:themeColor="text1"/>
        </w:rPr>
      </w:pPr>
      <w:r>
        <w:t>If you cannot solve the problem after a few tries, ask a TA for help.</w:t>
      </w:r>
    </w:p>
    <w:p w:rsidR="00A61B0B" w:rsidP="00A61B0B" w:rsidRDefault="00A61B0B" w14:paraId="756DB2D6" w14:textId="77777777">
      <w:pPr>
        <w:rPr>
          <w:b/>
          <w:bCs/>
        </w:rPr>
      </w:pPr>
    </w:p>
    <w:p w:rsidR="00A61B0B" w:rsidP="00A61B0B" w:rsidRDefault="00A61B0B" w14:paraId="0C72C4A4" w14:textId="77777777">
      <w:pPr>
        <w:rPr>
          <w:b/>
          <w:bCs/>
        </w:rPr>
      </w:pPr>
      <w:r>
        <w:rPr>
          <w:b/>
          <w:bCs/>
        </w:rPr>
        <w:t>Learning Outcomes</w:t>
      </w:r>
    </w:p>
    <w:p w:rsidR="00A61B0B" w:rsidP="00A61B0B" w:rsidRDefault="00A61B0B" w14:paraId="29EE75A9" w14:textId="14BB12CB">
      <w:r>
        <w:t>Students will be able to:</w:t>
      </w:r>
    </w:p>
    <w:p w:rsidR="005652E6" w:rsidP="00675065" w:rsidRDefault="00E31C74" w14:paraId="283D99BD" w14:textId="32B528CB">
      <w:pPr>
        <w:pStyle w:val="ListParagraph"/>
        <w:numPr>
          <w:ilvl w:val="0"/>
          <w:numId w:val="2"/>
        </w:numPr>
        <w:rPr>
          <w:color w:val="auto"/>
        </w:rPr>
      </w:pPr>
      <w:r w:rsidRPr="112EB4A8" w:rsidR="00E31C74">
        <w:rPr>
          <w:color w:val="auto"/>
        </w:rPr>
        <w:t xml:space="preserve">Understand </w:t>
      </w:r>
      <w:r w:rsidRPr="112EB4A8" w:rsidR="4C189EA1">
        <w:rPr>
          <w:color w:val="auto"/>
        </w:rPr>
        <w:t xml:space="preserve">Linked list and </w:t>
      </w:r>
      <w:r w:rsidRPr="112EB4A8" w:rsidR="00E31C74">
        <w:rPr>
          <w:color w:val="auto"/>
        </w:rPr>
        <w:t>the selected sort algorithm</w:t>
      </w:r>
    </w:p>
    <w:p w:rsidRPr="00675065" w:rsidR="00E31C74" w:rsidP="00675065" w:rsidRDefault="00E31C74" w14:paraId="15DC2553" w14:textId="5D2F8BC3">
      <w:pPr>
        <w:pStyle w:val="ListParagraph"/>
        <w:numPr>
          <w:ilvl w:val="0"/>
          <w:numId w:val="2"/>
        </w:numPr>
        <w:rPr>
          <w:color w:val="auto"/>
        </w:rPr>
      </w:pPr>
      <w:r>
        <w:rPr>
          <w:color w:val="auto"/>
        </w:rPr>
        <w:t>Implement the selected sort algorithm in Python</w:t>
      </w:r>
    </w:p>
    <w:p w:rsidR="00A61B0B" w:rsidP="00A61B0B" w:rsidRDefault="00A61B0B" w14:paraId="1F0C0447" w14:textId="77777777">
      <w:pPr>
        <w:pStyle w:val="ListParagraph"/>
        <w:ind w:left="0"/>
      </w:pPr>
    </w:p>
    <w:p w:rsidR="00A61B0B" w:rsidP="00A61B0B" w:rsidRDefault="00A61B0B" w14:paraId="2B0CD490" w14:textId="77777777">
      <w:pPr>
        <w:rPr>
          <w:b/>
          <w:bCs/>
        </w:rPr>
      </w:pPr>
      <w:r>
        <w:rPr>
          <w:b/>
          <w:bCs/>
        </w:rPr>
        <w:t>Resources</w:t>
      </w:r>
    </w:p>
    <w:p w:rsidR="003B62A0" w:rsidP="00A61B0B" w:rsidRDefault="00167832" w14:paraId="7760F2D3" w14:textId="30C7A8D9">
      <w:pPr>
        <w:pStyle w:val="ListParagraph"/>
        <w:numPr>
          <w:ilvl w:val="0"/>
          <w:numId w:val="3"/>
        </w:numPr>
      </w:pPr>
      <w:r>
        <w:t xml:space="preserve">Bhargava, Aditya. (2016). </w:t>
      </w:r>
      <w:r w:rsidRPr="009867FE">
        <w:rPr>
          <w:i/>
          <w:iCs/>
        </w:rPr>
        <w:t>Grokking Algorithms.</w:t>
      </w:r>
      <w:r>
        <w:t xml:space="preserve"> </w:t>
      </w:r>
      <w:r w:rsidR="009867FE">
        <w:t>Manning Publications.</w:t>
      </w:r>
    </w:p>
    <w:p w:rsidR="005E4076" w:rsidP="00A61B0B" w:rsidRDefault="005E4076" w14:paraId="76A565EB" w14:textId="65E8689D">
      <w:pPr>
        <w:pStyle w:val="ListParagraph"/>
        <w:numPr>
          <w:ilvl w:val="0"/>
          <w:numId w:val="3"/>
        </w:numPr>
      </w:pPr>
      <w:r>
        <w:t xml:space="preserve">Geeksforgeeks. (2021). Selected sort. Retrieved from: </w:t>
      </w:r>
      <w:hyperlink w:history="1" r:id="rId8">
        <w:r w:rsidRPr="00827780" w:rsidR="00363CC4">
          <w:rPr>
            <w:rStyle w:val="Hyperlink"/>
          </w:rPr>
          <w:t>https://www.geeksforgeeks.org/selection-sort/</w:t>
        </w:r>
      </w:hyperlink>
    </w:p>
    <w:p w:rsidR="00363CC4" w:rsidP="00A61B0B" w:rsidRDefault="00711627" w14:paraId="2CD1583E" w14:textId="5BAA563A">
      <w:pPr>
        <w:pStyle w:val="ListParagraph"/>
        <w:numPr>
          <w:ilvl w:val="0"/>
          <w:numId w:val="3"/>
        </w:numPr>
      </w:pPr>
      <w:r>
        <w:t xml:space="preserve">TutorialPoint. (n, d). </w:t>
      </w:r>
      <w:r w:rsidRPr="00711627" w:rsidR="00363CC4">
        <w:rPr>
          <w:i/>
          <w:iCs/>
        </w:rPr>
        <w:t>Python – linked list.</w:t>
      </w:r>
      <w:r w:rsidR="00363CC4">
        <w:t xml:space="preserve"> Retrieved from: </w:t>
      </w:r>
      <w:hyperlink w:history="1" r:id="rId9">
        <w:r w:rsidRPr="00827780" w:rsidR="009511C6">
          <w:rPr>
            <w:rStyle w:val="Hyperlink"/>
          </w:rPr>
          <w:t>https://www.tutorialspoint.com/python_data_structure/python_linked_lists.htm</w:t>
        </w:r>
      </w:hyperlink>
    </w:p>
    <w:p w:rsidRPr="00CE0BB9" w:rsidR="00F97C18" w:rsidP="7209543D" w:rsidRDefault="00F97C18" w14:paraId="3E3CE8E2" w14:textId="127B63BA">
      <w:pPr>
        <w:pStyle w:val="ListParagraph"/>
        <w:numPr>
          <w:ilvl w:val="0"/>
          <w:numId w:val="3"/>
        </w:numPr>
        <w:rPr>
          <w:rFonts w:eastAsia="等线" w:eastAsiaTheme="minorEastAsia"/>
          <w:b w:val="1"/>
          <w:bCs w:val="1"/>
          <w:sz w:val="28"/>
          <w:szCs w:val="28"/>
          <w:lang w:eastAsia="zh-CN"/>
        </w:rPr>
      </w:pPr>
      <w:r w:rsidR="00F97C18">
        <w:rPr/>
        <w:t xml:space="preserve">Algorithm visualization. Retrieved from: </w:t>
      </w:r>
      <w:hyperlink r:id="R0aab68eeae0e43d1">
        <w:r w:rsidRPr="7209543D" w:rsidR="00F97C18">
          <w:rPr>
            <w:rStyle w:val="Hyperlink"/>
          </w:rPr>
          <w:t>https://visualgo.net/en</w:t>
        </w:r>
      </w:hyperlink>
    </w:p>
    <w:p w:rsidR="7209543D" w:rsidP="7209543D" w:rsidRDefault="7209543D" w14:paraId="3D8023C7" w14:textId="18AE01CD">
      <w:pPr>
        <w:pStyle w:val="Normal"/>
        <w:rPr>
          <w:rFonts w:eastAsia="等线" w:eastAsiaTheme="minorEastAsia"/>
          <w:b w:val="1"/>
          <w:bCs w:val="1"/>
          <w:color w:val="000000" w:themeColor="text1" w:themeTint="FF" w:themeShade="FF"/>
          <w:sz w:val="24"/>
          <w:szCs w:val="24"/>
          <w:lang w:eastAsia="zh-CN"/>
        </w:rPr>
      </w:pPr>
    </w:p>
    <w:p w:rsidR="00711627" w:rsidP="00711627" w:rsidRDefault="00363CC4" w14:paraId="1CE2EA38" w14:textId="465598E9">
      <w:pPr>
        <w:pStyle w:val="ListParagraph"/>
        <w:numPr>
          <w:ilvl w:val="0"/>
          <w:numId w:val="11"/>
        </w:numPr>
        <w:rPr>
          <w:rFonts w:eastAsiaTheme="minorEastAsia"/>
          <w:b/>
          <w:bCs/>
          <w:sz w:val="28"/>
          <w:szCs w:val="28"/>
          <w:lang w:eastAsia="zh-CN"/>
        </w:rPr>
      </w:pPr>
      <w:r>
        <w:rPr>
          <w:rFonts w:eastAsiaTheme="minorEastAsia"/>
          <w:b/>
          <w:bCs/>
          <w:sz w:val="28"/>
          <w:szCs w:val="28"/>
          <w:lang w:eastAsia="zh-CN"/>
        </w:rPr>
        <w:t>Linked List</w:t>
      </w:r>
    </w:p>
    <w:p w:rsidR="00711627" w:rsidP="00711627" w:rsidRDefault="00FF4582" w14:paraId="5CD7FBBC" w14:textId="399F67E9">
      <w:r w:rsidR="00FF4582">
        <w:rPr/>
        <w:t xml:space="preserve">A </w:t>
      </w:r>
      <w:r w:rsidR="001D5032">
        <w:rPr/>
        <w:t xml:space="preserve">Linked list is a data structure </w:t>
      </w:r>
      <w:r w:rsidR="009C5476">
        <w:rPr/>
        <w:t>in which</w:t>
      </w:r>
      <w:r w:rsidR="001D5032">
        <w:rPr/>
        <w:t xml:space="preserve"> each element links to the next element.</w:t>
      </w:r>
      <w:r w:rsidR="00867EBD">
        <w:rPr/>
        <w:t xml:space="preserve"> Each </w:t>
      </w:r>
      <w:r w:rsidR="00A34417">
        <w:rPr/>
        <w:t>node</w:t>
      </w:r>
      <w:r w:rsidR="00867EBD">
        <w:rPr/>
        <w:t xml:space="preserve"> in a linked list holds </w:t>
      </w:r>
      <w:r w:rsidR="1F16C456">
        <w:rPr/>
        <w:t>data</w:t>
      </w:r>
      <w:r w:rsidR="00867EBD">
        <w:rPr/>
        <w:t xml:space="preserve"> and a pointer, the pointer points to the next </w:t>
      </w:r>
      <w:r w:rsidR="00A34417">
        <w:rPr/>
        <w:t>node</w:t>
      </w:r>
      <w:r w:rsidR="00867EBD">
        <w:rPr/>
        <w:t>.</w:t>
      </w:r>
    </w:p>
    <w:p w:rsidR="00AF52D5" w:rsidP="00F457A0" w:rsidRDefault="00AF52D5" w14:paraId="1936791E" w14:textId="5CB73E6F"/>
    <w:p w:rsidR="00AF52D5" w:rsidP="00AF52D5" w:rsidRDefault="00AF52D5" w14:paraId="2E5AB9F6" w14:textId="77777777">
      <w:pPr>
        <w:rPr>
          <w:rFonts w:eastAsiaTheme="minorEastAsia"/>
          <w:b/>
          <w:bCs/>
          <w:lang w:eastAsia="zh-CN"/>
        </w:rPr>
      </w:pPr>
      <w:r>
        <w:rPr>
          <w:rFonts w:eastAsiaTheme="minorEastAsia"/>
          <w:b/>
          <w:bCs/>
          <w:lang w:eastAsia="zh-CN"/>
        </w:rPr>
        <w:t>Implementation:</w:t>
      </w:r>
    </w:p>
    <w:p w:rsidR="00AF52D5" w:rsidP="7209543D" w:rsidRDefault="00AF52D5" w14:paraId="699CE982" w14:textId="3974027D">
      <w:pPr>
        <w:pStyle w:val="ListParagraph"/>
        <w:numPr>
          <w:ilvl w:val="0"/>
          <w:numId w:val="12"/>
        </w:numPr>
        <w:rPr>
          <w:rFonts w:eastAsia="等线" w:eastAsiaTheme="minorEastAsia"/>
          <w:lang w:eastAsia="zh-CN"/>
        </w:rPr>
      </w:pPr>
      <w:r w:rsidRPr="7209543D" w:rsidR="00AF52D5">
        <w:rPr>
          <w:rFonts w:eastAsia="等线" w:eastAsiaTheme="minorEastAsia"/>
          <w:lang w:eastAsia="zh-CN"/>
        </w:rPr>
        <w:t xml:space="preserve">Open Visual Studio Code, Select </w:t>
      </w:r>
      <w:r w:rsidRPr="7209543D" w:rsidR="00AF52D5">
        <w:rPr>
          <w:rFonts w:eastAsia="等线" w:eastAsiaTheme="minorEastAsia"/>
          <w:b w:val="1"/>
          <w:bCs w:val="1"/>
          <w:lang w:eastAsia="zh-CN"/>
        </w:rPr>
        <w:t>File</w:t>
      </w:r>
      <w:r w:rsidRPr="7209543D" w:rsidR="00AF52D5">
        <w:rPr>
          <w:rFonts w:eastAsia="等线" w:eastAsiaTheme="minorEastAsia"/>
          <w:lang w:eastAsia="zh-CN"/>
        </w:rPr>
        <w:t xml:space="preserve"> -&gt; </w:t>
      </w:r>
      <w:r w:rsidRPr="7209543D" w:rsidR="00AF52D5">
        <w:rPr>
          <w:rFonts w:eastAsia="等线" w:eastAsiaTheme="minorEastAsia"/>
          <w:b w:val="1"/>
          <w:bCs w:val="1"/>
          <w:lang w:eastAsia="zh-CN"/>
        </w:rPr>
        <w:t>Open</w:t>
      </w:r>
      <w:r w:rsidRPr="7209543D" w:rsidR="00AF52D5">
        <w:rPr>
          <w:rFonts w:eastAsia="等线" w:eastAsiaTheme="minorEastAsia"/>
          <w:lang w:eastAsia="zh-CN"/>
        </w:rPr>
        <w:t xml:space="preserve">, Open the </w:t>
      </w:r>
      <w:r w:rsidRPr="7209543D" w:rsidR="758953F4">
        <w:rPr>
          <w:rFonts w:eastAsia="等线" w:eastAsiaTheme="minorEastAsia"/>
          <w:lang w:eastAsia="zh-CN"/>
        </w:rPr>
        <w:t xml:space="preserve">HOS </w:t>
      </w:r>
      <w:r w:rsidRPr="7209543D" w:rsidR="00AF52D5">
        <w:rPr>
          <w:rFonts w:eastAsia="等线" w:eastAsiaTheme="minorEastAsia"/>
          <w:lang w:eastAsia="zh-CN"/>
        </w:rPr>
        <w:t>folder that you cloned from GitHub Classroom (</w:t>
      </w:r>
      <w:r w:rsidRPr="7209543D" w:rsidR="00AF52D5">
        <w:rPr>
          <w:rFonts w:eastAsia="等线" w:eastAsiaTheme="minorEastAsia"/>
          <w:lang w:eastAsia="zh-CN"/>
        </w:rPr>
        <w:t>i.e</w:t>
      </w:r>
      <w:r w:rsidRPr="7209543D" w:rsidR="00AF52D5">
        <w:rPr>
          <w:rFonts w:eastAsia="等线" w:eastAsiaTheme="minorEastAsia"/>
          <w:lang w:eastAsia="zh-CN"/>
        </w:rPr>
        <w:t xml:space="preserve">: </w:t>
      </w:r>
      <w:r w:rsidRPr="7209543D" w:rsidR="00AF52D5">
        <w:rPr>
          <w:rFonts w:eastAsia="等线" w:eastAsiaTheme="minorEastAsia"/>
          <w:lang w:eastAsia="zh-CN"/>
        </w:rPr>
        <w:t>ho</w:t>
      </w:r>
      <w:r w:rsidRPr="7209543D" w:rsidR="06039DCE">
        <w:rPr>
          <w:rFonts w:eastAsia="等线" w:eastAsiaTheme="minorEastAsia"/>
          <w:lang w:eastAsia="zh-CN"/>
        </w:rPr>
        <w:t>s</w:t>
      </w:r>
      <w:r w:rsidRPr="7209543D" w:rsidR="00AF52D5">
        <w:rPr>
          <w:rFonts w:eastAsia="等线" w:eastAsiaTheme="minorEastAsia"/>
          <w:lang w:eastAsia="zh-CN"/>
        </w:rPr>
        <w:t>01-</w:t>
      </w:r>
      <w:r w:rsidRPr="7209543D" w:rsidR="00AF52D5">
        <w:rPr>
          <w:rFonts w:eastAsia="等线" w:eastAsiaTheme="minorEastAsia"/>
          <w:lang w:eastAsia="zh-CN"/>
        </w:rPr>
        <w:t>courseName</w:t>
      </w:r>
      <w:r w:rsidRPr="7209543D" w:rsidR="00AF52D5">
        <w:rPr>
          <w:rFonts w:eastAsia="等线" w:eastAsiaTheme="minorEastAsia"/>
          <w:lang w:eastAsia="zh-CN"/>
        </w:rPr>
        <w:t>-YourUserName)</w:t>
      </w:r>
    </w:p>
    <w:p w:rsidRPr="00AF52D5" w:rsidR="00AF52D5" w:rsidP="00AF52D5" w:rsidRDefault="00AF52D5" w14:paraId="43B70395" w14:textId="7CD252EB">
      <w:pPr>
        <w:pStyle w:val="ListParagraph"/>
        <w:numPr>
          <w:ilvl w:val="0"/>
          <w:numId w:val="12"/>
        </w:numPr>
        <w:rPr>
          <w:rFonts w:eastAsiaTheme="minorEastAsia"/>
          <w:lang w:eastAsia="zh-CN"/>
        </w:rPr>
      </w:pPr>
      <w:r>
        <w:t xml:space="preserve">In the Module02 folder, create a new file called </w:t>
      </w:r>
      <w:r>
        <w:rPr>
          <w:i/>
          <w:iCs/>
        </w:rPr>
        <w:t>linkedList</w:t>
      </w:r>
      <w:r w:rsidRPr="00A8034A">
        <w:rPr>
          <w:i/>
          <w:iCs/>
        </w:rPr>
        <w:t>.py</w:t>
      </w:r>
    </w:p>
    <w:p w:rsidRPr="007B0B00" w:rsidR="00AF52D5" w:rsidP="00F457A0" w:rsidRDefault="00AF52D5" w14:paraId="33BAF956" w14:textId="60DB8FD4">
      <w:pPr>
        <w:pStyle w:val="ListParagraph"/>
        <w:numPr>
          <w:ilvl w:val="0"/>
          <w:numId w:val="12"/>
        </w:numPr>
        <w:rPr>
          <w:rFonts w:eastAsiaTheme="minorEastAsia"/>
          <w:lang w:eastAsia="zh-CN"/>
        </w:rPr>
      </w:pPr>
      <w:r w:rsidR="00AF52D5">
        <w:rPr/>
        <w:t>Type the following code in the</w:t>
      </w:r>
      <w:r w:rsidRPr="7209543D" w:rsidR="00AF52D5">
        <w:rPr>
          <w:i w:val="1"/>
          <w:iCs w:val="1"/>
        </w:rPr>
        <w:t xml:space="preserve"> </w:t>
      </w:r>
      <w:r w:rsidRPr="7209543D" w:rsidR="00AF52D5">
        <w:rPr>
          <w:b w:val="1"/>
          <w:bCs w:val="1"/>
          <w:i w:val="1"/>
          <w:iCs w:val="1"/>
        </w:rPr>
        <w:t>linkedList.py</w:t>
      </w:r>
      <w:r w:rsidRPr="7209543D" w:rsidR="00AF52D5">
        <w:rPr>
          <w:i w:val="1"/>
          <w:iCs w:val="1"/>
        </w:rPr>
        <w:t xml:space="preserve"> </w:t>
      </w:r>
      <w:r w:rsidR="00AF52D5">
        <w:rPr/>
        <w:t>file</w:t>
      </w:r>
    </w:p>
    <w:p w:rsidR="007B0B00" w:rsidP="7209543D" w:rsidRDefault="007B0B00" w14:paraId="32B39116" w14:textId="1F745676">
      <w:pPr>
        <w:pStyle w:val="Normal"/>
        <w:jc w:val="center"/>
      </w:pPr>
      <w:r w:rsidR="017811EA">
        <w:drawing>
          <wp:inline wp14:editId="377AC039" wp14:anchorId="18D26DF4">
            <wp:extent cx="3257550" cy="1543050"/>
            <wp:effectExtent l="0" t="0" r="0" b="0"/>
            <wp:docPr id="1902139994" name="" title=""/>
            <wp:cNvGraphicFramePr>
              <a:graphicFrameLocks noChangeAspect="1"/>
            </wp:cNvGraphicFramePr>
            <a:graphic>
              <a:graphicData uri="http://schemas.openxmlformats.org/drawingml/2006/picture">
                <pic:pic>
                  <pic:nvPicPr>
                    <pic:cNvPr id="0" name=""/>
                    <pic:cNvPicPr/>
                  </pic:nvPicPr>
                  <pic:blipFill>
                    <a:blip r:embed="R91a3d233c65d4b41">
                      <a:extLst>
                        <a:ext xmlns:a="http://schemas.openxmlformats.org/drawingml/2006/main" uri="{28A0092B-C50C-407E-A947-70E740481C1C}">
                          <a14:useLocalDpi val="0"/>
                        </a:ext>
                      </a:extLst>
                    </a:blip>
                    <a:stretch>
                      <a:fillRect/>
                    </a:stretch>
                  </pic:blipFill>
                  <pic:spPr>
                    <a:xfrm>
                      <a:off x="0" y="0"/>
                      <a:ext cx="3257550" cy="1543050"/>
                    </a:xfrm>
                    <a:prstGeom prst="rect">
                      <a:avLst/>
                    </a:prstGeom>
                  </pic:spPr>
                </pic:pic>
              </a:graphicData>
            </a:graphic>
          </wp:inline>
        </w:drawing>
      </w:r>
    </w:p>
    <w:p w:rsidR="007F7937" w:rsidP="00F457A0" w:rsidRDefault="00B87811" w14:paraId="57D20248" w14:textId="30A57E9B">
      <w:r w:rsidR="00B87811">
        <w:rPr/>
        <w:t xml:space="preserve">The code implements </w:t>
      </w:r>
      <w:r w:rsidR="00CE61AD">
        <w:rPr/>
        <w:t>a</w:t>
      </w:r>
      <w:r w:rsidR="00B87811">
        <w:rPr/>
        <w:t xml:space="preserve"> </w:t>
      </w:r>
      <w:r w:rsidR="00CE61AD">
        <w:rPr/>
        <w:t xml:space="preserve">linked list </w:t>
      </w:r>
      <w:r w:rsidR="093A51A6">
        <w:rPr/>
        <w:t xml:space="preserve">Node </w:t>
      </w:r>
      <w:r w:rsidR="00CE61AD">
        <w:rPr/>
        <w:t xml:space="preserve">class, which is the smallest element of a linked list. Now </w:t>
      </w:r>
      <w:r w:rsidR="5F3382A3">
        <w:rPr/>
        <w:t>let's</w:t>
      </w:r>
      <w:r w:rsidR="007F7937">
        <w:rPr/>
        <w:t xml:space="preserve"> implement the common operations!</w:t>
      </w:r>
    </w:p>
    <w:p w:rsidR="00A34417" w:rsidP="00F457A0" w:rsidRDefault="00A34417" w14:paraId="4BB0AAC4" w14:textId="77777777"/>
    <w:p w:rsidR="002E061E" w:rsidP="00771A69" w:rsidRDefault="002E061E" w14:paraId="6913F300" w14:textId="3D5E3ED0">
      <w:pPr>
        <w:pStyle w:val="ListParagraph"/>
        <w:numPr>
          <w:ilvl w:val="1"/>
          <w:numId w:val="11"/>
        </w:numPr>
      </w:pPr>
      <w:r>
        <w:t>Print</w:t>
      </w:r>
    </w:p>
    <w:p w:rsidR="00D337FE" w:rsidP="002E061E" w:rsidRDefault="00D337FE" w14:paraId="225A1DEE" w14:textId="77AFB157">
      <w:r w:rsidR="002E061E">
        <w:rPr/>
        <w:t xml:space="preserve">Before starting the following section, </w:t>
      </w:r>
      <w:r w:rsidR="63EA6342">
        <w:rPr/>
        <w:t>let's</w:t>
      </w:r>
      <w:r w:rsidR="002E061E">
        <w:rPr/>
        <w:t xml:space="preserve"> implement a helper function to print the current linked list. </w:t>
      </w:r>
    </w:p>
    <w:p w:rsidRPr="009A17E5" w:rsidR="009A17E5" w:rsidP="7209543D" w:rsidRDefault="009A17E5" w14:paraId="527587A4" w14:textId="57FFEB51">
      <w:pPr>
        <w:pStyle w:val="ListParagraph"/>
        <w:numPr>
          <w:ilvl w:val="0"/>
          <w:numId w:val="12"/>
        </w:numPr>
        <w:rPr>
          <w:lang w:eastAsia="zh-CN"/>
        </w:rPr>
      </w:pPr>
      <w:r w:rsidR="167311FE">
        <w:rPr/>
        <w:t xml:space="preserve">Add </w:t>
      </w:r>
      <w:r w:rsidR="167311FE">
        <w:rPr/>
        <w:t>print_list</w:t>
      </w:r>
      <w:r w:rsidR="1B1A6FA8">
        <w:rPr/>
        <w:t>()</w:t>
      </w:r>
      <w:r w:rsidR="167311FE">
        <w:rPr/>
        <w:t xml:space="preserve"> method to class LinkedList</w:t>
      </w:r>
      <w:r w:rsidR="2643B955">
        <w:rPr/>
        <w:t>. This will help print out all the nodes in the LinkedList by traversing from the head of the list.</w:t>
      </w:r>
    </w:p>
    <w:p w:rsidR="002E061E" w:rsidP="7209543D" w:rsidRDefault="009A0A33" w14:paraId="069AFCF3" w14:textId="3D57036C">
      <w:pPr>
        <w:pStyle w:val="Normal"/>
        <w:jc w:val="center"/>
      </w:pPr>
      <w:r w:rsidR="668630FE">
        <w:drawing>
          <wp:inline wp14:editId="6DEE5411" wp14:anchorId="4F98D025">
            <wp:extent cx="3133725" cy="1971675"/>
            <wp:effectExtent l="0" t="0" r="0" b="0"/>
            <wp:docPr id="211371580" name="" title=""/>
            <wp:cNvGraphicFramePr>
              <a:graphicFrameLocks noChangeAspect="1"/>
            </wp:cNvGraphicFramePr>
            <a:graphic>
              <a:graphicData uri="http://schemas.openxmlformats.org/drawingml/2006/picture">
                <pic:pic>
                  <pic:nvPicPr>
                    <pic:cNvPr id="0" name=""/>
                    <pic:cNvPicPr/>
                  </pic:nvPicPr>
                  <pic:blipFill>
                    <a:blip r:embed="Raaa323139d8744e6">
                      <a:extLst>
                        <a:ext xmlns:a="http://schemas.openxmlformats.org/drawingml/2006/main" uri="{28A0092B-C50C-407E-A947-70E740481C1C}">
                          <a14:useLocalDpi val="0"/>
                        </a:ext>
                      </a:extLst>
                    </a:blip>
                    <a:stretch>
                      <a:fillRect/>
                    </a:stretch>
                  </pic:blipFill>
                  <pic:spPr>
                    <a:xfrm>
                      <a:off x="0" y="0"/>
                      <a:ext cx="3133725" cy="1971675"/>
                    </a:xfrm>
                    <a:prstGeom prst="rect">
                      <a:avLst/>
                    </a:prstGeom>
                  </pic:spPr>
                </pic:pic>
              </a:graphicData>
            </a:graphic>
          </wp:inline>
        </w:drawing>
      </w:r>
    </w:p>
    <w:p w:rsidR="00B1701D" w:rsidP="00B1701D" w:rsidRDefault="00B1701D" w14:paraId="6FD6D6A4" w14:textId="77777777"/>
    <w:p w:rsidR="00F27070" w:rsidP="00771A69" w:rsidRDefault="00F27070" w14:paraId="291D16C8" w14:textId="1FF08466">
      <w:pPr>
        <w:pStyle w:val="ListParagraph"/>
        <w:numPr>
          <w:ilvl w:val="1"/>
          <w:numId w:val="11"/>
        </w:numPr>
      </w:pPr>
      <w:r>
        <w:t>Insert</w:t>
      </w:r>
    </w:p>
    <w:p w:rsidR="005A58B5" w:rsidP="00A34417" w:rsidRDefault="00A34417" w14:paraId="1504D279" w14:textId="0898C901">
      <w:r w:rsidR="00A34417">
        <w:rPr/>
        <w:t xml:space="preserve">In this section, we introduce </w:t>
      </w:r>
      <w:r w:rsidR="34DB514C">
        <w:rPr/>
        <w:t>how</w:t>
      </w:r>
      <w:r w:rsidR="00C20F2B">
        <w:rPr/>
        <w:t xml:space="preserve"> to</w:t>
      </w:r>
      <w:r w:rsidR="00A34417">
        <w:rPr/>
        <w:t xml:space="preserve"> insert a node at the head of a </w:t>
      </w:r>
      <w:r w:rsidR="14134FBC">
        <w:rPr/>
        <w:t xml:space="preserve">Linked </w:t>
      </w:r>
      <w:r w:rsidR="00A34417">
        <w:rPr/>
        <w:t>List</w:t>
      </w:r>
      <w:r w:rsidR="354A19F6">
        <w:rPr/>
        <w:t xml:space="preserve"> by:</w:t>
      </w:r>
    </w:p>
    <w:p w:rsidR="005A58B5" w:rsidP="7209543D" w:rsidRDefault="00A34417" w14:paraId="6617D32D" w14:textId="43F0D632">
      <w:pPr>
        <w:pStyle w:val="ListParagraph"/>
        <w:numPr>
          <w:ilvl w:val="0"/>
          <w:numId w:val="17"/>
        </w:numPr>
        <w:rPr>
          <w:color w:val="000000" w:themeColor="text1" w:themeTint="FF" w:themeShade="FF"/>
          <w:sz w:val="24"/>
          <w:szCs w:val="24"/>
        </w:rPr>
      </w:pPr>
      <w:r w:rsidR="354A19F6">
        <w:rPr/>
        <w:t>C</w:t>
      </w:r>
      <w:r w:rsidR="00A34417">
        <w:rPr/>
        <w:t xml:space="preserve">reate a new node using the </w:t>
      </w:r>
      <w:r w:rsidR="00E02A61">
        <w:rPr/>
        <w:t>given data,</w:t>
      </w:r>
    </w:p>
    <w:p w:rsidR="005A58B5" w:rsidP="7209543D" w:rsidRDefault="00A34417" w14:paraId="57414B20" w14:textId="0B6D9091">
      <w:pPr>
        <w:pStyle w:val="ListParagraph"/>
        <w:numPr>
          <w:ilvl w:val="0"/>
          <w:numId w:val="17"/>
        </w:numPr>
        <w:rPr>
          <w:color w:val="000000" w:themeColor="text1" w:themeTint="FF" w:themeShade="FF"/>
          <w:sz w:val="24"/>
          <w:szCs w:val="24"/>
        </w:rPr>
      </w:pPr>
      <w:r w:rsidR="179BEC26">
        <w:rPr/>
        <w:t>R</w:t>
      </w:r>
      <w:r w:rsidR="00E02A61">
        <w:rPr/>
        <w:t>ewrite the new node’s</w:t>
      </w:r>
      <w:r w:rsidR="00E02A61">
        <w:rPr/>
        <w:t xml:space="preserve"> pointer</w:t>
      </w:r>
      <w:r w:rsidR="005A58B5">
        <w:rPr/>
        <w:t>.</w:t>
      </w:r>
      <w:r w:rsidR="00E26258">
        <w:rPr/>
        <w:t xml:space="preserve"> </w:t>
      </w:r>
    </w:p>
    <w:p w:rsidR="005A58B5" w:rsidP="7209543D" w:rsidRDefault="00A34417" w14:paraId="6091FED6" w14:textId="6480BB2C">
      <w:pPr>
        <w:pStyle w:val="ListParagraph"/>
        <w:numPr>
          <w:ilvl w:val="0"/>
          <w:numId w:val="17"/>
        </w:numPr>
        <w:rPr>
          <w:color w:val="000000" w:themeColor="text1" w:themeTint="FF" w:themeShade="FF"/>
          <w:sz w:val="24"/>
          <w:szCs w:val="24"/>
        </w:rPr>
      </w:pPr>
      <w:r w:rsidR="046AD90E">
        <w:rPr/>
        <w:t>C</w:t>
      </w:r>
      <w:r w:rsidR="712C8E7B">
        <w:rPr/>
        <w:t>hang</w:t>
      </w:r>
      <w:r w:rsidR="3823C3B1">
        <w:rPr/>
        <w:t>e</w:t>
      </w:r>
      <w:r w:rsidR="712C8E7B">
        <w:rPr/>
        <w:t xml:space="preserve"> </w:t>
      </w:r>
      <w:r w:rsidR="00E26258">
        <w:rPr/>
        <w:t xml:space="preserve">the list’s head to </w:t>
      </w:r>
      <w:r w:rsidR="7DA24220">
        <w:rPr/>
        <w:t xml:space="preserve">the </w:t>
      </w:r>
      <w:r w:rsidR="00E26258">
        <w:rPr/>
        <w:t>new node.</w:t>
      </w:r>
    </w:p>
    <w:p w:rsidR="00E26258" w:rsidP="00A34417" w:rsidRDefault="00E26258" w14:paraId="04BFECF6" w14:textId="77777777"/>
    <w:p w:rsidR="005A58B5" w:rsidP="00A34417" w:rsidRDefault="005A58B5" w14:paraId="479BB7D4" w14:textId="3E291DB2">
      <w:r w:rsidR="005A58B5">
        <w:rPr/>
        <w:t xml:space="preserve">Take the following linked list </w:t>
      </w:r>
      <w:r w:rsidR="005A58B5">
        <w:rPr/>
        <w:t>as an example:</w:t>
      </w:r>
    </w:p>
    <w:p w:rsidR="005A58B5" w:rsidP="7209543D" w:rsidRDefault="00CE0E11" w14:paraId="0AFA45A8" w14:textId="53C0B938">
      <w:pPr>
        <w:pStyle w:val="Normal"/>
        <w:jc w:val="center"/>
      </w:pPr>
      <w:r w:rsidR="3DDC92E4">
        <w:drawing>
          <wp:inline wp14:editId="1C7AB15F" wp14:anchorId="49327F8D">
            <wp:extent cx="3619500" cy="1428750"/>
            <wp:effectExtent l="0" t="0" r="0" b="0"/>
            <wp:docPr id="580656562" name="" title=""/>
            <wp:cNvGraphicFramePr>
              <a:graphicFrameLocks noChangeAspect="1"/>
            </wp:cNvGraphicFramePr>
            <a:graphic>
              <a:graphicData uri="http://schemas.openxmlformats.org/drawingml/2006/picture">
                <pic:pic>
                  <pic:nvPicPr>
                    <pic:cNvPr id="0" name=""/>
                    <pic:cNvPicPr/>
                  </pic:nvPicPr>
                  <pic:blipFill>
                    <a:blip r:embed="Rca1cce3000bf4c2e">
                      <a:extLst>
                        <a:ext xmlns:a="http://schemas.openxmlformats.org/drawingml/2006/main" uri="{28A0092B-C50C-407E-A947-70E740481C1C}">
                          <a14:useLocalDpi val="0"/>
                        </a:ext>
                      </a:extLst>
                    </a:blip>
                    <a:stretch>
                      <a:fillRect/>
                    </a:stretch>
                  </pic:blipFill>
                  <pic:spPr>
                    <a:xfrm>
                      <a:off x="0" y="0"/>
                      <a:ext cx="3619500" cy="1428750"/>
                    </a:xfrm>
                    <a:prstGeom prst="rect">
                      <a:avLst/>
                    </a:prstGeom>
                  </pic:spPr>
                </pic:pic>
              </a:graphicData>
            </a:graphic>
          </wp:inline>
        </w:drawing>
      </w:r>
    </w:p>
    <w:p w:rsidR="001A2B27" w:rsidP="0079169C" w:rsidRDefault="001A2B27" w14:paraId="114EB212" w14:textId="77777777"/>
    <w:p w:rsidR="00B93FC9" w:rsidP="0079169C" w:rsidRDefault="0079169C" w14:paraId="46CC43F5" w14:textId="373BEF0E">
      <w:r>
        <w:t>In the linked list, the head is node 52. It points to the next node 34, and the node 34 points to the tail node</w:t>
      </w:r>
      <w:r w:rsidR="00B93FC9">
        <w:t xml:space="preserve"> </w:t>
      </w:r>
      <w:r>
        <w:t xml:space="preserve">76, </w:t>
      </w:r>
      <w:r w:rsidR="00B93FC9">
        <w:t>while the node 76 points to None.</w:t>
      </w:r>
    </w:p>
    <w:p w:rsidR="002E061E" w:rsidP="002E061E" w:rsidRDefault="002E061E" w14:paraId="5C5B64F9" w14:textId="77777777"/>
    <w:p w:rsidR="002E061E" w:rsidP="0079169C" w:rsidRDefault="002E061E" w14:paraId="6922EAE7" w14:textId="1F0F5E2D">
      <w:r w:rsidR="002E061E">
        <w:rPr/>
        <w:t>Let insert a node 96 at the head:</w:t>
      </w:r>
    </w:p>
    <w:p w:rsidR="00EC6FA2" w:rsidP="7209543D" w:rsidRDefault="00EC6FA2" w14:paraId="56C7F102" w14:textId="379DD48C">
      <w:pPr>
        <w:pStyle w:val="Normal"/>
        <w:jc w:val="center"/>
      </w:pPr>
      <w:r w:rsidR="0263DC58">
        <w:drawing>
          <wp:inline wp14:editId="27913C3B" wp14:anchorId="2767208C">
            <wp:extent cx="4572000" cy="2667000"/>
            <wp:effectExtent l="0" t="0" r="0" b="0"/>
            <wp:docPr id="1506229124" name="" title=""/>
            <wp:cNvGraphicFramePr>
              <a:graphicFrameLocks noChangeAspect="1"/>
            </wp:cNvGraphicFramePr>
            <a:graphic>
              <a:graphicData uri="http://schemas.openxmlformats.org/drawingml/2006/picture">
                <pic:pic>
                  <pic:nvPicPr>
                    <pic:cNvPr id="0" name=""/>
                    <pic:cNvPicPr/>
                  </pic:nvPicPr>
                  <pic:blipFill>
                    <a:blip r:embed="Rd43e89b969214e22">
                      <a:extLst>
                        <a:ext xmlns:a="http://schemas.openxmlformats.org/drawingml/2006/main" uri="{28A0092B-C50C-407E-A947-70E740481C1C}">
                          <a14:useLocalDpi val="0"/>
                        </a:ext>
                      </a:extLst>
                    </a:blip>
                    <a:stretch>
                      <a:fillRect/>
                    </a:stretch>
                  </pic:blipFill>
                  <pic:spPr>
                    <a:xfrm>
                      <a:off x="0" y="0"/>
                      <a:ext cx="4572000" cy="2667000"/>
                    </a:xfrm>
                    <a:prstGeom prst="rect">
                      <a:avLst/>
                    </a:prstGeom>
                  </pic:spPr>
                </pic:pic>
              </a:graphicData>
            </a:graphic>
          </wp:inline>
        </w:drawing>
      </w:r>
    </w:p>
    <w:p w:rsidR="0263DC58" w:rsidP="7209543D" w:rsidRDefault="0263DC58" w14:paraId="4C8BFDB3" w14:textId="2F110580">
      <w:pPr>
        <w:pStyle w:val="Normal"/>
        <w:jc w:val="center"/>
      </w:pPr>
      <w:r w:rsidR="0263DC58">
        <w:drawing>
          <wp:inline wp14:editId="3226690F" wp14:anchorId="336AD5BC">
            <wp:extent cx="4572000" cy="1295400"/>
            <wp:effectExtent l="0" t="0" r="0" b="0"/>
            <wp:docPr id="1332447900" name="" title=""/>
            <wp:cNvGraphicFramePr>
              <a:graphicFrameLocks noChangeAspect="1"/>
            </wp:cNvGraphicFramePr>
            <a:graphic>
              <a:graphicData uri="http://schemas.openxmlformats.org/drawingml/2006/picture">
                <pic:pic>
                  <pic:nvPicPr>
                    <pic:cNvPr id="0" name=""/>
                    <pic:cNvPicPr/>
                  </pic:nvPicPr>
                  <pic:blipFill>
                    <a:blip r:embed="Re4a399e96f464348">
                      <a:extLst>
                        <a:ext xmlns:a="http://schemas.openxmlformats.org/drawingml/2006/main" uri="{28A0092B-C50C-407E-A947-70E740481C1C}">
                          <a14:useLocalDpi val="0"/>
                        </a:ext>
                      </a:extLst>
                    </a:blip>
                    <a:stretch>
                      <a:fillRect/>
                    </a:stretch>
                  </pic:blipFill>
                  <pic:spPr>
                    <a:xfrm>
                      <a:off x="0" y="0"/>
                      <a:ext cx="4572000" cy="1295400"/>
                    </a:xfrm>
                    <a:prstGeom prst="rect">
                      <a:avLst/>
                    </a:prstGeom>
                  </pic:spPr>
                </pic:pic>
              </a:graphicData>
            </a:graphic>
          </wp:inline>
        </w:drawing>
      </w:r>
    </w:p>
    <w:p w:rsidR="0263DC58" w:rsidP="7209543D" w:rsidRDefault="0263DC58" w14:paraId="7A8E4D62" w14:textId="60DA1076">
      <w:pPr>
        <w:pStyle w:val="Normal"/>
        <w:jc w:val="center"/>
      </w:pPr>
      <w:r w:rsidR="0263DC58">
        <w:drawing>
          <wp:inline wp14:editId="53A275A1" wp14:anchorId="79170938">
            <wp:extent cx="4572000" cy="1257300"/>
            <wp:effectExtent l="0" t="0" r="0" b="0"/>
            <wp:docPr id="396483547" name="" title=""/>
            <wp:cNvGraphicFramePr>
              <a:graphicFrameLocks noChangeAspect="1"/>
            </wp:cNvGraphicFramePr>
            <a:graphic>
              <a:graphicData uri="http://schemas.openxmlformats.org/drawingml/2006/picture">
                <pic:pic>
                  <pic:nvPicPr>
                    <pic:cNvPr id="0" name=""/>
                    <pic:cNvPicPr/>
                  </pic:nvPicPr>
                  <pic:blipFill>
                    <a:blip r:embed="R54c9dbc1b50a4164">
                      <a:extLst>
                        <a:ext xmlns:a="http://schemas.openxmlformats.org/drawingml/2006/main" uri="{28A0092B-C50C-407E-A947-70E740481C1C}">
                          <a14:useLocalDpi val="0"/>
                        </a:ext>
                      </a:extLst>
                    </a:blip>
                    <a:stretch>
                      <a:fillRect/>
                    </a:stretch>
                  </pic:blipFill>
                  <pic:spPr>
                    <a:xfrm>
                      <a:off x="0" y="0"/>
                      <a:ext cx="4572000" cy="1257300"/>
                    </a:xfrm>
                    <a:prstGeom prst="rect">
                      <a:avLst/>
                    </a:prstGeom>
                  </pic:spPr>
                </pic:pic>
              </a:graphicData>
            </a:graphic>
          </wp:inline>
        </w:drawing>
      </w:r>
    </w:p>
    <w:p w:rsidR="00A63503" w:rsidP="00A63503" w:rsidRDefault="00A63503" w14:paraId="388C60E1" w14:textId="7C6D6297"/>
    <w:p w:rsidR="00A63503" w:rsidP="00A63503" w:rsidRDefault="00A63503" w14:paraId="0B6C264E" w14:textId="56D7C3A6">
      <w:r>
        <w:t>As you see, it created the node 96, then let the node 96’s pointer points to the node 52</w:t>
      </w:r>
      <w:r w:rsidR="00E26258">
        <w:t xml:space="preserve"> and rewrite the head value</w:t>
      </w:r>
      <w:r w:rsidR="00134E78">
        <w:t>.</w:t>
      </w:r>
    </w:p>
    <w:p w:rsidR="000521A6" w:rsidP="00A63503" w:rsidRDefault="000521A6" w14:paraId="4474B7F4" w14:textId="4CC1E375"/>
    <w:p w:rsidR="000521A6" w:rsidP="00A63503" w:rsidRDefault="000521A6" w14:paraId="453FD4D9" w14:textId="1312290B">
      <w:r>
        <w:t>Next, write the insert function and create the example linked list.</w:t>
      </w:r>
    </w:p>
    <w:p w:rsidRPr="009A0A33" w:rsidR="009A0A33" w:rsidP="7209543D" w:rsidRDefault="009A0A33" w14:paraId="78FB64F2" w14:textId="002C9571">
      <w:pPr>
        <w:pStyle w:val="ListParagraph"/>
        <w:numPr>
          <w:ilvl w:val="0"/>
          <w:numId w:val="12"/>
        </w:numPr>
        <w:rPr>
          <w:lang w:eastAsia="zh-CN"/>
        </w:rPr>
      </w:pPr>
      <w:r w:rsidR="0C01D3D6">
        <w:rPr/>
        <w:t xml:space="preserve">Add </w:t>
      </w:r>
      <w:r w:rsidR="0C01D3D6">
        <w:rPr/>
        <w:t>insert_at_head</w:t>
      </w:r>
      <w:r w:rsidR="0C01D3D6">
        <w:rPr/>
        <w:t>() function in LinkedList class:</w:t>
      </w:r>
    </w:p>
    <w:p w:rsidR="00134E78" w:rsidP="7209543D" w:rsidRDefault="009A0A33" w14:paraId="0B5A0C3E" w14:textId="12852944">
      <w:pPr>
        <w:pStyle w:val="Normal"/>
        <w:jc w:val="center"/>
      </w:pPr>
      <w:r w:rsidR="0C01D3D6">
        <w:drawing>
          <wp:inline wp14:editId="3515DEA7" wp14:anchorId="486C4BFD">
            <wp:extent cx="3219450" cy="1962150"/>
            <wp:effectExtent l="0" t="0" r="0" b="0"/>
            <wp:docPr id="197380762" name="" title=""/>
            <wp:cNvGraphicFramePr>
              <a:graphicFrameLocks noChangeAspect="1"/>
            </wp:cNvGraphicFramePr>
            <a:graphic>
              <a:graphicData uri="http://schemas.openxmlformats.org/drawingml/2006/picture">
                <pic:pic>
                  <pic:nvPicPr>
                    <pic:cNvPr id="0" name=""/>
                    <pic:cNvPicPr/>
                  </pic:nvPicPr>
                  <pic:blipFill>
                    <a:blip r:embed="R18f11c7fd16c4ca0">
                      <a:extLst>
                        <a:ext xmlns:a="http://schemas.openxmlformats.org/drawingml/2006/main" uri="{28A0092B-C50C-407E-A947-70E740481C1C}">
                          <a14:useLocalDpi val="0"/>
                        </a:ext>
                      </a:extLst>
                    </a:blip>
                    <a:stretch>
                      <a:fillRect/>
                    </a:stretch>
                  </pic:blipFill>
                  <pic:spPr>
                    <a:xfrm>
                      <a:off x="0" y="0"/>
                      <a:ext cx="3219450" cy="1962150"/>
                    </a:xfrm>
                    <a:prstGeom prst="rect">
                      <a:avLst/>
                    </a:prstGeom>
                  </pic:spPr>
                </pic:pic>
              </a:graphicData>
            </a:graphic>
          </wp:inline>
        </w:drawing>
      </w:r>
    </w:p>
    <w:p w:rsidR="00BE3EA7" w:rsidP="001671D1" w:rsidRDefault="00BE3EA7" w14:paraId="17EB442C" w14:textId="77777777"/>
    <w:p w:rsidRPr="001671D1" w:rsidR="001671D1" w:rsidP="001671D1" w:rsidRDefault="001671D1" w14:paraId="46B4FF67" w14:textId="2E79A274">
      <w:r>
        <w:t>Test the insertion function using the following code:</w:t>
      </w:r>
    </w:p>
    <w:p w:rsidRPr="006F7D4D" w:rsidR="006F7D4D" w:rsidP="009A17E5" w:rsidRDefault="006F7D4D" w14:paraId="652D07B4" w14:textId="75BAC0BD">
      <w:pPr>
        <w:pStyle w:val="ListParagraph"/>
        <w:numPr>
          <w:ilvl w:val="0"/>
          <w:numId w:val="12"/>
        </w:numPr>
        <w:rPr>
          <w:rFonts w:eastAsiaTheme="minorEastAsia"/>
          <w:lang w:eastAsia="zh-CN"/>
        </w:rPr>
      </w:pPr>
      <w:r>
        <w:rPr>
          <w:rFonts w:eastAsiaTheme="minorEastAsia"/>
          <w:lang w:eastAsia="zh-CN"/>
        </w:rPr>
        <w:t xml:space="preserve">Create a </w:t>
      </w:r>
      <w:r w:rsidRPr="00B76DE9">
        <w:rPr>
          <w:rFonts w:eastAsiaTheme="minorEastAsia"/>
          <w:b/>
          <w:bCs/>
          <w:lang w:eastAsia="zh-CN"/>
        </w:rPr>
        <w:t>new</w:t>
      </w:r>
      <w:r>
        <w:rPr>
          <w:rFonts w:eastAsiaTheme="minorEastAsia"/>
          <w:lang w:eastAsia="zh-CN"/>
        </w:rPr>
        <w:t xml:space="preserve"> file called </w:t>
      </w:r>
      <w:r w:rsidRPr="00B76DE9">
        <w:rPr>
          <w:rFonts w:eastAsiaTheme="minorEastAsia"/>
          <w:b/>
          <w:bCs/>
          <w:i/>
          <w:iCs/>
          <w:lang w:eastAsia="zh-CN"/>
        </w:rPr>
        <w:t>linkedList_operations.py</w:t>
      </w:r>
    </w:p>
    <w:p w:rsidRPr="007B0B00" w:rsidR="009A17E5" w:rsidP="009A17E5" w:rsidRDefault="009A17E5" w14:paraId="04FC45B1" w14:textId="7773AEC8">
      <w:pPr>
        <w:pStyle w:val="ListParagraph"/>
        <w:numPr>
          <w:ilvl w:val="0"/>
          <w:numId w:val="12"/>
        </w:numPr>
        <w:rPr>
          <w:rFonts w:eastAsiaTheme="minorEastAsia"/>
          <w:lang w:eastAsia="zh-CN"/>
        </w:rPr>
      </w:pPr>
      <w:r w:rsidR="009A17E5">
        <w:rPr/>
        <w:t>Type the following code in the</w:t>
      </w:r>
      <w:r w:rsidRPr="7209543D" w:rsidR="009A17E5">
        <w:rPr>
          <w:i w:val="1"/>
          <w:iCs w:val="1"/>
        </w:rPr>
        <w:t xml:space="preserve"> </w:t>
      </w:r>
      <w:r w:rsidRPr="7209543D" w:rsidR="006F7D4D">
        <w:rPr>
          <w:rFonts w:eastAsia="等线" w:eastAsiaTheme="minorEastAsia"/>
          <w:b w:val="1"/>
          <w:bCs w:val="1"/>
          <w:i w:val="1"/>
          <w:iCs w:val="1"/>
          <w:lang w:eastAsia="zh-CN"/>
        </w:rPr>
        <w:t>linkedList_operations</w:t>
      </w:r>
      <w:r w:rsidRPr="7209543D" w:rsidR="009A17E5">
        <w:rPr>
          <w:b w:val="1"/>
          <w:bCs w:val="1"/>
          <w:i w:val="1"/>
          <w:iCs w:val="1"/>
        </w:rPr>
        <w:t xml:space="preserve">.py </w:t>
      </w:r>
      <w:r w:rsidRPr="7209543D" w:rsidR="009A17E5">
        <w:rPr>
          <w:b w:val="1"/>
          <w:bCs w:val="1"/>
        </w:rPr>
        <w:t>file</w:t>
      </w:r>
    </w:p>
    <w:p w:rsidR="009A17E5" w:rsidP="7209543D" w:rsidRDefault="00B76DE9" w14:paraId="706D5FBE" w14:textId="12CC1A20">
      <w:pPr>
        <w:pStyle w:val="Normal"/>
        <w:jc w:val="center"/>
      </w:pPr>
      <w:r w:rsidR="370C0C5A">
        <w:drawing>
          <wp:inline wp14:editId="642B3E8E" wp14:anchorId="27290B9F">
            <wp:extent cx="2867025" cy="1524000"/>
            <wp:effectExtent l="0" t="0" r="0" b="0"/>
            <wp:docPr id="595468063" name="" title=""/>
            <wp:cNvGraphicFramePr>
              <a:graphicFrameLocks noChangeAspect="1"/>
            </wp:cNvGraphicFramePr>
            <a:graphic>
              <a:graphicData uri="http://schemas.openxmlformats.org/drawingml/2006/picture">
                <pic:pic>
                  <pic:nvPicPr>
                    <pic:cNvPr id="0" name=""/>
                    <pic:cNvPicPr/>
                  </pic:nvPicPr>
                  <pic:blipFill>
                    <a:blip r:embed="R1120a896ba104c02">
                      <a:extLst>
                        <a:ext xmlns:a="http://schemas.openxmlformats.org/drawingml/2006/main" uri="{28A0092B-C50C-407E-A947-70E740481C1C}">
                          <a14:useLocalDpi val="0"/>
                        </a:ext>
                      </a:extLst>
                    </a:blip>
                    <a:stretch>
                      <a:fillRect/>
                    </a:stretch>
                  </pic:blipFill>
                  <pic:spPr>
                    <a:xfrm>
                      <a:off x="0" y="0"/>
                      <a:ext cx="2867025" cy="1524000"/>
                    </a:xfrm>
                    <a:prstGeom prst="rect">
                      <a:avLst/>
                    </a:prstGeom>
                  </pic:spPr>
                </pic:pic>
              </a:graphicData>
            </a:graphic>
          </wp:inline>
        </w:drawing>
      </w:r>
    </w:p>
    <w:p w:rsidR="00D337FE" w:rsidP="00D337FE" w:rsidRDefault="00D337FE" w14:paraId="7FA4AE02" w14:textId="3470C033">
      <w:pPr>
        <w:pStyle w:val="ListParagraph"/>
        <w:numPr>
          <w:ilvl w:val="0"/>
          <w:numId w:val="12"/>
        </w:numPr>
        <w:rPr/>
      </w:pPr>
      <w:r w:rsidR="00D337FE">
        <w:rPr/>
        <w:t>Click run button on the right upper corner</w:t>
      </w:r>
    </w:p>
    <w:p w:rsidR="06BD8073" w:rsidP="7209543D" w:rsidRDefault="06BD8073" w14:paraId="7977EE7B" w14:textId="58B8EE34">
      <w:pPr>
        <w:pStyle w:val="Normal"/>
        <w:ind w:left="0"/>
        <w:jc w:val="center"/>
      </w:pPr>
      <w:r w:rsidR="06BD8073">
        <w:drawing>
          <wp:inline wp14:editId="1E75183D" wp14:anchorId="45EE4F41">
            <wp:extent cx="2120900" cy="952500"/>
            <wp:effectExtent l="0" t="0" r="0" b="0"/>
            <wp:docPr id="1768362551" name="Picture 38" descr="Graphical user interface, text, application, chat or text message&#10;&#10;Description automatically generated" title=""/>
            <wp:cNvGraphicFramePr>
              <a:graphicFrameLocks noChangeAspect="1"/>
            </wp:cNvGraphicFramePr>
            <a:graphic>
              <a:graphicData uri="http://schemas.openxmlformats.org/drawingml/2006/picture">
                <pic:pic>
                  <pic:nvPicPr>
                    <pic:cNvPr id="0" name="Picture 38"/>
                    <pic:cNvPicPr/>
                  </pic:nvPicPr>
                  <pic:blipFill>
                    <a:blip r:embed="R9d545ef03ccb402a">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2120900" cy="952500"/>
                    </a:xfrm>
                    <a:prstGeom xmlns:a="http://schemas.openxmlformats.org/drawingml/2006/main" prst="rect">
                      <a:avLst/>
                    </a:prstGeom>
                  </pic:spPr>
                </pic:pic>
              </a:graphicData>
            </a:graphic>
          </wp:inline>
        </w:drawing>
      </w:r>
    </w:p>
    <w:p w:rsidR="009A0A33" w:rsidP="009A0A33" w:rsidRDefault="00D337FE" w14:paraId="338169AB" w14:textId="77F2DA71">
      <w:pPr>
        <w:pStyle w:val="ListParagraph"/>
        <w:numPr>
          <w:ilvl w:val="0"/>
          <w:numId w:val="12"/>
        </w:numPr>
      </w:pPr>
      <w:r>
        <w:t>T</w:t>
      </w:r>
      <w:r w:rsidR="009A0A33">
        <w:t>he output should look like:</w:t>
      </w:r>
    </w:p>
    <w:p w:rsidR="009A0A33" w:rsidP="7209543D" w:rsidRDefault="009A0A33" w14:paraId="44E68293" w14:textId="1B26278B">
      <w:pPr>
        <w:jc w:val="center"/>
      </w:pPr>
      <w:r w:rsidR="009A0A33">
        <w:drawing>
          <wp:inline wp14:editId="3F20C70C" wp14:anchorId="21C7D06C">
            <wp:extent cx="1422400" cy="584200"/>
            <wp:effectExtent l="0" t="0" r="0" b="0"/>
            <wp:docPr id="22" name="Picture 22" descr="Text&#10;&#10;Description automatically generated" title=""/>
            <wp:cNvGraphicFramePr>
              <a:graphicFrameLocks noChangeAspect="1"/>
            </wp:cNvGraphicFramePr>
            <a:graphic>
              <a:graphicData uri="http://schemas.openxmlformats.org/drawingml/2006/picture">
                <pic:pic>
                  <pic:nvPicPr>
                    <pic:cNvPr id="0" name="Picture 22"/>
                    <pic:cNvPicPr/>
                  </pic:nvPicPr>
                  <pic:blipFill>
                    <a:blip r:embed="R1b35233658694baa">
                      <a:extLst>
                        <a:ext xmlns:a="http://schemas.openxmlformats.org/drawingml/2006/main" uri="{28A0092B-C50C-407E-A947-70E740481C1C}">
                          <a14:useLocalDpi val="0"/>
                        </a:ext>
                      </a:extLst>
                    </a:blip>
                    <a:stretch>
                      <a:fillRect/>
                    </a:stretch>
                  </pic:blipFill>
                  <pic:spPr>
                    <a:xfrm rot="0" flipH="0" flipV="0">
                      <a:off x="0" y="0"/>
                      <a:ext cx="1422400" cy="584200"/>
                    </a:xfrm>
                    <a:prstGeom prst="rect">
                      <a:avLst/>
                    </a:prstGeom>
                  </pic:spPr>
                </pic:pic>
              </a:graphicData>
            </a:graphic>
          </wp:inline>
        </w:drawing>
      </w:r>
    </w:p>
    <w:p w:rsidR="00896C19" w:rsidP="00F27070" w:rsidRDefault="00896C19" w14:paraId="43DBB17D" w14:textId="2136BD33"/>
    <w:p w:rsidR="002F1C64" w:rsidP="002F1C64" w:rsidRDefault="002F1C64" w14:paraId="77E48AF2" w14:textId="277414E2">
      <w:r>
        <w:t>1.2 Search</w:t>
      </w:r>
    </w:p>
    <w:p w:rsidR="002F1C64" w:rsidP="002F1C64" w:rsidRDefault="002F1C64" w14:paraId="15B35722" w14:textId="77777777">
      <w:r w:rsidR="002F1C64">
        <w:rPr/>
        <w:t>The searching operation requires an iteration from head to the target node. If we want to find the node that contains data 67, the animation shows how the searching operation works:</w:t>
      </w:r>
    </w:p>
    <w:p w:rsidR="002F1C64" w:rsidP="7209543D" w:rsidRDefault="002F1C64" w14:paraId="1C227883" w14:textId="2C9DF30C">
      <w:pPr>
        <w:pStyle w:val="Normal"/>
        <w:jc w:val="center"/>
      </w:pPr>
      <w:r w:rsidR="3FD26BD3">
        <w:drawing>
          <wp:inline wp14:editId="7FD8ABAD" wp14:anchorId="51A07166">
            <wp:extent cx="4572000" cy="923925"/>
            <wp:effectExtent l="0" t="0" r="0" b="0"/>
            <wp:docPr id="230513063" name="" title=""/>
            <wp:cNvGraphicFramePr>
              <a:graphicFrameLocks noChangeAspect="1"/>
            </wp:cNvGraphicFramePr>
            <a:graphic>
              <a:graphicData uri="http://schemas.openxmlformats.org/drawingml/2006/picture">
                <pic:pic>
                  <pic:nvPicPr>
                    <pic:cNvPr id="0" name=""/>
                    <pic:cNvPicPr/>
                  </pic:nvPicPr>
                  <pic:blipFill>
                    <a:blip r:embed="R83825bfd8d7640fe">
                      <a:extLst>
                        <a:ext xmlns:a="http://schemas.openxmlformats.org/drawingml/2006/main" uri="{28A0092B-C50C-407E-A947-70E740481C1C}">
                          <a14:useLocalDpi val="0"/>
                        </a:ext>
                      </a:extLst>
                    </a:blip>
                    <a:stretch>
                      <a:fillRect/>
                    </a:stretch>
                  </pic:blipFill>
                  <pic:spPr>
                    <a:xfrm>
                      <a:off x="0" y="0"/>
                      <a:ext cx="4572000" cy="923925"/>
                    </a:xfrm>
                    <a:prstGeom prst="rect">
                      <a:avLst/>
                    </a:prstGeom>
                  </pic:spPr>
                </pic:pic>
              </a:graphicData>
            </a:graphic>
          </wp:inline>
        </w:drawing>
      </w:r>
    </w:p>
    <w:p w:rsidR="002F1C64" w:rsidP="002F1C64" w:rsidRDefault="002F1C64" w14:paraId="7176062A" w14:textId="77777777">
      <w:r>
        <w:t>The time complexity of searching operation is O(n).</w:t>
      </w:r>
    </w:p>
    <w:p w:rsidR="002F1C64" w:rsidP="7209543D" w:rsidRDefault="002F1C64" w14:paraId="57D76B86" w14:textId="17360D41">
      <w:pPr>
        <w:pStyle w:val="ListParagraph"/>
        <w:numPr>
          <w:ilvl w:val="0"/>
          <w:numId w:val="12"/>
        </w:numPr>
        <w:rPr>
          <w:i w:val="1"/>
          <w:iCs w:val="1"/>
        </w:rPr>
      </w:pPr>
      <w:r w:rsidR="002F1C64">
        <w:rPr/>
        <w:t>Type the following code</w:t>
      </w:r>
      <w:r w:rsidR="7B571787">
        <w:rPr/>
        <w:t xml:space="preserve"> under class LinkedList</w:t>
      </w:r>
      <w:r w:rsidR="002F1C64">
        <w:rPr/>
        <w:t xml:space="preserve"> </w:t>
      </w:r>
      <w:r w:rsidR="002F1C64">
        <w:rPr/>
        <w:t>in the</w:t>
      </w:r>
      <w:r w:rsidRPr="7209543D" w:rsidR="002F1C64">
        <w:rPr>
          <w:i w:val="1"/>
          <w:iCs w:val="1"/>
        </w:rPr>
        <w:t xml:space="preserve"> </w:t>
      </w:r>
      <w:r w:rsidRPr="7209543D" w:rsidR="002F1C64">
        <w:rPr>
          <w:b w:val="1"/>
          <w:bCs w:val="1"/>
          <w:i w:val="1"/>
          <w:iCs w:val="1"/>
        </w:rPr>
        <w:t>linkedList.py</w:t>
      </w:r>
      <w:r w:rsidRPr="7209543D" w:rsidR="002F1C64">
        <w:rPr>
          <w:i w:val="1"/>
          <w:iCs w:val="1"/>
        </w:rPr>
        <w:t xml:space="preserve"> </w:t>
      </w:r>
      <w:r w:rsidRPr="7209543D" w:rsidR="1AAE0011">
        <w:rPr>
          <w:i w:val="0"/>
          <w:iCs w:val="0"/>
        </w:rPr>
        <w:t>file</w:t>
      </w:r>
    </w:p>
    <w:p w:rsidR="002F1C64" w:rsidP="7209543D" w:rsidRDefault="002F1C64" w14:paraId="7E44CDAA" w14:textId="19AF624A">
      <w:pPr>
        <w:pStyle w:val="Normal"/>
        <w:jc w:val="center"/>
      </w:pPr>
      <w:r w:rsidR="3847F3EA">
        <w:drawing>
          <wp:inline wp14:editId="6DD5C22B" wp14:anchorId="7C111FD9">
            <wp:extent cx="3895725" cy="3333750"/>
            <wp:effectExtent l="0" t="0" r="0" b="0"/>
            <wp:docPr id="1013712710" name="" title=""/>
            <wp:cNvGraphicFramePr>
              <a:graphicFrameLocks noChangeAspect="1"/>
            </wp:cNvGraphicFramePr>
            <a:graphic>
              <a:graphicData uri="http://schemas.openxmlformats.org/drawingml/2006/picture">
                <pic:pic>
                  <pic:nvPicPr>
                    <pic:cNvPr id="0" name=""/>
                    <pic:cNvPicPr/>
                  </pic:nvPicPr>
                  <pic:blipFill>
                    <a:blip r:embed="R077d032760cf4663">
                      <a:extLst>
                        <a:ext xmlns:a="http://schemas.openxmlformats.org/drawingml/2006/main" uri="{28A0092B-C50C-407E-A947-70E740481C1C}">
                          <a14:useLocalDpi val="0"/>
                        </a:ext>
                      </a:extLst>
                    </a:blip>
                    <a:stretch>
                      <a:fillRect/>
                    </a:stretch>
                  </pic:blipFill>
                  <pic:spPr>
                    <a:xfrm>
                      <a:off x="0" y="0"/>
                      <a:ext cx="3895725" cy="3333750"/>
                    </a:xfrm>
                    <a:prstGeom prst="rect">
                      <a:avLst/>
                    </a:prstGeom>
                  </pic:spPr>
                </pic:pic>
              </a:graphicData>
            </a:graphic>
          </wp:inline>
        </w:drawing>
      </w:r>
    </w:p>
    <w:p w:rsidRPr="00CD00B5" w:rsidR="002F1C64" w:rsidP="002F1C64" w:rsidRDefault="002F1C64" w14:paraId="3092F8BB" w14:textId="77777777">
      <w:pPr>
        <w:pStyle w:val="ListParagraph"/>
        <w:numPr>
          <w:ilvl w:val="0"/>
          <w:numId w:val="12"/>
        </w:numPr>
        <w:rPr>
          <w:rFonts w:eastAsiaTheme="minorEastAsia"/>
          <w:lang w:eastAsia="zh-CN"/>
        </w:rPr>
      </w:pPr>
      <w:r w:rsidR="002F1C64">
        <w:rPr/>
        <w:t>Type the following code in the</w:t>
      </w:r>
      <w:r w:rsidRPr="7209543D" w:rsidR="002F1C64">
        <w:rPr>
          <w:i w:val="1"/>
          <w:iCs w:val="1"/>
        </w:rPr>
        <w:t xml:space="preserve"> </w:t>
      </w:r>
      <w:r w:rsidRPr="7209543D" w:rsidR="002F1C64">
        <w:rPr>
          <w:rFonts w:eastAsia="等线" w:eastAsiaTheme="minorEastAsia"/>
          <w:b w:val="1"/>
          <w:bCs w:val="1"/>
          <w:i w:val="1"/>
          <w:iCs w:val="1"/>
          <w:lang w:eastAsia="zh-CN"/>
        </w:rPr>
        <w:t>linkedList_operations</w:t>
      </w:r>
      <w:r w:rsidRPr="7209543D" w:rsidR="002F1C64">
        <w:rPr>
          <w:b w:val="1"/>
          <w:bCs w:val="1"/>
          <w:i w:val="1"/>
          <w:iCs w:val="1"/>
        </w:rPr>
        <w:t xml:space="preserve">.py </w:t>
      </w:r>
      <w:r w:rsidR="002F1C64">
        <w:rPr/>
        <w:t>file</w:t>
      </w:r>
      <w:r w:rsidRPr="7209543D" w:rsidR="002F1C64">
        <w:rPr>
          <w:b w:val="1"/>
          <w:bCs w:val="1"/>
        </w:rPr>
        <w:t xml:space="preserve"> </w:t>
      </w:r>
      <w:r w:rsidR="002F1C64">
        <w:rPr/>
        <w:t>to test the deletion function</w:t>
      </w:r>
    </w:p>
    <w:p w:rsidR="002F1C64" w:rsidP="7209543D" w:rsidRDefault="002F1C64" w14:paraId="115CEF16" w14:textId="4B37140D">
      <w:pPr>
        <w:pStyle w:val="Normal"/>
        <w:jc w:val="center"/>
      </w:pPr>
      <w:r w:rsidR="09F7E832">
        <w:drawing>
          <wp:inline wp14:editId="748B1DB9" wp14:anchorId="53FBEC4E">
            <wp:extent cx="2514600" cy="2657475"/>
            <wp:effectExtent l="0" t="0" r="0" b="0"/>
            <wp:docPr id="1623664355" name="" title=""/>
            <wp:cNvGraphicFramePr>
              <a:graphicFrameLocks noChangeAspect="1"/>
            </wp:cNvGraphicFramePr>
            <a:graphic>
              <a:graphicData uri="http://schemas.openxmlformats.org/drawingml/2006/picture">
                <pic:pic>
                  <pic:nvPicPr>
                    <pic:cNvPr id="0" name=""/>
                    <pic:cNvPicPr/>
                  </pic:nvPicPr>
                  <pic:blipFill>
                    <a:blip r:embed="Rf4663e5162914b58">
                      <a:extLst>
                        <a:ext xmlns:a="http://schemas.openxmlformats.org/drawingml/2006/main" uri="{28A0092B-C50C-407E-A947-70E740481C1C}">
                          <a14:useLocalDpi val="0"/>
                        </a:ext>
                      </a:extLst>
                    </a:blip>
                    <a:stretch>
                      <a:fillRect/>
                    </a:stretch>
                  </pic:blipFill>
                  <pic:spPr>
                    <a:xfrm>
                      <a:off x="0" y="0"/>
                      <a:ext cx="2514600" cy="2657475"/>
                    </a:xfrm>
                    <a:prstGeom prst="rect">
                      <a:avLst/>
                    </a:prstGeom>
                  </pic:spPr>
                </pic:pic>
              </a:graphicData>
            </a:graphic>
          </wp:inline>
        </w:drawing>
      </w:r>
    </w:p>
    <w:p w:rsidR="002F1C64" w:rsidP="7209543D" w:rsidRDefault="002F1C64" w14:paraId="354CC79B" w14:textId="2E0D4DBB">
      <w:pPr>
        <w:pStyle w:val="ListParagraph"/>
        <w:numPr>
          <w:ilvl w:val="0"/>
          <w:numId w:val="18"/>
        </w:numPr>
        <w:rPr/>
      </w:pPr>
      <w:r w:rsidR="002F1C64">
        <w:rPr/>
        <w:t>Output</w:t>
      </w:r>
      <w:r w:rsidR="5950EB24">
        <w:rPr/>
        <w:t xml:space="preserve"> should look like this</w:t>
      </w:r>
      <w:r w:rsidR="002F1C64">
        <w:rPr/>
        <w:t>:</w:t>
      </w:r>
    </w:p>
    <w:p w:rsidRPr="004A7A00" w:rsidR="002F1C64" w:rsidP="7209543D" w:rsidRDefault="002F1C64" w14:paraId="5D924A04" w14:textId="144FEDBC">
      <w:pPr>
        <w:pStyle w:val="Normal"/>
        <w:jc w:val="center"/>
      </w:pPr>
      <w:r w:rsidR="27EF3FFC">
        <w:drawing>
          <wp:inline wp14:editId="57CE2FDC" wp14:anchorId="15D2DBE2">
            <wp:extent cx="1257300" cy="638175"/>
            <wp:effectExtent l="0" t="0" r="0" b="0"/>
            <wp:docPr id="1724027360" name="" title=""/>
            <wp:cNvGraphicFramePr>
              <a:graphicFrameLocks noChangeAspect="1"/>
            </wp:cNvGraphicFramePr>
            <a:graphic>
              <a:graphicData uri="http://schemas.openxmlformats.org/drawingml/2006/picture">
                <pic:pic>
                  <pic:nvPicPr>
                    <pic:cNvPr id="0" name=""/>
                    <pic:cNvPicPr/>
                  </pic:nvPicPr>
                  <pic:blipFill>
                    <a:blip r:embed="R15106ce577de4c6d">
                      <a:extLst>
                        <a:ext xmlns:a="http://schemas.openxmlformats.org/drawingml/2006/main" uri="{28A0092B-C50C-407E-A947-70E740481C1C}">
                          <a14:useLocalDpi val="0"/>
                        </a:ext>
                      </a:extLst>
                    </a:blip>
                    <a:stretch>
                      <a:fillRect/>
                    </a:stretch>
                  </pic:blipFill>
                  <pic:spPr>
                    <a:xfrm>
                      <a:off x="0" y="0"/>
                      <a:ext cx="1257300" cy="638175"/>
                    </a:xfrm>
                    <a:prstGeom prst="rect">
                      <a:avLst/>
                    </a:prstGeom>
                  </pic:spPr>
                </pic:pic>
              </a:graphicData>
            </a:graphic>
          </wp:inline>
        </w:drawing>
      </w:r>
    </w:p>
    <w:p w:rsidR="002F1C64" w:rsidP="00F27070" w:rsidRDefault="002F1C64" w14:paraId="4C0506D9" w14:textId="77777777"/>
    <w:p w:rsidR="00F27070" w:rsidP="00F27070" w:rsidRDefault="00F27070" w14:paraId="44C2B4ED" w14:textId="3ABD4FEE">
      <w:pPr>
        <w:pStyle w:val="ListParagraph"/>
        <w:numPr>
          <w:ilvl w:val="1"/>
          <w:numId w:val="11"/>
        </w:numPr>
      </w:pPr>
      <w:r>
        <w:t>Delete</w:t>
      </w:r>
    </w:p>
    <w:p w:rsidR="001A2B27" w:rsidP="001A2B27" w:rsidRDefault="001A2B27" w14:paraId="2BAC5E6B" w14:textId="50A7B58C">
      <w:r w:rsidR="001A2B27">
        <w:rPr/>
        <w:t xml:space="preserve">To </w:t>
      </w:r>
      <w:r w:rsidR="001A2B27">
        <w:rPr/>
        <w:t>operate</w:t>
      </w:r>
      <w:r w:rsidR="001A2B27">
        <w:rPr/>
        <w:t xml:space="preserve"> the delete function, first you need to </w:t>
      </w:r>
      <w:r w:rsidR="006E18C4">
        <w:rPr/>
        <w:t xml:space="preserve">check if the </w:t>
      </w:r>
      <w:r w:rsidR="00993BF8">
        <w:rPr/>
        <w:t xml:space="preserve">deleted node is the head or not. </w:t>
      </w:r>
    </w:p>
    <w:p w:rsidR="001A2B27" w:rsidP="7209543D" w:rsidRDefault="001A2B27" w14:paraId="5A724047" w14:textId="788EDA5B">
      <w:pPr>
        <w:pStyle w:val="ListParagraph"/>
        <w:numPr>
          <w:ilvl w:val="0"/>
          <w:numId w:val="19"/>
        </w:numPr>
        <w:rPr>
          <w:color w:val="000000" w:themeColor="text1" w:themeTint="FF" w:themeShade="FF"/>
          <w:sz w:val="24"/>
          <w:szCs w:val="24"/>
        </w:rPr>
      </w:pPr>
      <w:r w:rsidR="00993BF8">
        <w:rPr/>
        <w:t xml:space="preserve">If it is the head, you need to rewrite the head by the next node. </w:t>
      </w:r>
    </w:p>
    <w:p w:rsidR="001A2B27" w:rsidP="7209543D" w:rsidRDefault="001A2B27" w14:paraId="0BB03B80" w14:textId="393A8A55">
      <w:pPr>
        <w:pStyle w:val="ListParagraph"/>
        <w:numPr>
          <w:ilvl w:val="0"/>
          <w:numId w:val="19"/>
        </w:numPr>
        <w:rPr>
          <w:color w:val="000000" w:themeColor="text1" w:themeTint="FF" w:themeShade="FF"/>
          <w:sz w:val="24"/>
          <w:szCs w:val="24"/>
        </w:rPr>
      </w:pPr>
      <w:r w:rsidR="17302C6F">
        <w:rPr/>
        <w:t>Else</w:t>
      </w:r>
      <w:r w:rsidR="00993BF8">
        <w:rPr/>
        <w:t>, you</w:t>
      </w:r>
      <w:r w:rsidR="00B923E8">
        <w:rPr/>
        <w:t xml:space="preserve"> need to find the previ</w:t>
      </w:r>
      <w:r w:rsidR="00B923E8">
        <w:rPr/>
        <w:t>ous node</w:t>
      </w:r>
      <w:r w:rsidR="00B923E8">
        <w:rPr/>
        <w:t xml:space="preserve"> of the deleted node, then you</w:t>
      </w:r>
      <w:r w:rsidR="00993BF8">
        <w:rPr/>
        <w:t xml:space="preserve"> can just </w:t>
      </w:r>
      <w:r w:rsidR="00E2141E">
        <w:rPr/>
        <w:t>rewrite the previ</w:t>
      </w:r>
      <w:r w:rsidR="00E2141E">
        <w:rPr/>
        <w:t>ous node</w:t>
      </w:r>
      <w:r w:rsidR="00E2141E">
        <w:rPr/>
        <w:t>’s next pointer to the next node of the deleted node.</w:t>
      </w:r>
    </w:p>
    <w:p w:rsidR="00E2141E" w:rsidP="001A2B27" w:rsidRDefault="00E2141E" w14:paraId="20FDE064" w14:textId="46962C47"/>
    <w:p w:rsidR="00E2141E" w:rsidP="001A2B27" w:rsidRDefault="00E2141E" w14:paraId="0A2D725E" w14:textId="604E4997">
      <w:r>
        <w:t>The process is like the following animation:</w:t>
      </w:r>
    </w:p>
    <w:p w:rsidR="006A395D" w:rsidP="001A2B27" w:rsidRDefault="006A395D" w14:paraId="3669FD4C" w14:textId="6CD96E56">
      <w:r w:rsidR="3B017F70">
        <w:rPr/>
        <w:t xml:space="preserve">Case - </w:t>
      </w:r>
      <w:r w:rsidR="006A395D">
        <w:rPr/>
        <w:t>Delete the head:</w:t>
      </w:r>
    </w:p>
    <w:p w:rsidR="16A39142" w:rsidP="7209543D" w:rsidRDefault="16A39142" w14:paraId="1037C07C" w14:textId="1EDD1915">
      <w:pPr>
        <w:pStyle w:val="Normal"/>
        <w:jc w:val="center"/>
      </w:pPr>
      <w:r w:rsidR="16A39142">
        <w:drawing>
          <wp:inline wp14:editId="45DD9A38" wp14:anchorId="78C76C88">
            <wp:extent cx="4572000" cy="2314575"/>
            <wp:effectExtent l="0" t="0" r="0" b="0"/>
            <wp:docPr id="643939058" name="" title=""/>
            <wp:cNvGraphicFramePr>
              <a:graphicFrameLocks noChangeAspect="1"/>
            </wp:cNvGraphicFramePr>
            <a:graphic>
              <a:graphicData uri="http://schemas.openxmlformats.org/drawingml/2006/picture">
                <pic:pic>
                  <pic:nvPicPr>
                    <pic:cNvPr id="0" name=""/>
                    <pic:cNvPicPr/>
                  </pic:nvPicPr>
                  <pic:blipFill>
                    <a:blip r:embed="R2d17114b2e53458e">
                      <a:extLst>
                        <a:ext xmlns:a="http://schemas.openxmlformats.org/drawingml/2006/main" uri="{28A0092B-C50C-407E-A947-70E740481C1C}">
                          <a14:useLocalDpi val="0"/>
                        </a:ext>
                      </a:extLst>
                    </a:blip>
                    <a:stretch>
                      <a:fillRect/>
                    </a:stretch>
                  </pic:blipFill>
                  <pic:spPr>
                    <a:xfrm>
                      <a:off x="0" y="0"/>
                      <a:ext cx="4572000" cy="2314575"/>
                    </a:xfrm>
                    <a:prstGeom prst="rect">
                      <a:avLst/>
                    </a:prstGeom>
                  </pic:spPr>
                </pic:pic>
              </a:graphicData>
            </a:graphic>
          </wp:inline>
        </w:drawing>
      </w:r>
    </w:p>
    <w:p w:rsidR="16A39142" w:rsidP="7209543D" w:rsidRDefault="16A39142" w14:paraId="447D5E80" w14:textId="02B5DEEF">
      <w:pPr>
        <w:pStyle w:val="ListParagraph"/>
        <w:numPr>
          <w:ilvl w:val="0"/>
          <w:numId w:val="20"/>
        </w:numPr>
        <w:jc w:val="left"/>
        <w:rPr>
          <w:color w:val="000000" w:themeColor="text1" w:themeTint="FF" w:themeShade="FF"/>
          <w:sz w:val="24"/>
          <w:szCs w:val="24"/>
        </w:rPr>
      </w:pPr>
      <w:r w:rsidRPr="7209543D" w:rsidR="16A39142">
        <w:rPr>
          <w:color w:val="000000" w:themeColor="text1" w:themeTint="FF" w:themeShade="FF"/>
          <w:sz w:val="24"/>
          <w:szCs w:val="24"/>
        </w:rPr>
        <w:t>Move the head cursor to the next node, in this case, node 52 shall be the next head.</w:t>
      </w:r>
      <w:r w:rsidRPr="7209543D" w:rsidR="2851EE66">
        <w:rPr>
          <w:color w:val="000000" w:themeColor="text1" w:themeTint="FF" w:themeShade="FF"/>
          <w:sz w:val="24"/>
          <w:szCs w:val="24"/>
        </w:rPr>
        <w:t xml:space="preserve"> Node 96 is no longer considered to be in the LinkedList.</w:t>
      </w:r>
    </w:p>
    <w:p w:rsidR="16A39142" w:rsidP="7209543D" w:rsidRDefault="16A39142" w14:paraId="037D0E7B" w14:textId="5B2059ED">
      <w:pPr>
        <w:pStyle w:val="Normal"/>
        <w:jc w:val="center"/>
      </w:pPr>
      <w:r w:rsidR="16A39142">
        <w:drawing>
          <wp:inline wp14:editId="2B661B03" wp14:anchorId="6BB4285C">
            <wp:extent cx="4122964" cy="2319168"/>
            <wp:effectExtent l="0" t="0" r="0" b="0"/>
            <wp:docPr id="1617596861" name="" title=""/>
            <wp:cNvGraphicFramePr>
              <a:graphicFrameLocks noChangeAspect="1"/>
            </wp:cNvGraphicFramePr>
            <a:graphic>
              <a:graphicData uri="http://schemas.openxmlformats.org/drawingml/2006/picture">
                <pic:pic>
                  <pic:nvPicPr>
                    <pic:cNvPr id="0" name=""/>
                    <pic:cNvPicPr/>
                  </pic:nvPicPr>
                  <pic:blipFill>
                    <a:blip r:embed="Rf2bef78caf154259">
                      <a:extLst>
                        <a:ext xmlns:a="http://schemas.openxmlformats.org/drawingml/2006/main" uri="{28A0092B-C50C-407E-A947-70E740481C1C}">
                          <a14:useLocalDpi val="0"/>
                        </a:ext>
                      </a:extLst>
                    </a:blip>
                    <a:stretch>
                      <a:fillRect/>
                    </a:stretch>
                  </pic:blipFill>
                  <pic:spPr>
                    <a:xfrm>
                      <a:off x="0" y="0"/>
                      <a:ext cx="4122964" cy="2319168"/>
                    </a:xfrm>
                    <a:prstGeom prst="rect">
                      <a:avLst/>
                    </a:prstGeom>
                  </pic:spPr>
                </pic:pic>
              </a:graphicData>
            </a:graphic>
          </wp:inline>
        </w:drawing>
      </w:r>
    </w:p>
    <w:p w:rsidR="006A395D" w:rsidP="006A395D" w:rsidRDefault="006A395D" w14:paraId="72A021D6" w14:textId="3D4767C4">
      <w:r w:rsidR="713BC864">
        <w:rPr/>
        <w:t xml:space="preserve">Case - </w:t>
      </w:r>
      <w:r w:rsidR="006A395D">
        <w:rPr/>
        <w:t xml:space="preserve">Delete the </w:t>
      </w:r>
      <w:r w:rsidR="00B16C1A">
        <w:rPr/>
        <w:t>third</w:t>
      </w:r>
      <w:r w:rsidR="006A395D">
        <w:rPr/>
        <w:t xml:space="preserve"> node:</w:t>
      </w:r>
    </w:p>
    <w:p w:rsidR="4AC2C082" w:rsidP="7209543D" w:rsidRDefault="4AC2C082" w14:paraId="159B14D1" w14:textId="05F5F40C">
      <w:pPr>
        <w:pStyle w:val="Normal"/>
        <w:jc w:val="center"/>
      </w:pPr>
      <w:r w:rsidR="4AC2C082">
        <w:drawing>
          <wp:inline wp14:editId="13622A72" wp14:anchorId="70FE294F">
            <wp:extent cx="4572000" cy="2333625"/>
            <wp:effectExtent l="0" t="0" r="0" b="0"/>
            <wp:docPr id="1221525230" name="" title=""/>
            <wp:cNvGraphicFramePr>
              <a:graphicFrameLocks noChangeAspect="1"/>
            </wp:cNvGraphicFramePr>
            <a:graphic>
              <a:graphicData uri="http://schemas.openxmlformats.org/drawingml/2006/picture">
                <pic:pic>
                  <pic:nvPicPr>
                    <pic:cNvPr id="0" name=""/>
                    <pic:cNvPicPr/>
                  </pic:nvPicPr>
                  <pic:blipFill>
                    <a:blip r:embed="Rd6fd3c92634d4379">
                      <a:extLst>
                        <a:ext xmlns:a="http://schemas.openxmlformats.org/drawingml/2006/main" uri="{28A0092B-C50C-407E-A947-70E740481C1C}">
                          <a14:useLocalDpi val="0"/>
                        </a:ext>
                      </a:extLst>
                    </a:blip>
                    <a:stretch>
                      <a:fillRect/>
                    </a:stretch>
                  </pic:blipFill>
                  <pic:spPr>
                    <a:xfrm>
                      <a:off x="0" y="0"/>
                      <a:ext cx="4572000" cy="2333625"/>
                    </a:xfrm>
                    <a:prstGeom prst="rect">
                      <a:avLst/>
                    </a:prstGeom>
                  </pic:spPr>
                </pic:pic>
              </a:graphicData>
            </a:graphic>
          </wp:inline>
        </w:drawing>
      </w:r>
    </w:p>
    <w:p w:rsidR="4AC2C082" w:rsidP="7209543D" w:rsidRDefault="4AC2C082" w14:paraId="622859D1" w14:textId="5A01A413">
      <w:pPr>
        <w:pStyle w:val="ListParagraph"/>
        <w:numPr>
          <w:ilvl w:val="0"/>
          <w:numId w:val="22"/>
        </w:numPr>
        <w:jc w:val="left"/>
        <w:rPr>
          <w:color w:val="000000" w:themeColor="text1" w:themeTint="FF" w:themeShade="FF"/>
          <w:sz w:val="24"/>
          <w:szCs w:val="24"/>
        </w:rPr>
      </w:pPr>
      <w:r w:rsidRPr="7209543D" w:rsidR="4AC2C082">
        <w:rPr>
          <w:color w:val="000000" w:themeColor="text1" w:themeTint="FF" w:themeShade="FF"/>
          <w:sz w:val="24"/>
          <w:szCs w:val="24"/>
        </w:rPr>
        <w:t xml:space="preserve">Traverse from the head node, check if the node is the </w:t>
      </w:r>
      <w:r w:rsidRPr="7209543D" w:rsidR="4AC2C082">
        <w:rPr>
          <w:color w:val="000000" w:themeColor="text1" w:themeTint="FF" w:themeShade="FF"/>
          <w:sz w:val="24"/>
          <w:szCs w:val="24"/>
        </w:rPr>
        <w:t xml:space="preserve">node </w:t>
      </w:r>
      <w:r w:rsidRPr="7209543D" w:rsidR="4AC2C082">
        <w:rPr>
          <w:color w:val="000000" w:themeColor="text1" w:themeTint="FF" w:themeShade="FF"/>
          <w:sz w:val="24"/>
          <w:szCs w:val="24"/>
        </w:rPr>
        <w:t>we are looking for</w:t>
      </w:r>
    </w:p>
    <w:p w:rsidR="65E41DD6" w:rsidP="7209543D" w:rsidRDefault="65E41DD6" w14:paraId="21E7825C" w14:textId="2FBF00AD">
      <w:pPr>
        <w:pStyle w:val="Normal"/>
        <w:ind w:left="0"/>
        <w:jc w:val="center"/>
      </w:pPr>
      <w:r w:rsidR="65E41DD6">
        <w:drawing>
          <wp:inline wp14:editId="6CB1698E" wp14:anchorId="5E4E9090">
            <wp:extent cx="4572000" cy="2495550"/>
            <wp:effectExtent l="0" t="0" r="0" b="0"/>
            <wp:docPr id="1072990694" name="" title=""/>
            <wp:cNvGraphicFramePr>
              <a:graphicFrameLocks noChangeAspect="1"/>
            </wp:cNvGraphicFramePr>
            <a:graphic>
              <a:graphicData uri="http://schemas.openxmlformats.org/drawingml/2006/picture">
                <pic:pic>
                  <pic:nvPicPr>
                    <pic:cNvPr id="0" name=""/>
                    <pic:cNvPicPr/>
                  </pic:nvPicPr>
                  <pic:blipFill>
                    <a:blip r:embed="R95ab2157ccf242b2">
                      <a:extLst>
                        <a:ext xmlns:a="http://schemas.openxmlformats.org/drawingml/2006/main" uri="{28A0092B-C50C-407E-A947-70E740481C1C}">
                          <a14:useLocalDpi val="0"/>
                        </a:ext>
                      </a:extLst>
                    </a:blip>
                    <a:stretch>
                      <a:fillRect/>
                    </a:stretch>
                  </pic:blipFill>
                  <pic:spPr>
                    <a:xfrm>
                      <a:off x="0" y="0"/>
                      <a:ext cx="4572000" cy="2495550"/>
                    </a:xfrm>
                    <a:prstGeom prst="rect">
                      <a:avLst/>
                    </a:prstGeom>
                  </pic:spPr>
                </pic:pic>
              </a:graphicData>
            </a:graphic>
          </wp:inline>
        </w:drawing>
      </w:r>
    </w:p>
    <w:p w:rsidR="4AC2C082" w:rsidP="7209543D" w:rsidRDefault="4AC2C082" w14:paraId="238AA55D" w14:textId="2BF2A8CE">
      <w:pPr>
        <w:pStyle w:val="ListParagraph"/>
        <w:numPr>
          <w:ilvl w:val="1"/>
          <w:numId w:val="22"/>
        </w:numPr>
        <w:jc w:val="left"/>
        <w:rPr>
          <w:color w:val="000000" w:themeColor="text1" w:themeTint="FF" w:themeShade="FF"/>
          <w:sz w:val="24"/>
          <w:szCs w:val="24"/>
        </w:rPr>
      </w:pPr>
      <w:r w:rsidRPr="7209543D" w:rsidR="4AC2C082">
        <w:rPr>
          <w:color w:val="000000" w:themeColor="text1" w:themeTint="FF" w:themeShade="FF"/>
          <w:sz w:val="24"/>
          <w:szCs w:val="24"/>
        </w:rPr>
        <w:t>If false:</w:t>
      </w:r>
    </w:p>
    <w:p w:rsidR="4AC2C082" w:rsidP="7209543D" w:rsidRDefault="4AC2C082" w14:paraId="3510EB46" w14:textId="56B87B32">
      <w:pPr>
        <w:pStyle w:val="ListParagraph"/>
        <w:numPr>
          <w:ilvl w:val="2"/>
          <w:numId w:val="22"/>
        </w:numPr>
        <w:jc w:val="left"/>
        <w:rPr>
          <w:color w:val="000000" w:themeColor="text1" w:themeTint="FF" w:themeShade="FF"/>
          <w:sz w:val="24"/>
          <w:szCs w:val="24"/>
        </w:rPr>
      </w:pPr>
      <w:r w:rsidRPr="7209543D" w:rsidR="4AC2C082">
        <w:rPr>
          <w:color w:val="000000" w:themeColor="text1" w:themeTint="FF" w:themeShade="FF"/>
          <w:sz w:val="24"/>
          <w:szCs w:val="24"/>
        </w:rPr>
        <w:t xml:space="preserve">Assign </w:t>
      </w:r>
      <w:r w:rsidRPr="7209543D" w:rsidR="4AC2C082">
        <w:rPr>
          <w:color w:val="000000" w:themeColor="text1" w:themeTint="FF" w:themeShade="FF"/>
          <w:sz w:val="24"/>
          <w:szCs w:val="24"/>
        </w:rPr>
        <w:t>prev</w:t>
      </w:r>
      <w:r w:rsidRPr="7209543D" w:rsidR="4AC2C082">
        <w:rPr>
          <w:color w:val="000000" w:themeColor="text1" w:themeTint="FF" w:themeShade="FF"/>
          <w:sz w:val="24"/>
          <w:szCs w:val="24"/>
        </w:rPr>
        <w:t xml:space="preserve"> to current node (cur)</w:t>
      </w:r>
    </w:p>
    <w:p w:rsidR="4AC2C082" w:rsidP="7209543D" w:rsidRDefault="4AC2C082" w14:paraId="44379471" w14:textId="197CFCE3">
      <w:pPr>
        <w:pStyle w:val="ListParagraph"/>
        <w:numPr>
          <w:ilvl w:val="2"/>
          <w:numId w:val="22"/>
        </w:numPr>
        <w:jc w:val="left"/>
        <w:rPr>
          <w:color w:val="000000" w:themeColor="text1" w:themeTint="FF" w:themeShade="FF"/>
          <w:sz w:val="24"/>
          <w:szCs w:val="24"/>
        </w:rPr>
      </w:pPr>
      <w:r w:rsidRPr="7209543D" w:rsidR="4AC2C082">
        <w:rPr>
          <w:color w:val="000000" w:themeColor="text1" w:themeTint="FF" w:themeShade="FF"/>
          <w:sz w:val="24"/>
          <w:szCs w:val="24"/>
        </w:rPr>
        <w:t>Assign cur to the next node (cur.next)</w:t>
      </w:r>
    </w:p>
    <w:p w:rsidR="4AC2C082" w:rsidP="7209543D" w:rsidRDefault="4AC2C082" w14:paraId="3E715FFC" w14:textId="7319E481">
      <w:pPr>
        <w:pStyle w:val="ListParagraph"/>
        <w:numPr>
          <w:ilvl w:val="1"/>
          <w:numId w:val="22"/>
        </w:numPr>
        <w:jc w:val="left"/>
        <w:rPr>
          <w:color w:val="000000" w:themeColor="text1" w:themeTint="FF" w:themeShade="FF"/>
          <w:sz w:val="24"/>
          <w:szCs w:val="24"/>
        </w:rPr>
      </w:pPr>
      <w:r w:rsidRPr="7209543D" w:rsidR="4AC2C082">
        <w:rPr>
          <w:color w:val="000000" w:themeColor="text1" w:themeTint="FF" w:themeShade="FF"/>
          <w:sz w:val="24"/>
          <w:szCs w:val="24"/>
        </w:rPr>
        <w:t>If true:</w:t>
      </w:r>
    </w:p>
    <w:p w:rsidR="4AC2C082" w:rsidP="7209543D" w:rsidRDefault="4AC2C082" w14:paraId="00C6A159" w14:textId="64FA5172">
      <w:pPr>
        <w:pStyle w:val="ListParagraph"/>
        <w:numPr>
          <w:ilvl w:val="2"/>
          <w:numId w:val="22"/>
        </w:numPr>
        <w:jc w:val="left"/>
        <w:rPr>
          <w:color w:val="000000" w:themeColor="text1" w:themeTint="FF" w:themeShade="FF"/>
          <w:sz w:val="24"/>
          <w:szCs w:val="24"/>
        </w:rPr>
      </w:pPr>
      <w:r w:rsidRPr="7209543D" w:rsidR="4AC2C082">
        <w:rPr>
          <w:color w:val="000000" w:themeColor="text1" w:themeTint="FF" w:themeShade="FF"/>
          <w:sz w:val="24"/>
          <w:szCs w:val="24"/>
        </w:rPr>
        <w:t xml:space="preserve">Set </w:t>
      </w:r>
      <w:r w:rsidRPr="7209543D" w:rsidR="4AC2C082">
        <w:rPr>
          <w:color w:val="000000" w:themeColor="text1" w:themeTint="FF" w:themeShade="FF"/>
          <w:sz w:val="24"/>
          <w:szCs w:val="24"/>
        </w:rPr>
        <w:t>prev.next</w:t>
      </w:r>
      <w:r w:rsidRPr="7209543D" w:rsidR="4AC2C082">
        <w:rPr>
          <w:color w:val="000000" w:themeColor="text1" w:themeTint="FF" w:themeShade="FF"/>
          <w:sz w:val="24"/>
          <w:szCs w:val="24"/>
        </w:rPr>
        <w:t xml:space="preserve"> = </w:t>
      </w:r>
      <w:r w:rsidRPr="7209543D" w:rsidR="4AC2C082">
        <w:rPr>
          <w:color w:val="000000" w:themeColor="text1" w:themeTint="FF" w:themeShade="FF"/>
          <w:sz w:val="24"/>
          <w:szCs w:val="24"/>
        </w:rPr>
        <w:t>cur.next</w:t>
      </w:r>
    </w:p>
    <w:p w:rsidR="04DCA987" w:rsidP="7209543D" w:rsidRDefault="04DCA987" w14:paraId="17B7B171" w14:textId="6ECAD296">
      <w:pPr>
        <w:pStyle w:val="Normal"/>
        <w:ind w:left="0"/>
        <w:jc w:val="center"/>
      </w:pPr>
      <w:r w:rsidR="04DCA987">
        <w:drawing>
          <wp:inline wp14:editId="4DBF0D70" wp14:anchorId="22FCABFF">
            <wp:extent cx="3986893" cy="2333994"/>
            <wp:effectExtent l="0" t="0" r="0" b="0"/>
            <wp:docPr id="176176933" name="" title=""/>
            <wp:cNvGraphicFramePr>
              <a:graphicFrameLocks noChangeAspect="1"/>
            </wp:cNvGraphicFramePr>
            <a:graphic>
              <a:graphicData uri="http://schemas.openxmlformats.org/drawingml/2006/picture">
                <pic:pic>
                  <pic:nvPicPr>
                    <pic:cNvPr id="0" name=""/>
                    <pic:cNvPicPr/>
                  </pic:nvPicPr>
                  <pic:blipFill>
                    <a:blip r:embed="Rf6a50e1f64f742de">
                      <a:extLst>
                        <a:ext xmlns:a="http://schemas.openxmlformats.org/drawingml/2006/main" uri="{28A0092B-C50C-407E-A947-70E740481C1C}">
                          <a14:useLocalDpi val="0"/>
                        </a:ext>
                      </a:extLst>
                    </a:blip>
                    <a:stretch>
                      <a:fillRect/>
                    </a:stretch>
                  </pic:blipFill>
                  <pic:spPr>
                    <a:xfrm>
                      <a:off x="0" y="0"/>
                      <a:ext cx="3986893" cy="2333994"/>
                    </a:xfrm>
                    <a:prstGeom prst="rect">
                      <a:avLst/>
                    </a:prstGeom>
                  </pic:spPr>
                </pic:pic>
              </a:graphicData>
            </a:graphic>
          </wp:inline>
        </w:drawing>
      </w:r>
    </w:p>
    <w:p w:rsidR="4AC2C082" w:rsidP="7209543D" w:rsidRDefault="4AC2C082" w14:paraId="4AEB1E44" w14:textId="13F7F471">
      <w:pPr>
        <w:pStyle w:val="ListParagraph"/>
        <w:numPr>
          <w:ilvl w:val="2"/>
          <w:numId w:val="22"/>
        </w:numPr>
        <w:jc w:val="left"/>
        <w:rPr>
          <w:color w:val="000000" w:themeColor="text1" w:themeTint="FF" w:themeShade="FF"/>
          <w:sz w:val="24"/>
          <w:szCs w:val="24"/>
        </w:rPr>
      </w:pPr>
      <w:r w:rsidRPr="7209543D" w:rsidR="4AC2C082">
        <w:rPr>
          <w:color w:val="000000" w:themeColor="text1" w:themeTint="FF" w:themeShade="FF"/>
          <w:sz w:val="24"/>
          <w:szCs w:val="24"/>
        </w:rPr>
        <w:t>Current node is no longer considered to be in the LinkedList</w:t>
      </w:r>
    </w:p>
    <w:p w:rsidR="00AB4307" w:rsidP="7209543D" w:rsidRDefault="00243C16" w14:paraId="169B8CF9" w14:textId="0450BD96">
      <w:pPr>
        <w:pStyle w:val="ListParagraph"/>
        <w:numPr>
          <w:ilvl w:val="0"/>
          <w:numId w:val="12"/>
        </w:numPr>
        <w:rPr>
          <w:i w:val="1"/>
          <w:iCs w:val="1"/>
        </w:rPr>
      </w:pPr>
      <w:r w:rsidR="00243C16">
        <w:rPr/>
        <w:t xml:space="preserve">Type the following code </w:t>
      </w:r>
      <w:r w:rsidR="74CDE9D0">
        <w:rPr/>
        <w:t xml:space="preserve">under LinkedList class </w:t>
      </w:r>
      <w:r w:rsidR="00243C16">
        <w:rPr/>
        <w:t>in the</w:t>
      </w:r>
      <w:r w:rsidRPr="7209543D" w:rsidR="00243C16">
        <w:rPr>
          <w:i w:val="1"/>
          <w:iCs w:val="1"/>
        </w:rPr>
        <w:t xml:space="preserve"> </w:t>
      </w:r>
      <w:r w:rsidRPr="7209543D" w:rsidR="00243C16">
        <w:rPr>
          <w:b w:val="1"/>
          <w:bCs w:val="1"/>
          <w:i w:val="1"/>
          <w:iCs w:val="1"/>
        </w:rPr>
        <w:t>linkedList.py</w:t>
      </w:r>
      <w:r w:rsidRPr="7209543D" w:rsidR="00243C16">
        <w:rPr>
          <w:i w:val="1"/>
          <w:iCs w:val="1"/>
        </w:rPr>
        <w:t xml:space="preserve"> </w:t>
      </w:r>
      <w:r w:rsidRPr="7209543D" w:rsidR="642F1C1F">
        <w:rPr>
          <w:i w:val="0"/>
          <w:iCs w:val="0"/>
        </w:rPr>
        <w:t>file</w:t>
      </w:r>
    </w:p>
    <w:p w:rsidR="00F27070" w:rsidP="7209543D" w:rsidRDefault="007A4632" w14:paraId="7DBDE306" w14:textId="41A8FD2E">
      <w:pPr>
        <w:pStyle w:val="Normal"/>
        <w:jc w:val="center"/>
      </w:pPr>
      <w:r w:rsidR="509D65F6">
        <w:drawing>
          <wp:inline wp14:editId="66FD9F7F" wp14:anchorId="3C013767">
            <wp:extent cx="4067175" cy="4105275"/>
            <wp:effectExtent l="0" t="0" r="0" b="0"/>
            <wp:docPr id="337876713" name="" title=""/>
            <wp:cNvGraphicFramePr>
              <a:graphicFrameLocks noChangeAspect="1"/>
            </wp:cNvGraphicFramePr>
            <a:graphic>
              <a:graphicData uri="http://schemas.openxmlformats.org/drawingml/2006/picture">
                <pic:pic>
                  <pic:nvPicPr>
                    <pic:cNvPr id="0" name=""/>
                    <pic:cNvPicPr/>
                  </pic:nvPicPr>
                  <pic:blipFill>
                    <a:blip r:embed="Rd2be0234a8e14100">
                      <a:extLst>
                        <a:ext xmlns:a="http://schemas.openxmlformats.org/drawingml/2006/main" uri="{28A0092B-C50C-407E-A947-70E740481C1C}">
                          <a14:useLocalDpi val="0"/>
                        </a:ext>
                      </a:extLst>
                    </a:blip>
                    <a:stretch>
                      <a:fillRect/>
                    </a:stretch>
                  </pic:blipFill>
                  <pic:spPr>
                    <a:xfrm>
                      <a:off x="0" y="0"/>
                      <a:ext cx="4067175" cy="4105275"/>
                    </a:xfrm>
                    <a:prstGeom prst="rect">
                      <a:avLst/>
                    </a:prstGeom>
                  </pic:spPr>
                </pic:pic>
              </a:graphicData>
            </a:graphic>
          </wp:inline>
        </w:drawing>
      </w:r>
    </w:p>
    <w:p w:rsidR="00134E78" w:rsidP="00F27070" w:rsidRDefault="00134E78" w14:paraId="0F4D582A" w14:textId="5F8C6EDC"/>
    <w:p w:rsidRPr="006A3B30" w:rsidR="00316E67" w:rsidP="00316E67" w:rsidRDefault="00316E67" w14:paraId="0072EAA9" w14:textId="77777777">
      <w:pPr>
        <w:pStyle w:val="ListParagraph"/>
        <w:numPr>
          <w:ilvl w:val="0"/>
          <w:numId w:val="12"/>
        </w:numPr>
        <w:rPr>
          <w:rFonts w:eastAsiaTheme="minorEastAsia"/>
          <w:lang w:eastAsia="zh-CN"/>
        </w:rPr>
      </w:pPr>
      <w:r w:rsidR="00316E67">
        <w:rPr/>
        <w:t>Type the following code in the</w:t>
      </w:r>
      <w:r w:rsidRPr="7209543D" w:rsidR="00316E67">
        <w:rPr>
          <w:i w:val="1"/>
          <w:iCs w:val="1"/>
        </w:rPr>
        <w:t xml:space="preserve"> </w:t>
      </w:r>
      <w:r w:rsidRPr="7209543D" w:rsidR="00316E67">
        <w:rPr>
          <w:rFonts w:eastAsia="等线" w:eastAsiaTheme="minorEastAsia"/>
          <w:b w:val="1"/>
          <w:bCs w:val="1"/>
          <w:i w:val="1"/>
          <w:iCs w:val="1"/>
          <w:lang w:eastAsia="zh-CN"/>
        </w:rPr>
        <w:t>linkedList_operations</w:t>
      </w:r>
      <w:r w:rsidRPr="7209543D" w:rsidR="00316E67">
        <w:rPr>
          <w:b w:val="1"/>
          <w:bCs w:val="1"/>
          <w:i w:val="1"/>
          <w:iCs w:val="1"/>
        </w:rPr>
        <w:t xml:space="preserve">.py </w:t>
      </w:r>
      <w:r w:rsidR="00316E67">
        <w:rPr/>
        <w:t>file</w:t>
      </w:r>
      <w:r w:rsidRPr="7209543D" w:rsidR="00316E67">
        <w:rPr>
          <w:b w:val="1"/>
          <w:bCs w:val="1"/>
        </w:rPr>
        <w:t xml:space="preserve"> </w:t>
      </w:r>
      <w:r w:rsidR="00316E67">
        <w:rPr/>
        <w:t>to test the deletion function</w:t>
      </w:r>
    </w:p>
    <w:p w:rsidR="00316E67" w:rsidP="7209543D" w:rsidRDefault="00316E67" w14:paraId="6231D7F4" w14:textId="70190841">
      <w:pPr>
        <w:pStyle w:val="Normal"/>
        <w:jc w:val="center"/>
      </w:pPr>
      <w:r w:rsidR="285434E2">
        <w:drawing>
          <wp:inline wp14:editId="2D5B1E14" wp14:anchorId="020BE9A3">
            <wp:extent cx="3162300" cy="2495550"/>
            <wp:effectExtent l="0" t="0" r="0" b="0"/>
            <wp:docPr id="1536524057" name="" title=""/>
            <wp:cNvGraphicFramePr>
              <a:graphicFrameLocks noChangeAspect="1"/>
            </wp:cNvGraphicFramePr>
            <a:graphic>
              <a:graphicData uri="http://schemas.openxmlformats.org/drawingml/2006/picture">
                <pic:pic>
                  <pic:nvPicPr>
                    <pic:cNvPr id="0" name=""/>
                    <pic:cNvPicPr/>
                  </pic:nvPicPr>
                  <pic:blipFill>
                    <a:blip r:embed="Rf431862cbdf247a6">
                      <a:extLst>
                        <a:ext xmlns:a="http://schemas.openxmlformats.org/drawingml/2006/main" uri="{28A0092B-C50C-407E-A947-70E740481C1C}">
                          <a14:useLocalDpi val="0"/>
                        </a:ext>
                      </a:extLst>
                    </a:blip>
                    <a:stretch>
                      <a:fillRect/>
                    </a:stretch>
                  </pic:blipFill>
                  <pic:spPr>
                    <a:xfrm>
                      <a:off x="0" y="0"/>
                      <a:ext cx="3162300" cy="2495550"/>
                    </a:xfrm>
                    <a:prstGeom prst="rect">
                      <a:avLst/>
                    </a:prstGeom>
                  </pic:spPr>
                </pic:pic>
              </a:graphicData>
            </a:graphic>
          </wp:inline>
        </w:drawing>
      </w:r>
    </w:p>
    <w:p w:rsidR="006A3B30" w:rsidP="006A3B30" w:rsidRDefault="002D4F18" w14:paraId="61006A29" w14:textId="53A0FDB5">
      <w:pPr>
        <w:rPr>
          <w:rFonts w:eastAsiaTheme="minorEastAsia"/>
          <w:lang w:eastAsia="zh-CN"/>
        </w:rPr>
      </w:pPr>
      <w:r w:rsidRPr="7209543D" w:rsidR="002D4F18">
        <w:rPr>
          <w:rFonts w:eastAsia="等线" w:eastAsiaTheme="minorEastAsia"/>
          <w:lang w:eastAsia="zh-CN"/>
        </w:rPr>
        <w:t>The output should look like:</w:t>
      </w:r>
    </w:p>
    <w:p w:rsidR="006A3B30" w:rsidP="7209543D" w:rsidRDefault="006A3B30" w14:paraId="192A245F" w14:textId="66EC2324">
      <w:pPr>
        <w:pStyle w:val="Normal"/>
        <w:jc w:val="center"/>
      </w:pPr>
      <w:r w:rsidR="61E54974">
        <w:drawing>
          <wp:inline wp14:editId="22C77767" wp14:anchorId="3AD11EE9">
            <wp:extent cx="2247900" cy="666750"/>
            <wp:effectExtent l="0" t="0" r="0" b="0"/>
            <wp:docPr id="1677607584" name="" title=""/>
            <wp:cNvGraphicFramePr>
              <a:graphicFrameLocks noChangeAspect="1"/>
            </wp:cNvGraphicFramePr>
            <a:graphic>
              <a:graphicData uri="http://schemas.openxmlformats.org/drawingml/2006/picture">
                <pic:pic>
                  <pic:nvPicPr>
                    <pic:cNvPr id="0" name=""/>
                    <pic:cNvPicPr/>
                  </pic:nvPicPr>
                  <pic:blipFill>
                    <a:blip r:embed="R0d59a4ce57ee45ac">
                      <a:extLst>
                        <a:ext xmlns:a="http://schemas.openxmlformats.org/drawingml/2006/main" uri="{28A0092B-C50C-407E-A947-70E740481C1C}">
                          <a14:useLocalDpi val="0"/>
                        </a:ext>
                      </a:extLst>
                    </a:blip>
                    <a:stretch>
                      <a:fillRect/>
                    </a:stretch>
                  </pic:blipFill>
                  <pic:spPr>
                    <a:xfrm>
                      <a:off x="0" y="0"/>
                      <a:ext cx="2247900" cy="666750"/>
                    </a:xfrm>
                    <a:prstGeom prst="rect">
                      <a:avLst/>
                    </a:prstGeom>
                  </pic:spPr>
                </pic:pic>
              </a:graphicData>
            </a:graphic>
          </wp:inline>
        </w:drawing>
      </w:r>
    </w:p>
    <w:p w:rsidR="00E60599" w:rsidP="00F27070" w:rsidRDefault="00E60599" w14:paraId="196D66F4" w14:textId="15135438"/>
    <w:p w:rsidR="00E60599" w:rsidP="00F27070" w:rsidRDefault="00E60599" w14:paraId="219296F4" w14:textId="77777777">
      <w:pPr>
        <w:rPr>
          <w:lang w:eastAsia="zh-CN"/>
        </w:rPr>
      </w:pPr>
    </w:p>
    <w:p w:rsidR="0085351B" w:rsidP="7209543D" w:rsidRDefault="00F27070" w14:paraId="4DA1845E" w14:textId="62937780">
      <w:pPr>
        <w:rPr>
          <w:rFonts w:eastAsia="等线" w:eastAsiaTheme="minorEastAsia"/>
          <w:b w:val="1"/>
          <w:bCs w:val="1"/>
          <w:sz w:val="28"/>
          <w:szCs w:val="28"/>
          <w:lang w:eastAsia="zh-CN"/>
        </w:rPr>
      </w:pPr>
      <w:r w:rsidR="00F27070">
        <w:rPr/>
        <w:t xml:space="preserve">1.3 </w:t>
      </w:r>
      <w:r w:rsidRPr="7209543D" w:rsidR="008A5F0B">
        <w:rPr>
          <w:rFonts w:eastAsia="等线" w:eastAsiaTheme="minorEastAsia"/>
          <w:b w:val="1"/>
          <w:bCs w:val="1"/>
          <w:sz w:val="28"/>
          <w:szCs w:val="28"/>
          <w:lang w:eastAsia="zh-CN"/>
        </w:rPr>
        <w:t>Select</w:t>
      </w:r>
      <w:r w:rsidRPr="7209543D" w:rsidR="1682986B">
        <w:rPr>
          <w:rFonts w:eastAsia="等线" w:eastAsiaTheme="minorEastAsia"/>
          <w:b w:val="1"/>
          <w:bCs w:val="1"/>
          <w:sz w:val="28"/>
          <w:szCs w:val="28"/>
          <w:lang w:eastAsia="zh-CN"/>
        </w:rPr>
        <w:t>ion</w:t>
      </w:r>
      <w:r w:rsidRPr="7209543D" w:rsidR="008A5F0B">
        <w:rPr>
          <w:rFonts w:eastAsia="等线" w:eastAsiaTheme="minorEastAsia"/>
          <w:b w:val="1"/>
          <w:bCs w:val="1"/>
          <w:sz w:val="28"/>
          <w:szCs w:val="28"/>
          <w:lang w:eastAsia="zh-CN"/>
        </w:rPr>
        <w:t xml:space="preserve"> Sort</w:t>
      </w:r>
    </w:p>
    <w:p w:rsidR="002F58DD" w:rsidP="7209543D" w:rsidRDefault="00B51C75" w14:paraId="75FAD0D7" w14:textId="0D740D33">
      <w:pPr>
        <w:pStyle w:val="Normal"/>
      </w:pPr>
      <w:r w:rsidR="00E31C74">
        <w:rPr/>
        <w:t>S</w:t>
      </w:r>
      <w:r w:rsidR="12D96802">
        <w:rPr/>
        <w:t xml:space="preserve">election </w:t>
      </w:r>
      <w:r w:rsidR="00E31C74">
        <w:rPr/>
        <w:t>sort algorithm</w:t>
      </w:r>
      <w:r w:rsidR="6B7205F5">
        <w:rPr/>
        <w:t xml:space="preserve"> repeatedly selects the smallest element from the unsorted </w:t>
      </w:r>
      <w:r w:rsidR="6B7205F5">
        <w:rPr/>
        <w:t>portion</w:t>
      </w:r>
      <w:r w:rsidR="6B7205F5">
        <w:rPr/>
        <w:t xml:space="preserve"> of the list and swaps it with the first element of the unsorted part. This process is repeated for the remaining unsorted </w:t>
      </w:r>
      <w:r w:rsidR="6B7205F5">
        <w:rPr/>
        <w:t>portion</w:t>
      </w:r>
      <w:r w:rsidR="6B7205F5">
        <w:rPr/>
        <w:t xml:space="preserve"> until the </w:t>
      </w:r>
      <w:r w:rsidR="6B7205F5">
        <w:rPr/>
        <w:t>entire list</w:t>
      </w:r>
      <w:r w:rsidR="6B7205F5">
        <w:rPr/>
        <w:t xml:space="preserve"> is sorted.</w:t>
      </w:r>
    </w:p>
    <w:p w:rsidR="002F58DD" w:rsidP="7209543D" w:rsidRDefault="00B51C75" w14:paraId="082CBD90" w14:textId="625FF5A3">
      <w:pPr>
        <w:pStyle w:val="Normal"/>
        <w:jc w:val="center"/>
      </w:pPr>
      <w:r w:rsidR="7C3BA167">
        <w:drawing>
          <wp:inline wp14:editId="68F674FA" wp14:anchorId="7D9E8C88">
            <wp:extent cx="4572000" cy="2571750"/>
            <wp:effectExtent l="0" t="0" r="0" b="0"/>
            <wp:docPr id="1451221221" name="" title=""/>
            <wp:cNvGraphicFramePr>
              <a:graphicFrameLocks noChangeAspect="1"/>
            </wp:cNvGraphicFramePr>
            <a:graphic>
              <a:graphicData uri="http://schemas.openxmlformats.org/drawingml/2006/picture">
                <pic:pic>
                  <pic:nvPicPr>
                    <pic:cNvPr id="0" name=""/>
                    <pic:cNvPicPr/>
                  </pic:nvPicPr>
                  <pic:blipFill>
                    <a:blip r:embed="Rc03493d9697645c0">
                      <a:extLst>
                        <a:ext xmlns:a="http://schemas.openxmlformats.org/drawingml/2006/main" uri="{28A0092B-C50C-407E-A947-70E740481C1C}">
                          <a14:useLocalDpi val="0"/>
                        </a:ext>
                      </a:extLst>
                    </a:blip>
                    <a:stretch>
                      <a:fillRect/>
                    </a:stretch>
                  </pic:blipFill>
                  <pic:spPr>
                    <a:xfrm>
                      <a:off x="0" y="0"/>
                      <a:ext cx="4572000" cy="2571750"/>
                    </a:xfrm>
                    <a:prstGeom prst="rect">
                      <a:avLst/>
                    </a:prstGeom>
                  </pic:spPr>
                </pic:pic>
              </a:graphicData>
            </a:graphic>
          </wp:inline>
        </w:drawing>
      </w:r>
    </w:p>
    <w:p w:rsidRPr="00FB536D" w:rsidR="00FB536D" w:rsidP="7209543D" w:rsidRDefault="00FB536D" w14:paraId="77916656" w14:textId="3699C79C">
      <w:pPr>
        <w:jc w:val="center"/>
        <w:rPr>
          <w:rFonts w:eastAsia="等线" w:eastAsiaTheme="minorEastAsia"/>
          <w:sz w:val="22"/>
          <w:szCs w:val="22"/>
          <w:lang w:eastAsia="zh-CN"/>
        </w:rPr>
      </w:pPr>
      <w:r w:rsidRPr="7209543D" w:rsidR="00FB536D">
        <w:rPr>
          <w:rFonts w:eastAsia="等线" w:eastAsiaTheme="minorEastAsia"/>
          <w:sz w:val="22"/>
          <w:szCs w:val="22"/>
          <w:lang w:eastAsia="zh-CN"/>
        </w:rPr>
        <w:t>Select</w:t>
      </w:r>
      <w:r w:rsidRPr="7209543D" w:rsidR="2B8F0B5D">
        <w:rPr>
          <w:rFonts w:eastAsia="等线" w:eastAsiaTheme="minorEastAsia"/>
          <w:sz w:val="22"/>
          <w:szCs w:val="22"/>
          <w:lang w:eastAsia="zh-CN"/>
        </w:rPr>
        <w:t>ion</w:t>
      </w:r>
      <w:r w:rsidRPr="7209543D" w:rsidR="00FB536D">
        <w:rPr>
          <w:rFonts w:eastAsia="等线" w:eastAsiaTheme="minorEastAsia"/>
          <w:sz w:val="22"/>
          <w:szCs w:val="22"/>
          <w:lang w:eastAsia="zh-CN"/>
        </w:rPr>
        <w:t xml:space="preserve"> Sort (</w:t>
      </w:r>
      <w:r w:rsidRPr="7209543D" w:rsidR="041F0DC3">
        <w:rPr>
          <w:rFonts w:eastAsia="等线" w:eastAsiaTheme="minorEastAsia"/>
          <w:sz w:val="22"/>
          <w:szCs w:val="22"/>
          <w:lang w:eastAsia="zh-CN"/>
        </w:rPr>
        <w:t>simplilearn</w:t>
      </w:r>
      <w:r w:rsidRPr="7209543D" w:rsidR="00FB536D">
        <w:rPr>
          <w:rFonts w:eastAsia="等线" w:eastAsiaTheme="minorEastAsia"/>
          <w:sz w:val="22"/>
          <w:szCs w:val="22"/>
          <w:lang w:eastAsia="zh-CN"/>
        </w:rPr>
        <w:t>)</w:t>
      </w:r>
    </w:p>
    <w:p w:rsidR="00191B4B" w:rsidP="005A3FD1" w:rsidRDefault="000217D5" w14:paraId="43F9889B" w14:textId="44AE461E">
      <w:r>
        <w:t xml:space="preserve">The time complexity of a selected sort algorithm </w:t>
      </w:r>
      <w:r w:rsidR="00FF6FFC">
        <w:t>is O</w:t>
      </w:r>
      <w:r w:rsidR="00D337FE">
        <w:t xml:space="preserve"> </w:t>
      </w:r>
      <w:r w:rsidR="00FF6FFC">
        <w:t>(</w:t>
      </w:r>
      <w:r w:rsidR="00277CA6">
        <w:t>n</w:t>
      </w:r>
      <w:r w:rsidR="00C951B2">
        <w:rPr>
          <w:vertAlign w:val="superscript"/>
        </w:rPr>
        <w:t>2</w:t>
      </w:r>
      <w:r w:rsidR="00FF6FFC">
        <w:t xml:space="preserve">), </w:t>
      </w:r>
      <w:r w:rsidR="002C126F">
        <w:t>and the space complexity is O</w:t>
      </w:r>
      <w:r w:rsidR="00D337FE">
        <w:t xml:space="preserve"> </w:t>
      </w:r>
      <w:r w:rsidR="002C126F">
        <w:t>(1).</w:t>
      </w:r>
    </w:p>
    <w:p w:rsidR="002C126F" w:rsidP="005A3FD1" w:rsidRDefault="002C126F" w14:paraId="5DF185D3" w14:textId="4BF8A5E1">
      <w:pPr>
        <w:rPr>
          <w:rFonts w:eastAsiaTheme="minorEastAsia"/>
          <w:b/>
          <w:bCs/>
          <w:lang w:eastAsia="zh-CN"/>
        </w:rPr>
      </w:pPr>
    </w:p>
    <w:p w:rsidR="00E84411" w:rsidP="005A3FD1" w:rsidRDefault="00E84411" w14:paraId="1D0076D1" w14:textId="3EA7A7D5">
      <w:pPr>
        <w:rPr>
          <w:rFonts w:eastAsiaTheme="minorEastAsia"/>
          <w:b/>
          <w:bCs/>
          <w:lang w:eastAsia="zh-CN"/>
        </w:rPr>
      </w:pPr>
      <w:r>
        <w:rPr>
          <w:rFonts w:eastAsiaTheme="minorEastAsia"/>
          <w:b/>
          <w:bCs/>
          <w:lang w:eastAsia="zh-CN"/>
        </w:rPr>
        <w:t>Implementation:</w:t>
      </w:r>
    </w:p>
    <w:p w:rsidRPr="00A1326F" w:rsidR="00E84411" w:rsidP="7209543D" w:rsidRDefault="00E84411" w14:paraId="283B74E1" w14:textId="7A258BC0">
      <w:pPr>
        <w:pStyle w:val="ListParagraph"/>
        <w:numPr>
          <w:ilvl w:val="0"/>
          <w:numId w:val="12"/>
        </w:numPr>
        <w:rPr>
          <w:rFonts w:eastAsia="等线" w:eastAsiaTheme="minorEastAsia"/>
          <w:lang w:eastAsia="zh-CN"/>
        </w:rPr>
      </w:pPr>
      <w:r w:rsidR="00E84411">
        <w:rPr/>
        <w:t xml:space="preserve">In the </w:t>
      </w:r>
      <w:r w:rsidRPr="7209543D" w:rsidR="00E84411">
        <w:rPr>
          <w:b w:val="1"/>
          <w:bCs w:val="1"/>
        </w:rPr>
        <w:t>Module02</w:t>
      </w:r>
      <w:r w:rsidR="00E84411">
        <w:rPr/>
        <w:t xml:space="preserve"> folder, create </w:t>
      </w:r>
      <w:r w:rsidR="00A8034A">
        <w:rPr/>
        <w:t xml:space="preserve">a </w:t>
      </w:r>
      <w:r w:rsidR="00E84411">
        <w:rPr/>
        <w:t xml:space="preserve">new file called </w:t>
      </w:r>
      <w:r w:rsidRPr="7209543D" w:rsidR="00E84411">
        <w:rPr>
          <w:i w:val="1"/>
          <w:iCs w:val="1"/>
        </w:rPr>
        <w:t>select</w:t>
      </w:r>
      <w:r w:rsidRPr="7209543D" w:rsidR="44D7AA19">
        <w:rPr>
          <w:i w:val="1"/>
          <w:iCs w:val="1"/>
        </w:rPr>
        <w:t>ionSo</w:t>
      </w:r>
      <w:r w:rsidRPr="7209543D" w:rsidR="00E84411">
        <w:rPr>
          <w:i w:val="1"/>
          <w:iCs w:val="1"/>
        </w:rPr>
        <w:t>rt.py</w:t>
      </w:r>
    </w:p>
    <w:p w:rsidRPr="00A1326F" w:rsidR="00A1326F" w:rsidP="7209543D" w:rsidRDefault="00A1326F" w14:paraId="4C89FFB6" w14:textId="068C983E">
      <w:pPr>
        <w:pStyle w:val="ListParagraph"/>
        <w:numPr>
          <w:ilvl w:val="0"/>
          <w:numId w:val="12"/>
        </w:numPr>
        <w:rPr>
          <w:rFonts w:eastAsia="等线" w:eastAsiaTheme="minorEastAsia"/>
          <w:sz w:val="24"/>
          <w:szCs w:val="24"/>
          <w:lang w:eastAsia="zh-CN"/>
        </w:rPr>
      </w:pPr>
      <w:r w:rsidR="00A1326F">
        <w:rPr/>
        <w:t>Type the following code in the</w:t>
      </w:r>
      <w:r w:rsidRPr="7209543D" w:rsidR="00A1326F">
        <w:rPr>
          <w:i w:val="1"/>
          <w:iCs w:val="1"/>
        </w:rPr>
        <w:t xml:space="preserve"> </w:t>
      </w:r>
      <w:r w:rsidRPr="7209543D" w:rsidR="764B040B">
        <w:rPr>
          <w:i w:val="1"/>
          <w:iCs w:val="1"/>
        </w:rPr>
        <w:t>selectionSort</w:t>
      </w:r>
      <w:r w:rsidRPr="7209543D" w:rsidR="00A1326F">
        <w:rPr>
          <w:i w:val="1"/>
          <w:iCs w:val="1"/>
        </w:rPr>
        <w:t>.py</w:t>
      </w:r>
      <w:r w:rsidR="00A1326F">
        <w:rPr/>
        <w:t xml:space="preserve"> file</w:t>
      </w:r>
    </w:p>
    <w:p w:rsidR="00A8034A" w:rsidP="7209543D" w:rsidRDefault="00747CEF" w14:paraId="6A30042D" w14:textId="011B6A38">
      <w:pPr>
        <w:pStyle w:val="Normal"/>
        <w:jc w:val="center"/>
      </w:pPr>
      <w:r w:rsidR="3E104D63">
        <w:drawing>
          <wp:inline wp14:editId="0FAD259A" wp14:anchorId="252414C9">
            <wp:extent cx="4572000" cy="3457575"/>
            <wp:effectExtent l="0" t="0" r="0" b="0"/>
            <wp:docPr id="1725066907" name="" title=""/>
            <wp:cNvGraphicFramePr>
              <a:graphicFrameLocks noChangeAspect="1"/>
            </wp:cNvGraphicFramePr>
            <a:graphic>
              <a:graphicData uri="http://schemas.openxmlformats.org/drawingml/2006/picture">
                <pic:pic>
                  <pic:nvPicPr>
                    <pic:cNvPr id="0" name=""/>
                    <pic:cNvPicPr/>
                  </pic:nvPicPr>
                  <pic:blipFill>
                    <a:blip r:embed="R5e9113c7233c4cfa">
                      <a:extLst>
                        <a:ext xmlns:a="http://schemas.openxmlformats.org/drawingml/2006/main" uri="{28A0092B-C50C-407E-A947-70E740481C1C}">
                          <a14:useLocalDpi val="0"/>
                        </a:ext>
                      </a:extLst>
                    </a:blip>
                    <a:stretch>
                      <a:fillRect/>
                    </a:stretch>
                  </pic:blipFill>
                  <pic:spPr>
                    <a:xfrm>
                      <a:off x="0" y="0"/>
                      <a:ext cx="4572000" cy="3457575"/>
                    </a:xfrm>
                    <a:prstGeom prst="rect">
                      <a:avLst/>
                    </a:prstGeom>
                  </pic:spPr>
                </pic:pic>
              </a:graphicData>
            </a:graphic>
          </wp:inline>
        </w:drawing>
      </w:r>
    </w:p>
    <w:p w:rsidR="007428D6" w:rsidP="00A8034A" w:rsidRDefault="007428D6" w14:paraId="6F425539" w14:textId="37E423FB">
      <w:pPr>
        <w:rPr>
          <w:rFonts w:eastAsiaTheme="minorEastAsia"/>
          <w:lang w:eastAsia="zh-CN"/>
        </w:rPr>
      </w:pPr>
    </w:p>
    <w:p w:rsidR="007428D6" w:rsidP="00A8034A" w:rsidRDefault="007428D6" w14:paraId="46452D46" w14:textId="44D6CC38">
      <w:pPr>
        <w:rPr>
          <w:rFonts w:eastAsiaTheme="minorEastAsia"/>
          <w:lang w:eastAsia="zh-CN"/>
        </w:rPr>
      </w:pPr>
      <w:r>
        <w:rPr>
          <w:rFonts w:eastAsiaTheme="minorEastAsia"/>
          <w:lang w:eastAsia="zh-CN"/>
        </w:rPr>
        <w:t>Output:</w:t>
      </w:r>
    </w:p>
    <w:p w:rsidRPr="00A8034A" w:rsidR="007428D6" w:rsidP="7209543D" w:rsidRDefault="007428D6" w14:paraId="7F6560D9" w14:textId="6112C14A">
      <w:pPr>
        <w:jc w:val="center"/>
        <w:rPr>
          <w:rFonts w:eastAsia="等线" w:eastAsiaTheme="minorEastAsia"/>
          <w:lang w:eastAsia="zh-CN"/>
        </w:rPr>
      </w:pPr>
      <w:r w:rsidRPr="007428D6">
        <w:rPr>
          <w:rFonts w:eastAsiaTheme="minorEastAsia"/>
          <w:noProof/>
          <w:lang w:eastAsia="zh-CN"/>
        </w:rPr>
        <w:drawing>
          <wp:inline distT="0" distB="0" distL="0" distR="0" wp14:anchorId="278E0E06" wp14:editId="1F584907">
            <wp:extent cx="2565400" cy="307892"/>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rotWithShape="1">
                    <a:blip r:embed="rId30"/>
                    <a:srcRect t="13416"/>
                    <a:stretch/>
                  </pic:blipFill>
                  <pic:spPr bwMode="auto">
                    <a:xfrm>
                      <a:off x="0" y="0"/>
                      <a:ext cx="2565400" cy="307892"/>
                    </a:xfrm>
                    <a:prstGeom prst="rect">
                      <a:avLst/>
                    </a:prstGeom>
                    <a:ln>
                      <a:noFill/>
                    </a:ln>
                    <a:extLst>
                      <a:ext uri="{53640926-AAD7-44D8-BBD7-CCE9431645EC}">
                        <a14:shadowObscured xmlns:a14="http://schemas.microsoft.com/office/drawing/2010/main"/>
                      </a:ext>
                    </a:extLst>
                  </pic:spPr>
                </pic:pic>
              </a:graphicData>
            </a:graphic>
          </wp:inline>
        </w:drawing>
      </w:r>
    </w:p>
    <w:p w:rsidR="00E84411" w:rsidP="005A3FD1" w:rsidRDefault="00E84411" w14:paraId="3FCFE66F" w14:textId="43819787">
      <w:pPr>
        <w:rPr>
          <w:rFonts w:eastAsiaTheme="minorEastAsia"/>
          <w:b/>
          <w:bCs/>
          <w:lang w:eastAsia="zh-CN"/>
        </w:rPr>
      </w:pPr>
    </w:p>
    <w:p w:rsidR="00277BC7" w:rsidP="7209543D" w:rsidRDefault="003F4283" w14:paraId="2F32EB57" w14:textId="0978FC20">
      <w:pPr>
        <w:rPr>
          <w:rFonts w:eastAsia="等线" w:eastAsiaTheme="minorEastAsia"/>
          <w:b w:val="1"/>
          <w:bCs w:val="1"/>
          <w:lang w:eastAsia="zh-CN"/>
        </w:rPr>
      </w:pPr>
      <w:r w:rsidRPr="7209543D" w:rsidR="003F4283">
        <w:rPr>
          <w:rFonts w:eastAsia="等线" w:eastAsiaTheme="minorEastAsia"/>
          <w:b w:val="1"/>
          <w:bCs w:val="1"/>
          <w:lang w:eastAsia="zh-CN"/>
        </w:rPr>
        <w:t>Q:</w:t>
      </w:r>
      <w:r w:rsidRPr="7209543D" w:rsidR="007A21CC">
        <w:rPr>
          <w:rFonts w:eastAsia="等线" w:eastAsiaTheme="minorEastAsia"/>
          <w:b w:val="1"/>
          <w:bCs w:val="1"/>
          <w:lang w:eastAsia="zh-CN"/>
        </w:rPr>
        <w:t xml:space="preserve"> Could you </w:t>
      </w:r>
      <w:r w:rsidRPr="7209543D" w:rsidR="007A21CC">
        <w:rPr>
          <w:rFonts w:eastAsia="等线" w:eastAsiaTheme="minorEastAsia"/>
          <w:b w:val="1"/>
          <w:bCs w:val="1"/>
          <w:lang w:eastAsia="zh-CN"/>
        </w:rPr>
        <w:t>modify</w:t>
      </w:r>
      <w:r w:rsidRPr="7209543D" w:rsidR="007A21CC">
        <w:rPr>
          <w:rFonts w:eastAsia="等线" w:eastAsiaTheme="minorEastAsia"/>
          <w:b w:val="1"/>
          <w:bCs w:val="1"/>
          <w:lang w:eastAsia="zh-CN"/>
        </w:rPr>
        <w:t xml:space="preserve"> t</w:t>
      </w:r>
      <w:r w:rsidRPr="7209543D" w:rsidR="3F43F0D1">
        <w:rPr>
          <w:rFonts w:eastAsia="等线" w:eastAsiaTheme="minorEastAsia"/>
          <w:b w:val="1"/>
          <w:bCs w:val="1"/>
          <w:lang w:eastAsia="zh-CN"/>
        </w:rPr>
        <w:t xml:space="preserve">his </w:t>
      </w:r>
      <w:r w:rsidRPr="7209543D" w:rsidR="007A21CC">
        <w:rPr>
          <w:rFonts w:eastAsia="等线" w:eastAsiaTheme="minorEastAsia"/>
          <w:b w:val="1"/>
          <w:bCs w:val="1"/>
          <w:lang w:eastAsia="zh-CN"/>
        </w:rPr>
        <w:t xml:space="preserve">algorithm </w:t>
      </w:r>
      <w:r w:rsidRPr="7209543D" w:rsidR="64271617">
        <w:rPr>
          <w:rFonts w:eastAsia="等线" w:eastAsiaTheme="minorEastAsia"/>
          <w:b w:val="1"/>
          <w:bCs w:val="1"/>
          <w:lang w:eastAsia="zh-CN"/>
        </w:rPr>
        <w:t>to return a descending</w:t>
      </w:r>
      <w:r w:rsidRPr="7209543D" w:rsidR="007A21CC">
        <w:rPr>
          <w:rFonts w:eastAsia="等线" w:eastAsiaTheme="minorEastAsia"/>
          <w:b w:val="1"/>
          <w:bCs w:val="1"/>
          <w:lang w:eastAsia="zh-CN"/>
        </w:rPr>
        <w:t xml:space="preserve"> array </w:t>
      </w:r>
      <w:r w:rsidRPr="7209543D" w:rsidR="37B2D017">
        <w:rPr>
          <w:rFonts w:eastAsia="等线" w:eastAsiaTheme="minorEastAsia"/>
          <w:b w:val="1"/>
          <w:bCs w:val="1"/>
          <w:lang w:eastAsia="zh-CN"/>
        </w:rPr>
        <w:t xml:space="preserve">(from largest to </w:t>
      </w:r>
      <w:r w:rsidRPr="7209543D" w:rsidR="37B2D017">
        <w:rPr>
          <w:rFonts w:eastAsia="等线" w:eastAsiaTheme="minorEastAsia"/>
          <w:b w:val="1"/>
          <w:bCs w:val="1"/>
          <w:lang w:eastAsia="zh-CN"/>
        </w:rPr>
        <w:t>smallest</w:t>
      </w:r>
      <w:r w:rsidRPr="7209543D" w:rsidR="1DCDF081">
        <w:rPr>
          <w:rFonts w:eastAsia="等线" w:eastAsiaTheme="minorEastAsia"/>
          <w:b w:val="1"/>
          <w:bCs w:val="1"/>
          <w:lang w:eastAsia="zh-CN"/>
        </w:rPr>
        <w:t>)</w:t>
      </w:r>
      <w:r w:rsidRPr="7209543D" w:rsidR="37B2D017">
        <w:rPr>
          <w:rFonts w:eastAsia="等线" w:eastAsiaTheme="minorEastAsia"/>
          <w:b w:val="1"/>
          <w:bCs w:val="1"/>
          <w:lang w:eastAsia="zh-CN"/>
        </w:rPr>
        <w:t xml:space="preserve"> </w:t>
      </w:r>
      <w:r w:rsidRPr="7209543D" w:rsidR="007A21CC">
        <w:rPr>
          <w:rFonts w:eastAsia="等线" w:eastAsiaTheme="minorEastAsia"/>
          <w:b w:val="1"/>
          <w:bCs w:val="1"/>
          <w:lang w:eastAsia="zh-CN"/>
        </w:rPr>
        <w:t>?</w:t>
      </w:r>
    </w:p>
    <w:p w:rsidRPr="00750527" w:rsidR="00F4009B" w:rsidP="005A3FD1" w:rsidRDefault="00F4009B" w14:paraId="294CFD81" w14:textId="4C40C363">
      <w:pPr>
        <w:rPr>
          <w:rFonts w:eastAsiaTheme="minorEastAsia"/>
          <w:lang w:eastAsia="zh-CN"/>
        </w:rPr>
      </w:pPr>
      <w:r w:rsidRPr="00750527">
        <w:rPr>
          <w:rFonts w:eastAsiaTheme="minorEastAsia"/>
          <w:lang w:eastAsia="zh-CN"/>
        </w:rPr>
        <w:t>Save your answer as a pdf file in the module folder.</w:t>
      </w:r>
    </w:p>
    <w:p w:rsidR="00F4009B" w:rsidP="005A3FD1" w:rsidRDefault="00F4009B" w14:paraId="79A27D23" w14:textId="5687C091">
      <w:pPr>
        <w:rPr>
          <w:rFonts w:eastAsiaTheme="minorEastAsia"/>
          <w:b/>
          <w:bCs/>
          <w:lang w:eastAsia="zh-CN"/>
        </w:rPr>
      </w:pPr>
    </w:p>
    <w:p w:rsidR="008704D4" w:rsidP="7209543D" w:rsidRDefault="008704D4" w14:paraId="0190E28B" w14:textId="41BAD19F">
      <w:pPr>
        <w:pStyle w:val="ListParagraph"/>
        <w:numPr>
          <w:ilvl w:val="0"/>
          <w:numId w:val="11"/>
        </w:numPr>
        <w:rPr>
          <w:rFonts w:eastAsia="等线" w:eastAsiaTheme="minorEastAsia"/>
          <w:b w:val="1"/>
          <w:bCs w:val="1"/>
          <w:sz w:val="28"/>
          <w:szCs w:val="28"/>
          <w:lang w:eastAsia="zh-CN"/>
        </w:rPr>
      </w:pPr>
      <w:r w:rsidRPr="7209543D" w:rsidR="008704D4">
        <w:rPr>
          <w:rFonts w:eastAsia="等线" w:eastAsiaTheme="minorEastAsia"/>
          <w:b w:val="1"/>
          <w:bCs w:val="1"/>
          <w:sz w:val="28"/>
          <w:szCs w:val="28"/>
          <w:lang w:eastAsia="zh-CN"/>
        </w:rPr>
        <w:t>Select</w:t>
      </w:r>
      <w:r w:rsidRPr="7209543D" w:rsidR="7447D451">
        <w:rPr>
          <w:rFonts w:eastAsia="等线" w:eastAsiaTheme="minorEastAsia"/>
          <w:b w:val="1"/>
          <w:bCs w:val="1"/>
          <w:sz w:val="28"/>
          <w:szCs w:val="28"/>
          <w:lang w:eastAsia="zh-CN"/>
        </w:rPr>
        <w:t>ion</w:t>
      </w:r>
      <w:r w:rsidRPr="7209543D" w:rsidR="008704D4">
        <w:rPr>
          <w:rFonts w:eastAsia="等线" w:eastAsiaTheme="minorEastAsia"/>
          <w:b w:val="1"/>
          <w:bCs w:val="1"/>
          <w:sz w:val="28"/>
          <w:szCs w:val="28"/>
          <w:lang w:eastAsia="zh-CN"/>
        </w:rPr>
        <w:t xml:space="preserve"> Sort on A Linked List</w:t>
      </w:r>
    </w:p>
    <w:p w:rsidR="00E64210" w:rsidP="00E64210" w:rsidRDefault="00750527" w14:paraId="6D878D0B" w14:textId="18E9C820">
      <w:pPr>
        <w:rPr>
          <w:rFonts w:eastAsiaTheme="minorEastAsia"/>
          <w:lang w:eastAsia="zh-CN"/>
        </w:rPr>
      </w:pPr>
      <w:r>
        <w:rPr>
          <w:rFonts w:eastAsiaTheme="minorEastAsia"/>
          <w:lang w:eastAsia="zh-CN"/>
        </w:rPr>
        <w:t>You also can implement selected sort on a linked list:</w:t>
      </w:r>
    </w:p>
    <w:p w:rsidRPr="00CD00B5" w:rsidR="002572AD" w:rsidP="7209543D" w:rsidRDefault="002572AD" w14:paraId="020BC9EF" w14:textId="7EBA8B36">
      <w:pPr>
        <w:pStyle w:val="ListParagraph"/>
        <w:numPr>
          <w:ilvl w:val="0"/>
          <w:numId w:val="12"/>
        </w:numPr>
        <w:rPr>
          <w:b w:val="1"/>
          <w:bCs w:val="1"/>
          <w:i w:val="0"/>
          <w:iCs w:val="0"/>
          <w:lang w:eastAsia="zh-CN"/>
        </w:rPr>
      </w:pPr>
      <w:r w:rsidR="002572AD">
        <w:rPr/>
        <w:t>Type the following code</w:t>
      </w:r>
      <w:r w:rsidR="55481989">
        <w:rPr/>
        <w:t xml:space="preserve"> under class LinkedList</w:t>
      </w:r>
      <w:r w:rsidR="002572AD">
        <w:rPr/>
        <w:t xml:space="preserve"> in the</w:t>
      </w:r>
      <w:r w:rsidRPr="7209543D" w:rsidR="002572AD">
        <w:rPr>
          <w:i w:val="1"/>
          <w:iCs w:val="1"/>
        </w:rPr>
        <w:t xml:space="preserve"> </w:t>
      </w:r>
      <w:r w:rsidRPr="7209543D" w:rsidR="002572AD">
        <w:rPr>
          <w:rFonts w:eastAsia="等线" w:eastAsiaTheme="minorEastAsia"/>
          <w:b w:val="1"/>
          <w:bCs w:val="1"/>
          <w:i w:val="1"/>
          <w:iCs w:val="1"/>
          <w:lang w:eastAsia="zh-CN"/>
        </w:rPr>
        <w:t>linkedList</w:t>
      </w:r>
      <w:r w:rsidRPr="7209543D" w:rsidR="002572AD">
        <w:rPr>
          <w:b w:val="1"/>
          <w:bCs w:val="1"/>
          <w:i w:val="1"/>
          <w:iCs w:val="1"/>
        </w:rPr>
        <w:t xml:space="preserve">.py </w:t>
      </w:r>
      <w:r w:rsidRPr="7209543D" w:rsidR="654810C4">
        <w:rPr>
          <w:b w:val="0"/>
          <w:bCs w:val="0"/>
          <w:i w:val="0"/>
          <w:iCs w:val="0"/>
        </w:rPr>
        <w:t>file</w:t>
      </w:r>
    </w:p>
    <w:p w:rsidRPr="008704D4" w:rsidR="008704D4" w:rsidP="7209543D" w:rsidRDefault="007A31ED" w14:paraId="0B4DCBA0" w14:textId="1DC2764B">
      <w:pPr>
        <w:pStyle w:val="Normal"/>
        <w:jc w:val="center"/>
      </w:pPr>
      <w:r w:rsidR="567A799B">
        <w:drawing>
          <wp:inline wp14:editId="6F4C0ED1" wp14:anchorId="743F6987">
            <wp:extent cx="4572000" cy="4400550"/>
            <wp:effectExtent l="0" t="0" r="0" b="0"/>
            <wp:docPr id="1820129206" name="" title=""/>
            <wp:cNvGraphicFramePr>
              <a:graphicFrameLocks noChangeAspect="1"/>
            </wp:cNvGraphicFramePr>
            <a:graphic>
              <a:graphicData uri="http://schemas.openxmlformats.org/drawingml/2006/picture">
                <pic:pic>
                  <pic:nvPicPr>
                    <pic:cNvPr id="0" name=""/>
                    <pic:cNvPicPr/>
                  </pic:nvPicPr>
                  <pic:blipFill>
                    <a:blip r:embed="Rd6c97cc149544e0e">
                      <a:extLst>
                        <a:ext xmlns:a="http://schemas.openxmlformats.org/drawingml/2006/main" uri="{28A0092B-C50C-407E-A947-70E740481C1C}">
                          <a14:useLocalDpi val="0"/>
                        </a:ext>
                      </a:extLst>
                    </a:blip>
                    <a:stretch>
                      <a:fillRect/>
                    </a:stretch>
                  </pic:blipFill>
                  <pic:spPr>
                    <a:xfrm>
                      <a:off x="0" y="0"/>
                      <a:ext cx="4572000" cy="4400550"/>
                    </a:xfrm>
                    <a:prstGeom prst="rect">
                      <a:avLst/>
                    </a:prstGeom>
                  </pic:spPr>
                </pic:pic>
              </a:graphicData>
            </a:graphic>
          </wp:inline>
        </w:drawing>
      </w:r>
    </w:p>
    <w:p w:rsidR="008704D4" w:rsidP="005A3FD1" w:rsidRDefault="008704D4" w14:paraId="30F351AB" w14:textId="70F78816">
      <w:pPr>
        <w:rPr>
          <w:rFonts w:eastAsiaTheme="minorEastAsia"/>
          <w:b/>
          <w:bCs/>
          <w:lang w:eastAsia="zh-CN"/>
        </w:rPr>
      </w:pPr>
    </w:p>
    <w:p w:rsidRPr="00830F1A" w:rsidR="00830F1A" w:rsidP="005A3FD1" w:rsidRDefault="00830F1A" w14:paraId="632CB4CB" w14:textId="3F5E1E79">
      <w:pPr>
        <w:pStyle w:val="ListParagraph"/>
        <w:numPr>
          <w:ilvl w:val="0"/>
          <w:numId w:val="12"/>
        </w:numPr>
        <w:rPr>
          <w:rFonts w:eastAsiaTheme="minorEastAsia"/>
          <w:lang w:eastAsia="zh-CN"/>
        </w:rPr>
      </w:pPr>
      <w:r w:rsidR="00830F1A">
        <w:rPr/>
        <w:t>Type the following code in the</w:t>
      </w:r>
      <w:r w:rsidRPr="7209543D" w:rsidR="00830F1A">
        <w:rPr>
          <w:i w:val="1"/>
          <w:iCs w:val="1"/>
        </w:rPr>
        <w:t xml:space="preserve"> </w:t>
      </w:r>
      <w:r w:rsidRPr="7209543D" w:rsidR="00830F1A">
        <w:rPr>
          <w:rFonts w:eastAsia="等线" w:eastAsiaTheme="minorEastAsia"/>
          <w:b w:val="1"/>
          <w:bCs w:val="1"/>
          <w:i w:val="1"/>
          <w:iCs w:val="1"/>
          <w:lang w:eastAsia="zh-CN"/>
        </w:rPr>
        <w:t>linkedList_operations</w:t>
      </w:r>
      <w:r w:rsidRPr="7209543D" w:rsidR="00830F1A">
        <w:rPr>
          <w:b w:val="1"/>
          <w:bCs w:val="1"/>
          <w:i w:val="1"/>
          <w:iCs w:val="1"/>
        </w:rPr>
        <w:t xml:space="preserve">.py </w:t>
      </w:r>
      <w:r w:rsidR="00830F1A">
        <w:rPr/>
        <w:t>file</w:t>
      </w:r>
      <w:r w:rsidRPr="7209543D" w:rsidR="00830F1A">
        <w:rPr>
          <w:b w:val="1"/>
          <w:bCs w:val="1"/>
        </w:rPr>
        <w:t xml:space="preserve"> </w:t>
      </w:r>
      <w:r w:rsidR="00830F1A">
        <w:rPr/>
        <w:t>to test the deletion function</w:t>
      </w:r>
    </w:p>
    <w:p w:rsidR="00830F1A" w:rsidP="7209543D" w:rsidRDefault="00830F1A" w14:paraId="78D3E4B7" w14:textId="7B2AAF42">
      <w:pPr>
        <w:pStyle w:val="Normal"/>
        <w:jc w:val="center"/>
      </w:pPr>
      <w:r w:rsidR="26185DA3">
        <w:drawing>
          <wp:inline wp14:editId="09CA80F2" wp14:anchorId="2DD99CAC">
            <wp:extent cx="2343150" cy="723900"/>
            <wp:effectExtent l="0" t="0" r="0" b="0"/>
            <wp:docPr id="2038649940" name="" title=""/>
            <wp:cNvGraphicFramePr>
              <a:graphicFrameLocks noChangeAspect="1"/>
            </wp:cNvGraphicFramePr>
            <a:graphic>
              <a:graphicData uri="http://schemas.openxmlformats.org/drawingml/2006/picture">
                <pic:pic>
                  <pic:nvPicPr>
                    <pic:cNvPr id="0" name=""/>
                    <pic:cNvPicPr/>
                  </pic:nvPicPr>
                  <pic:blipFill>
                    <a:blip r:embed="R693df6f815414857">
                      <a:extLst>
                        <a:ext xmlns:a="http://schemas.openxmlformats.org/drawingml/2006/main" uri="{28A0092B-C50C-407E-A947-70E740481C1C}">
                          <a14:useLocalDpi val="0"/>
                        </a:ext>
                      </a:extLst>
                    </a:blip>
                    <a:stretch>
                      <a:fillRect/>
                    </a:stretch>
                  </pic:blipFill>
                  <pic:spPr>
                    <a:xfrm>
                      <a:off x="0" y="0"/>
                      <a:ext cx="2343150" cy="723900"/>
                    </a:xfrm>
                    <a:prstGeom prst="rect">
                      <a:avLst/>
                    </a:prstGeom>
                  </pic:spPr>
                </pic:pic>
              </a:graphicData>
            </a:graphic>
          </wp:inline>
        </w:drawing>
      </w:r>
    </w:p>
    <w:p w:rsidR="00830F1A" w:rsidRDefault="00830F1A" w14:paraId="2D3306DC" w14:textId="4B32D754">
      <w:pPr>
        <w:rPr>
          <w:rFonts w:eastAsiaTheme="minorEastAsia"/>
          <w:b/>
          <w:bCs/>
          <w:sz w:val="28"/>
          <w:szCs w:val="28"/>
          <w:lang w:eastAsia="zh-CN"/>
        </w:rPr>
      </w:pPr>
      <w:r>
        <w:rPr>
          <w:rFonts w:eastAsiaTheme="minorEastAsia"/>
          <w:b/>
          <w:bCs/>
          <w:sz w:val="28"/>
          <w:szCs w:val="28"/>
          <w:lang w:eastAsia="zh-CN"/>
        </w:rPr>
        <w:t>Output:</w:t>
      </w:r>
    </w:p>
    <w:p w:rsidR="00830F1A" w:rsidP="7209543D" w:rsidRDefault="00830F1A" w14:paraId="787B9BB0" w14:textId="003C18A6">
      <w:pPr>
        <w:jc w:val="center"/>
        <w:rPr>
          <w:rFonts w:eastAsia="等线" w:eastAsiaTheme="minorEastAsia"/>
          <w:b w:val="1"/>
          <w:bCs w:val="1"/>
          <w:sz w:val="28"/>
          <w:szCs w:val="28"/>
          <w:lang w:eastAsia="zh-CN"/>
        </w:rPr>
      </w:pPr>
      <w:r w:rsidR="00830F1A">
        <w:drawing>
          <wp:inline wp14:editId="2A5EB6B0" wp14:anchorId="07ECF21C">
            <wp:extent cx="1155700" cy="317500"/>
            <wp:effectExtent l="0" t="0" r="0" b="0"/>
            <wp:docPr id="36" name="Picture 36" descr="A picture containing text&#10;&#10;Description automatically generated" title=""/>
            <wp:cNvGraphicFramePr>
              <a:graphicFrameLocks noChangeAspect="1"/>
            </wp:cNvGraphicFramePr>
            <a:graphic>
              <a:graphicData uri="http://schemas.openxmlformats.org/drawingml/2006/picture">
                <pic:pic>
                  <pic:nvPicPr>
                    <pic:cNvPr id="0" name="Picture 36"/>
                    <pic:cNvPicPr/>
                  </pic:nvPicPr>
                  <pic:blipFill>
                    <a:blip r:embed="Rd12349f966f644b9">
                      <a:extLst>
                        <a:ext xmlns:a="http://schemas.openxmlformats.org/drawingml/2006/main" uri="{28A0092B-C50C-407E-A947-70E740481C1C}">
                          <a14:useLocalDpi val="0"/>
                        </a:ext>
                      </a:extLst>
                    </a:blip>
                    <a:stretch>
                      <a:fillRect/>
                    </a:stretch>
                  </pic:blipFill>
                  <pic:spPr>
                    <a:xfrm rot="0" flipH="0" flipV="0">
                      <a:off x="0" y="0"/>
                      <a:ext cx="1155700" cy="317500"/>
                    </a:xfrm>
                    <a:prstGeom prst="rect">
                      <a:avLst/>
                    </a:prstGeom>
                  </pic:spPr>
                </pic:pic>
              </a:graphicData>
            </a:graphic>
          </wp:inline>
        </w:drawing>
      </w:r>
    </w:p>
    <w:p w:rsidR="00850FBD" w:rsidRDefault="00850FBD" w14:paraId="1C8A55A3" w14:textId="6CC4C576">
      <w:pPr>
        <w:rPr>
          <w:rFonts w:eastAsiaTheme="minorEastAsia"/>
          <w:b/>
          <w:bCs/>
          <w:sz w:val="28"/>
          <w:szCs w:val="28"/>
          <w:lang w:eastAsia="zh-CN"/>
        </w:rPr>
      </w:pPr>
    </w:p>
    <w:p w:rsidR="00D337FE" w:rsidRDefault="00D337FE" w14:paraId="53D83488" w14:textId="77777777">
      <w:pPr>
        <w:rPr>
          <w:rFonts w:eastAsiaTheme="minorEastAsia"/>
          <w:b/>
          <w:bCs/>
          <w:sz w:val="28"/>
          <w:szCs w:val="28"/>
          <w:lang w:eastAsia="zh-CN"/>
        </w:rPr>
      </w:pPr>
    </w:p>
    <w:p w:rsidR="00850FBD" w:rsidRDefault="00850FBD" w14:paraId="6FC027E9" w14:textId="77777777">
      <w:pPr>
        <w:rPr>
          <w:rFonts w:eastAsiaTheme="minorEastAsia"/>
          <w:b/>
          <w:bCs/>
          <w:sz w:val="28"/>
          <w:szCs w:val="28"/>
          <w:lang w:eastAsia="zh-CN"/>
        </w:rPr>
      </w:pPr>
    </w:p>
    <w:p w:rsidRPr="00CD2465" w:rsidR="00862F6B" w:rsidRDefault="005A3FD1" w14:paraId="145366AF" w14:textId="230151B8">
      <w:pPr>
        <w:rPr>
          <w:rFonts w:eastAsiaTheme="minorEastAsia"/>
          <w:b/>
          <w:bCs/>
          <w:sz w:val="28"/>
          <w:szCs w:val="28"/>
          <w:lang w:eastAsia="zh-CN"/>
        </w:rPr>
      </w:pPr>
      <w:r>
        <w:rPr>
          <w:rFonts w:hint="eastAsia" w:eastAsiaTheme="minorEastAsia"/>
          <w:b/>
          <w:bCs/>
          <w:sz w:val="28"/>
          <w:szCs w:val="28"/>
          <w:lang w:eastAsia="zh-CN"/>
        </w:rPr>
        <w:t>P</w:t>
      </w:r>
      <w:r>
        <w:rPr>
          <w:rFonts w:eastAsiaTheme="minorEastAsia"/>
          <w:b/>
          <w:bCs/>
          <w:sz w:val="28"/>
          <w:szCs w:val="28"/>
          <w:lang w:eastAsia="zh-CN"/>
        </w:rPr>
        <w:t>ush Your Work to Git</w:t>
      </w:r>
      <w:r w:rsidR="00D337FE">
        <w:rPr>
          <w:rFonts w:eastAsiaTheme="minorEastAsia"/>
          <w:b/>
          <w:bCs/>
          <w:sz w:val="28"/>
          <w:szCs w:val="28"/>
          <w:lang w:eastAsia="zh-CN"/>
        </w:rPr>
        <w:t>H</w:t>
      </w:r>
      <w:r>
        <w:rPr>
          <w:rFonts w:eastAsiaTheme="minorEastAsia"/>
          <w:b/>
          <w:bCs/>
          <w:sz w:val="28"/>
          <w:szCs w:val="28"/>
          <w:lang w:eastAsia="zh-CN"/>
        </w:rPr>
        <w:t>ub</w:t>
      </w:r>
    </w:p>
    <w:p w:rsidR="0075021F" w:rsidP="7209543D" w:rsidRDefault="0075021F" w14:paraId="55F03E0A" w14:textId="7518E3CE">
      <w:pPr>
        <w:rPr>
          <w:rFonts w:eastAsia="等线" w:eastAsiaTheme="minorEastAsia"/>
          <w:lang w:eastAsia="zh-CN"/>
        </w:rPr>
      </w:pPr>
      <w:r w:rsidRPr="7209543D" w:rsidR="0075021F">
        <w:rPr>
          <w:rFonts w:eastAsia="等线" w:eastAsiaTheme="minorEastAsia"/>
          <w:lang w:eastAsia="zh-CN"/>
        </w:rPr>
        <w:t>O</w:t>
      </w:r>
      <w:r w:rsidRPr="7209543D" w:rsidR="0075021F">
        <w:rPr>
          <w:rFonts w:eastAsia="等线" w:eastAsiaTheme="minorEastAsia"/>
          <w:lang w:eastAsia="zh-CN"/>
        </w:rPr>
        <w:t xml:space="preserve">pen </w:t>
      </w:r>
      <w:r w:rsidRPr="7209543D" w:rsidR="00CD2465">
        <w:rPr>
          <w:rFonts w:eastAsia="等线" w:eastAsiaTheme="minorEastAsia"/>
          <w:lang w:eastAsia="zh-CN"/>
        </w:rPr>
        <w:t>terminal</w:t>
      </w:r>
      <w:r w:rsidRPr="7209543D" w:rsidR="0075021F">
        <w:rPr>
          <w:rFonts w:eastAsia="等线" w:eastAsiaTheme="minorEastAsia"/>
          <w:lang w:eastAsia="zh-CN"/>
        </w:rPr>
        <w:t xml:space="preserve"> and </w:t>
      </w:r>
      <w:r w:rsidRPr="7209543D" w:rsidR="0007265D">
        <w:rPr>
          <w:rFonts w:eastAsia="等线" w:eastAsiaTheme="minorEastAsia"/>
          <w:lang w:eastAsia="zh-CN"/>
        </w:rPr>
        <w:t xml:space="preserve">make sure </w:t>
      </w:r>
      <w:r w:rsidRPr="7209543D" w:rsidR="0007265D">
        <w:rPr>
          <w:rFonts w:eastAsia="等线" w:eastAsiaTheme="minorEastAsia"/>
          <w:lang w:eastAsia="zh-CN"/>
        </w:rPr>
        <w:t>you’re</w:t>
      </w:r>
      <w:r w:rsidRPr="7209543D" w:rsidR="0007265D">
        <w:rPr>
          <w:rFonts w:eastAsia="等线" w:eastAsiaTheme="minorEastAsia"/>
          <w:lang w:eastAsia="zh-CN"/>
        </w:rPr>
        <w:t xml:space="preserve"> in the </w:t>
      </w:r>
      <w:r w:rsidRPr="7209543D" w:rsidR="007A62FB">
        <w:rPr>
          <w:rFonts w:eastAsia="等线" w:eastAsiaTheme="minorEastAsia"/>
          <w:lang w:eastAsia="zh-CN"/>
        </w:rPr>
        <w:t>repository folder. (</w:t>
      </w:r>
      <w:r w:rsidRPr="7209543D" w:rsidR="007A62FB">
        <w:rPr>
          <w:rFonts w:eastAsia="等线" w:eastAsiaTheme="minorEastAsia"/>
          <w:lang w:eastAsia="zh-CN"/>
        </w:rPr>
        <w:t>i.e</w:t>
      </w:r>
      <w:r w:rsidRPr="7209543D" w:rsidR="009E2ABE">
        <w:rPr>
          <w:rFonts w:eastAsia="等线" w:eastAsiaTheme="minorEastAsia"/>
          <w:lang w:eastAsia="zh-CN"/>
        </w:rPr>
        <w:t>:</w:t>
      </w:r>
      <w:r w:rsidRPr="7209543D" w:rsidR="007A62FB">
        <w:rPr>
          <w:rFonts w:eastAsia="等线" w:eastAsiaTheme="minorEastAsia"/>
          <w:lang w:eastAsia="zh-CN"/>
        </w:rPr>
        <w:t xml:space="preserve"> ho</w:t>
      </w:r>
      <w:r w:rsidRPr="7209543D" w:rsidR="50C89965">
        <w:rPr>
          <w:rFonts w:eastAsia="等线" w:eastAsiaTheme="minorEastAsia"/>
          <w:lang w:eastAsia="zh-CN"/>
        </w:rPr>
        <w:t>s02</w:t>
      </w:r>
      <w:r w:rsidRPr="7209543D" w:rsidR="007A62FB">
        <w:rPr>
          <w:rFonts w:eastAsia="等线" w:eastAsiaTheme="minorEastAsia"/>
          <w:lang w:eastAsia="zh-CN"/>
        </w:rPr>
        <w:t>_courseName_</w:t>
      </w:r>
      <w:r w:rsidRPr="7209543D" w:rsidR="009E2ABE">
        <w:rPr>
          <w:rFonts w:eastAsia="等线" w:eastAsiaTheme="minorEastAsia"/>
          <w:lang w:eastAsia="zh-CN"/>
        </w:rPr>
        <w:t>GitHubUserName)</w:t>
      </w:r>
    </w:p>
    <w:p w:rsidR="0075021F" w:rsidRDefault="0075021F" w14:paraId="72D3EF34" w14:textId="478C9267">
      <w:pPr>
        <w:rPr>
          <w:rFonts w:eastAsiaTheme="minorEastAsia"/>
          <w:lang w:eastAsia="zh-CN"/>
        </w:rPr>
      </w:pPr>
    </w:p>
    <w:p w:rsidR="0075021F" w:rsidRDefault="001A0DA4" w14:paraId="76D964A3" w14:textId="50E65E84">
      <w:pPr>
        <w:rPr>
          <w:rFonts w:eastAsiaTheme="minorEastAsia"/>
          <w:lang w:eastAsia="zh-CN"/>
        </w:rPr>
      </w:pPr>
      <w:bookmarkStart w:name="_Hlk60847952" w:id="1"/>
      <w:r>
        <w:rPr>
          <w:rFonts w:eastAsiaTheme="minorEastAsia"/>
          <w:b/>
          <w:bCs/>
          <w:lang w:eastAsia="zh-CN"/>
        </w:rPr>
        <w:t>Type</w:t>
      </w:r>
      <w:r w:rsidRPr="00277BC7" w:rsidR="0075021F">
        <w:rPr>
          <w:rFonts w:eastAsiaTheme="minorEastAsia"/>
          <w:b/>
          <w:bCs/>
          <w:lang w:eastAsia="zh-CN"/>
        </w:rPr>
        <w:t xml:space="preserve"> the following command to upload your work</w:t>
      </w:r>
      <w:r w:rsidR="0075021F">
        <w:rPr>
          <w:rFonts w:eastAsiaTheme="minorEastAsia"/>
          <w:lang w:eastAsia="zh-CN"/>
        </w:rPr>
        <w:t>:</w:t>
      </w:r>
    </w:p>
    <w:bookmarkEnd w:id="1"/>
    <w:p w:rsidR="00277BC7" w:rsidRDefault="00277BC7" w14:paraId="28BF9D01" w14:textId="77777777">
      <w:pPr>
        <w:rPr>
          <w:rFonts w:eastAsiaTheme="minorEastAsia"/>
          <w:lang w:eastAsia="zh-CN"/>
        </w:rPr>
      </w:pPr>
    </w:p>
    <w:p w:rsidR="0075021F" w:rsidRDefault="0075021F" w14:paraId="719B78F5" w14:textId="5B732197">
      <w:pPr>
        <w:rPr>
          <w:rFonts w:eastAsiaTheme="minorEastAsia"/>
          <w:lang w:eastAsia="zh-CN"/>
        </w:rPr>
      </w:pPr>
      <w:r>
        <w:rPr>
          <w:rFonts w:eastAsiaTheme="minorEastAsia"/>
          <w:lang w:eastAsia="zh-CN"/>
        </w:rPr>
        <w:t>&gt;&gt;</w:t>
      </w:r>
      <w:r w:rsidR="00976693">
        <w:rPr>
          <w:rFonts w:eastAsiaTheme="minorEastAsia"/>
          <w:lang w:eastAsia="zh-CN"/>
        </w:rPr>
        <w:t>&gt;&gt;</w:t>
      </w:r>
      <w:r>
        <w:rPr>
          <w:rFonts w:eastAsiaTheme="minorEastAsia"/>
          <w:lang w:eastAsia="zh-CN"/>
        </w:rPr>
        <w:t xml:space="preserve"> git add .</w:t>
      </w:r>
    </w:p>
    <w:p w:rsidR="0075021F" w:rsidP="7209543D" w:rsidRDefault="0075021F" w14:paraId="264F1166" w14:textId="5BEDE957">
      <w:pPr>
        <w:rPr>
          <w:rFonts w:eastAsia="等线" w:eastAsiaTheme="minorEastAsia"/>
          <w:lang w:eastAsia="zh-CN"/>
        </w:rPr>
      </w:pPr>
      <w:r w:rsidRPr="7209543D" w:rsidR="0075021F">
        <w:rPr>
          <w:rFonts w:eastAsia="等线" w:eastAsiaTheme="minorEastAsia"/>
          <w:lang w:eastAsia="zh-CN"/>
        </w:rPr>
        <w:t>&gt;</w:t>
      </w:r>
      <w:r w:rsidRPr="7209543D" w:rsidR="0075021F">
        <w:rPr>
          <w:rFonts w:eastAsia="等线" w:eastAsiaTheme="minorEastAsia"/>
          <w:lang w:eastAsia="zh-CN"/>
        </w:rPr>
        <w:t>&gt;</w:t>
      </w:r>
      <w:r w:rsidRPr="7209543D" w:rsidR="00976693">
        <w:rPr>
          <w:rFonts w:eastAsia="等线" w:eastAsiaTheme="minorEastAsia"/>
          <w:lang w:eastAsia="zh-CN"/>
        </w:rPr>
        <w:t xml:space="preserve">&gt;&gt; </w:t>
      </w:r>
      <w:r w:rsidRPr="7209543D" w:rsidR="0075021F">
        <w:rPr>
          <w:rFonts w:eastAsia="等线" w:eastAsiaTheme="minorEastAsia"/>
          <w:lang w:eastAsia="zh-CN"/>
        </w:rPr>
        <w:t xml:space="preserve">git commit -m “Submission for </w:t>
      </w:r>
      <w:r w:rsidRPr="7209543D" w:rsidR="0075021F">
        <w:rPr>
          <w:rFonts w:eastAsia="等线" w:eastAsiaTheme="minorEastAsia"/>
          <w:lang w:eastAsia="zh-CN"/>
        </w:rPr>
        <w:t>HO</w:t>
      </w:r>
      <w:r w:rsidRPr="7209543D" w:rsidR="70B63333">
        <w:rPr>
          <w:rFonts w:eastAsia="等线" w:eastAsiaTheme="minorEastAsia"/>
          <w:lang w:eastAsia="zh-CN"/>
        </w:rPr>
        <w:t>S</w:t>
      </w:r>
      <w:r w:rsidRPr="7209543D" w:rsidR="0075021F">
        <w:rPr>
          <w:rFonts w:eastAsia="等线" w:eastAsiaTheme="minorEastAsia"/>
          <w:lang w:eastAsia="zh-CN"/>
        </w:rPr>
        <w:t>0</w:t>
      </w:r>
      <w:r w:rsidRPr="7209543D" w:rsidR="00C72F92">
        <w:rPr>
          <w:rFonts w:eastAsia="等线" w:eastAsiaTheme="minorEastAsia"/>
          <w:lang w:eastAsia="zh-CN"/>
        </w:rPr>
        <w:t>2</w:t>
      </w:r>
      <w:r w:rsidRPr="7209543D" w:rsidR="611A11A9">
        <w:rPr>
          <w:rFonts w:eastAsia="等线" w:eastAsiaTheme="minorEastAsia"/>
          <w:lang w:eastAsia="zh-CN"/>
        </w:rPr>
        <w:t xml:space="preserve"> - &lt;Your name&gt;</w:t>
      </w:r>
      <w:r w:rsidRPr="7209543D" w:rsidR="0075021F">
        <w:rPr>
          <w:rFonts w:eastAsia="等线" w:eastAsiaTheme="minorEastAsia"/>
          <w:lang w:eastAsia="zh-CN"/>
        </w:rPr>
        <w:t>”</w:t>
      </w:r>
    </w:p>
    <w:p w:rsidRPr="00E245F5" w:rsidR="0075021F" w:rsidRDefault="0075021F" w14:paraId="5877A2D1" w14:textId="69F598CD">
      <w:pPr>
        <w:rPr>
          <w:rFonts w:eastAsiaTheme="minorEastAsia"/>
          <w:lang w:eastAsia="zh-CN"/>
        </w:rPr>
      </w:pPr>
      <w:r>
        <w:rPr>
          <w:rFonts w:hint="eastAsia" w:eastAsiaTheme="minorEastAsia"/>
          <w:lang w:eastAsia="zh-CN"/>
        </w:rPr>
        <w:t>&gt;</w:t>
      </w:r>
      <w:r>
        <w:rPr>
          <w:rFonts w:eastAsiaTheme="minorEastAsia"/>
          <w:lang w:eastAsia="zh-CN"/>
        </w:rPr>
        <w:t>&gt;</w:t>
      </w:r>
      <w:r w:rsidR="00976693">
        <w:rPr>
          <w:rFonts w:eastAsiaTheme="minorEastAsia"/>
          <w:lang w:eastAsia="zh-CN"/>
        </w:rPr>
        <w:t>&gt;&gt;</w:t>
      </w:r>
      <w:r>
        <w:rPr>
          <w:rFonts w:eastAsiaTheme="minorEastAsia"/>
          <w:lang w:eastAsia="zh-CN"/>
        </w:rPr>
        <w:t xml:space="preserve"> git push origin master</w:t>
      </w:r>
    </w:p>
    <w:sectPr w:rsidRPr="00E245F5" w:rsidR="0075021F">
      <w:footerReference w:type="default" r:id="rId34"/>
      <w:pgSz w:w="11906" w:h="16838" w:orient="portrait"/>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D3464" w:rsidP="00D84104" w:rsidRDefault="000D3464" w14:paraId="50305F61" w14:textId="77777777">
      <w:r>
        <w:separator/>
      </w:r>
    </w:p>
  </w:endnote>
  <w:endnote w:type="continuationSeparator" w:id="0">
    <w:p w:rsidR="000D3464" w:rsidP="00D84104" w:rsidRDefault="000D3464" w14:paraId="103191B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B06040202020202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165829"/>
      <w:docPartObj>
        <w:docPartGallery w:val="Page Numbers (Bottom of Page)"/>
        <w:docPartUnique/>
      </w:docPartObj>
    </w:sdtPr>
    <w:sdtEndPr>
      <w:rPr>
        <w:noProof/>
      </w:rPr>
    </w:sdtEndPr>
    <w:sdtContent>
      <w:p w:rsidR="00EE7C54" w:rsidRDefault="00EE7C54" w14:paraId="23C81E7A" w14:textId="47D736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E7C54" w:rsidRDefault="00EE7C54" w14:paraId="7582BC5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D3464" w:rsidP="00D84104" w:rsidRDefault="000D3464" w14:paraId="209660C4" w14:textId="77777777">
      <w:r>
        <w:separator/>
      </w:r>
    </w:p>
  </w:footnote>
  <w:footnote w:type="continuationSeparator" w:id="0">
    <w:p w:rsidR="000D3464" w:rsidP="00D84104" w:rsidRDefault="000D3464" w14:paraId="744900A7"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0">
    <w:nsid w:val="74f4489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741da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c049b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79ba229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54bb5e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426c14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A85771"/>
    <w:multiLevelType w:val="hybridMultilevel"/>
    <w:tmpl w:val="C5E8DE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52843FA"/>
    <w:multiLevelType w:val="hybridMultilevel"/>
    <w:tmpl w:val="0F4AE33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3"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start w:val="1"/>
      <w:numFmt w:val="bullet"/>
      <w:lvlText w:val=""/>
      <w:lvlJc w:val="left"/>
      <w:pPr>
        <w:ind w:left="2160" w:hanging="360"/>
      </w:pPr>
      <w:rPr>
        <w:rFonts w:hint="default" w:ascii="Wingdings" w:hAnsi="Wingdings"/>
      </w:rPr>
    </w:lvl>
    <w:lvl w:ilvl="3" w:tplc="2A4E3CE0">
      <w:start w:val="1"/>
      <w:numFmt w:val="bullet"/>
      <w:lvlText w:val=""/>
      <w:lvlJc w:val="left"/>
      <w:pPr>
        <w:ind w:left="2880" w:hanging="360"/>
      </w:pPr>
      <w:rPr>
        <w:rFonts w:hint="default" w:ascii="Symbol" w:hAnsi="Symbol"/>
      </w:rPr>
    </w:lvl>
    <w:lvl w:ilvl="4" w:tplc="E7DCA01A">
      <w:start w:val="1"/>
      <w:numFmt w:val="bullet"/>
      <w:lvlText w:val="o"/>
      <w:lvlJc w:val="left"/>
      <w:pPr>
        <w:ind w:left="3600" w:hanging="360"/>
      </w:pPr>
      <w:rPr>
        <w:rFonts w:hint="default" w:ascii="Courier New" w:hAnsi="Courier New" w:cs="Courier New"/>
      </w:rPr>
    </w:lvl>
    <w:lvl w:ilvl="5" w:tplc="863E9FAE">
      <w:start w:val="1"/>
      <w:numFmt w:val="bullet"/>
      <w:lvlText w:val=""/>
      <w:lvlJc w:val="left"/>
      <w:pPr>
        <w:ind w:left="4320" w:hanging="360"/>
      </w:pPr>
      <w:rPr>
        <w:rFonts w:hint="default" w:ascii="Wingdings" w:hAnsi="Wingdings"/>
      </w:rPr>
    </w:lvl>
    <w:lvl w:ilvl="6" w:tplc="72382FF4">
      <w:start w:val="1"/>
      <w:numFmt w:val="bullet"/>
      <w:lvlText w:val=""/>
      <w:lvlJc w:val="left"/>
      <w:pPr>
        <w:ind w:left="5040" w:hanging="360"/>
      </w:pPr>
      <w:rPr>
        <w:rFonts w:hint="default" w:ascii="Symbol" w:hAnsi="Symbol"/>
      </w:rPr>
    </w:lvl>
    <w:lvl w:ilvl="7" w:tplc="268C340E">
      <w:start w:val="1"/>
      <w:numFmt w:val="bullet"/>
      <w:lvlText w:val="o"/>
      <w:lvlJc w:val="left"/>
      <w:pPr>
        <w:ind w:left="5760" w:hanging="360"/>
      </w:pPr>
      <w:rPr>
        <w:rFonts w:hint="default" w:ascii="Courier New" w:hAnsi="Courier New" w:cs="Courier New"/>
      </w:rPr>
    </w:lvl>
    <w:lvl w:ilvl="8" w:tplc="8C0E94A2">
      <w:start w:val="1"/>
      <w:numFmt w:val="bullet"/>
      <w:lvlText w:val=""/>
      <w:lvlJc w:val="left"/>
      <w:pPr>
        <w:ind w:left="6480" w:hanging="360"/>
      </w:pPr>
      <w:rPr>
        <w:rFonts w:hint="default" w:ascii="Wingdings" w:hAnsi="Wingdings"/>
      </w:rPr>
    </w:lvl>
  </w:abstractNum>
  <w:abstractNum w:abstractNumId="4" w15:restartNumberingAfterBreak="0">
    <w:nsid w:val="3DFC2AD9"/>
    <w:multiLevelType w:val="hybridMultilevel"/>
    <w:tmpl w:val="C960F706"/>
    <w:lvl w:ilvl="0" w:tplc="9D5C80BA">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5" w15:restartNumberingAfterBreak="0">
    <w:nsid w:val="3F0318B7"/>
    <w:multiLevelType w:val="hybridMultilevel"/>
    <w:tmpl w:val="CDC0FD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9661EE4"/>
    <w:multiLevelType w:val="hybridMultilevel"/>
    <w:tmpl w:val="B858B6F8"/>
    <w:lvl w:ilvl="0" w:tplc="B972BC42">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7" w15:restartNumberingAfterBreak="0">
    <w:nsid w:val="4AE32487"/>
    <w:multiLevelType w:val="hybridMultilevel"/>
    <w:tmpl w:val="EA5C62C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8" w15:restartNumberingAfterBreak="0">
    <w:nsid w:val="4D631575"/>
    <w:multiLevelType w:val="hybridMultilevel"/>
    <w:tmpl w:val="726AEFB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DB42B12"/>
    <w:multiLevelType w:val="hybridMultilevel"/>
    <w:tmpl w:val="B34E4C0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59431781"/>
    <w:multiLevelType w:val="hybridMultilevel"/>
    <w:tmpl w:val="6D84D5F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5BE10B40"/>
    <w:multiLevelType w:val="hybridMultilevel"/>
    <w:tmpl w:val="8946EDCA"/>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2" w15:restartNumberingAfterBreak="0">
    <w:nsid w:val="5BEE0109"/>
    <w:multiLevelType w:val="hybridMultilevel"/>
    <w:tmpl w:val="C090F75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6BC374FB"/>
    <w:multiLevelType w:val="multilevel"/>
    <w:tmpl w:val="E2989BF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71661F2A"/>
    <w:multiLevelType w:val="hybridMultilevel"/>
    <w:tmpl w:val="962EF940"/>
    <w:lvl w:ilvl="0" w:tplc="FFFFFFFF">
      <w:start w:val="1"/>
      <w:numFmt w:val="bullet"/>
      <w:lvlText w:val=""/>
      <w:lvlJc w:val="left"/>
      <w:pPr>
        <w:ind w:left="720" w:hanging="360"/>
      </w:pPr>
      <w:rPr>
        <w:rFonts w:hint="default" w:ascii="Symbol" w:hAnsi="Symbol"/>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hint="default" w:ascii="Wingdings" w:hAnsi="Wingdings"/>
      </w:rPr>
    </w:lvl>
    <w:lvl w:ilvl="3" w:tplc="3F2610A2">
      <w:start w:val="1"/>
      <w:numFmt w:val="bullet"/>
      <w:lvlText w:val=""/>
      <w:lvlJc w:val="left"/>
      <w:pPr>
        <w:ind w:left="2880" w:hanging="360"/>
      </w:pPr>
      <w:rPr>
        <w:rFonts w:hint="default" w:ascii="Symbol" w:hAnsi="Symbol"/>
      </w:rPr>
    </w:lvl>
    <w:lvl w:ilvl="4" w:tplc="9DB6E804">
      <w:start w:val="1"/>
      <w:numFmt w:val="bullet"/>
      <w:lvlText w:val="o"/>
      <w:lvlJc w:val="left"/>
      <w:pPr>
        <w:ind w:left="3600" w:hanging="360"/>
      </w:pPr>
      <w:rPr>
        <w:rFonts w:hint="default" w:ascii="Courier New" w:hAnsi="Courier New" w:cs="Times New Roman"/>
      </w:rPr>
    </w:lvl>
    <w:lvl w:ilvl="5" w:tplc="8316665A">
      <w:start w:val="1"/>
      <w:numFmt w:val="bullet"/>
      <w:lvlText w:val=""/>
      <w:lvlJc w:val="left"/>
      <w:pPr>
        <w:ind w:left="4320" w:hanging="360"/>
      </w:pPr>
      <w:rPr>
        <w:rFonts w:hint="default" w:ascii="Wingdings" w:hAnsi="Wingdings"/>
      </w:rPr>
    </w:lvl>
    <w:lvl w:ilvl="6" w:tplc="F2AEAFD0">
      <w:start w:val="1"/>
      <w:numFmt w:val="bullet"/>
      <w:lvlText w:val=""/>
      <w:lvlJc w:val="left"/>
      <w:pPr>
        <w:ind w:left="5040" w:hanging="360"/>
      </w:pPr>
      <w:rPr>
        <w:rFonts w:hint="default" w:ascii="Symbol" w:hAnsi="Symbol"/>
      </w:rPr>
    </w:lvl>
    <w:lvl w:ilvl="7" w:tplc="647096DC">
      <w:start w:val="1"/>
      <w:numFmt w:val="bullet"/>
      <w:lvlText w:val="o"/>
      <w:lvlJc w:val="left"/>
      <w:pPr>
        <w:ind w:left="5760" w:hanging="360"/>
      </w:pPr>
      <w:rPr>
        <w:rFonts w:hint="default" w:ascii="Courier New" w:hAnsi="Courier New" w:cs="Times New Roman"/>
      </w:rPr>
    </w:lvl>
    <w:lvl w:ilvl="8" w:tplc="FA0085A4">
      <w:start w:val="1"/>
      <w:numFmt w:val="bullet"/>
      <w:lvlText w:val=""/>
      <w:lvlJc w:val="left"/>
      <w:pPr>
        <w:ind w:left="6480" w:hanging="360"/>
      </w:pPr>
      <w:rPr>
        <w:rFonts w:hint="default" w:ascii="Wingdings" w:hAnsi="Wingdings"/>
      </w:rPr>
    </w:lvl>
  </w:abstractNum>
  <w:num w:numId="22">
    <w:abstractNumId w:val="20"/>
  </w:num>
  <w:num w:numId="21">
    <w:abstractNumId w:val="19"/>
  </w:num>
  <w:num w:numId="20">
    <w:abstractNumId w:val="18"/>
  </w:num>
  <w:num w:numId="19">
    <w:abstractNumId w:val="17"/>
  </w:num>
  <w:num w:numId="18">
    <w:abstractNumId w:val="16"/>
  </w:num>
  <w:num w:numId="17">
    <w:abstractNumId w:val="15"/>
  </w:num>
  <w:num w:numId="1" w16cid:durableId="725178533">
    <w:abstractNumId w:val="14"/>
    <w:lvlOverride w:ilvl="0"/>
    <w:lvlOverride w:ilvl="1">
      <w:startOverride w:val="1"/>
    </w:lvlOverride>
    <w:lvlOverride w:ilvl="2"/>
    <w:lvlOverride w:ilvl="3"/>
    <w:lvlOverride w:ilvl="4"/>
    <w:lvlOverride w:ilvl="5"/>
    <w:lvlOverride w:ilvl="6"/>
    <w:lvlOverride w:ilvl="7"/>
    <w:lvlOverride w:ilvl="8"/>
  </w:num>
  <w:num w:numId="2" w16cid:durableId="977495193">
    <w:abstractNumId w:val="3"/>
  </w:num>
  <w:num w:numId="3" w16cid:durableId="1843742316">
    <w:abstractNumId w:val="12"/>
  </w:num>
  <w:num w:numId="4" w16cid:durableId="849873163">
    <w:abstractNumId w:val="12"/>
  </w:num>
  <w:num w:numId="5" w16cid:durableId="642539875">
    <w:abstractNumId w:val="1"/>
  </w:num>
  <w:num w:numId="6" w16cid:durableId="1638684411">
    <w:abstractNumId w:val="11"/>
  </w:num>
  <w:num w:numId="7" w16cid:durableId="1357000304">
    <w:abstractNumId w:val="2"/>
  </w:num>
  <w:num w:numId="8" w16cid:durableId="825048321">
    <w:abstractNumId w:val="7"/>
  </w:num>
  <w:num w:numId="9" w16cid:durableId="1105231732">
    <w:abstractNumId w:val="4"/>
  </w:num>
  <w:num w:numId="10" w16cid:durableId="1420059257">
    <w:abstractNumId w:val="6"/>
  </w:num>
  <w:num w:numId="11" w16cid:durableId="1042756064">
    <w:abstractNumId w:val="13"/>
  </w:num>
  <w:num w:numId="12" w16cid:durableId="1108357923">
    <w:abstractNumId w:val="9"/>
  </w:num>
  <w:num w:numId="13" w16cid:durableId="1730033191">
    <w:abstractNumId w:val="0"/>
  </w:num>
  <w:num w:numId="14" w16cid:durableId="527642818">
    <w:abstractNumId w:val="8"/>
  </w:num>
  <w:num w:numId="15" w16cid:durableId="558059184">
    <w:abstractNumId w:val="10"/>
  </w:num>
  <w:num w:numId="16" w16cid:durableId="577784466">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bordersDoNotSurroundHeader/>
  <w:bordersDoNotSurroundFooter/>
  <w:trackRevisions w:val="false"/>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17D5"/>
    <w:rsid w:val="00022BB7"/>
    <w:rsid w:val="0002405C"/>
    <w:rsid w:val="000521A6"/>
    <w:rsid w:val="0007265D"/>
    <w:rsid w:val="000837FA"/>
    <w:rsid w:val="00091E14"/>
    <w:rsid w:val="000D16B6"/>
    <w:rsid w:val="000D3464"/>
    <w:rsid w:val="000E5317"/>
    <w:rsid w:val="00120ED9"/>
    <w:rsid w:val="00134E78"/>
    <w:rsid w:val="00136768"/>
    <w:rsid w:val="0014439C"/>
    <w:rsid w:val="00155485"/>
    <w:rsid w:val="00163A32"/>
    <w:rsid w:val="001671D1"/>
    <w:rsid w:val="00167832"/>
    <w:rsid w:val="001829B3"/>
    <w:rsid w:val="00191B4B"/>
    <w:rsid w:val="001A0DA4"/>
    <w:rsid w:val="001A2B27"/>
    <w:rsid w:val="001C44CF"/>
    <w:rsid w:val="001D5032"/>
    <w:rsid w:val="001E0A6C"/>
    <w:rsid w:val="001E5DD6"/>
    <w:rsid w:val="001F0064"/>
    <w:rsid w:val="001F6AE6"/>
    <w:rsid w:val="001F7761"/>
    <w:rsid w:val="00240DF2"/>
    <w:rsid w:val="0024190E"/>
    <w:rsid w:val="00243C16"/>
    <w:rsid w:val="002572AD"/>
    <w:rsid w:val="00277BC7"/>
    <w:rsid w:val="00277CA6"/>
    <w:rsid w:val="002A694C"/>
    <w:rsid w:val="002C0B29"/>
    <w:rsid w:val="002C126F"/>
    <w:rsid w:val="002D4F18"/>
    <w:rsid w:val="002E061E"/>
    <w:rsid w:val="002E13A2"/>
    <w:rsid w:val="002F1C64"/>
    <w:rsid w:val="002F58DD"/>
    <w:rsid w:val="003033E1"/>
    <w:rsid w:val="00312363"/>
    <w:rsid w:val="00312E02"/>
    <w:rsid w:val="00316E67"/>
    <w:rsid w:val="0032443E"/>
    <w:rsid w:val="003311C1"/>
    <w:rsid w:val="0033561E"/>
    <w:rsid w:val="00363CC4"/>
    <w:rsid w:val="003B62A0"/>
    <w:rsid w:val="003B73D1"/>
    <w:rsid w:val="003C1C8D"/>
    <w:rsid w:val="003C1CEA"/>
    <w:rsid w:val="003C27BF"/>
    <w:rsid w:val="003C5948"/>
    <w:rsid w:val="003D014C"/>
    <w:rsid w:val="003E0023"/>
    <w:rsid w:val="003E0BBD"/>
    <w:rsid w:val="003F4283"/>
    <w:rsid w:val="00432173"/>
    <w:rsid w:val="00442126"/>
    <w:rsid w:val="004430F7"/>
    <w:rsid w:val="00450E64"/>
    <w:rsid w:val="004517F7"/>
    <w:rsid w:val="00456627"/>
    <w:rsid w:val="004A7A00"/>
    <w:rsid w:val="004B5037"/>
    <w:rsid w:val="004C446F"/>
    <w:rsid w:val="004F571D"/>
    <w:rsid w:val="00562210"/>
    <w:rsid w:val="005652E6"/>
    <w:rsid w:val="00565F8A"/>
    <w:rsid w:val="005A3FD1"/>
    <w:rsid w:val="005A58B5"/>
    <w:rsid w:val="005B22F4"/>
    <w:rsid w:val="005C66DF"/>
    <w:rsid w:val="005D06EC"/>
    <w:rsid w:val="005D3E03"/>
    <w:rsid w:val="005E4076"/>
    <w:rsid w:val="005F48F6"/>
    <w:rsid w:val="005F6808"/>
    <w:rsid w:val="00600D99"/>
    <w:rsid w:val="0062369D"/>
    <w:rsid w:val="00657EED"/>
    <w:rsid w:val="00675065"/>
    <w:rsid w:val="00680B73"/>
    <w:rsid w:val="006A395D"/>
    <w:rsid w:val="006A3B30"/>
    <w:rsid w:val="006B2CEB"/>
    <w:rsid w:val="006C78E2"/>
    <w:rsid w:val="006E18C4"/>
    <w:rsid w:val="006E70EE"/>
    <w:rsid w:val="006F7D4D"/>
    <w:rsid w:val="007063F7"/>
    <w:rsid w:val="00711627"/>
    <w:rsid w:val="00740413"/>
    <w:rsid w:val="007428D6"/>
    <w:rsid w:val="00747CEF"/>
    <w:rsid w:val="0075021F"/>
    <w:rsid w:val="00750527"/>
    <w:rsid w:val="00762248"/>
    <w:rsid w:val="00765EF7"/>
    <w:rsid w:val="00767070"/>
    <w:rsid w:val="00771A69"/>
    <w:rsid w:val="0077214C"/>
    <w:rsid w:val="007771D7"/>
    <w:rsid w:val="00780944"/>
    <w:rsid w:val="0079169C"/>
    <w:rsid w:val="007A21CC"/>
    <w:rsid w:val="007A31ED"/>
    <w:rsid w:val="007A4632"/>
    <w:rsid w:val="007A62FB"/>
    <w:rsid w:val="007A67D1"/>
    <w:rsid w:val="007B0B00"/>
    <w:rsid w:val="007B1A8F"/>
    <w:rsid w:val="007B43AF"/>
    <w:rsid w:val="007F7937"/>
    <w:rsid w:val="00804854"/>
    <w:rsid w:val="00813333"/>
    <w:rsid w:val="00830F1A"/>
    <w:rsid w:val="00850FBD"/>
    <w:rsid w:val="0085351B"/>
    <w:rsid w:val="00862F6B"/>
    <w:rsid w:val="00867EBD"/>
    <w:rsid w:val="008703E9"/>
    <w:rsid w:val="008704D4"/>
    <w:rsid w:val="00880BCC"/>
    <w:rsid w:val="00896C19"/>
    <w:rsid w:val="008A5F0B"/>
    <w:rsid w:val="008D1F1C"/>
    <w:rsid w:val="008D78B6"/>
    <w:rsid w:val="008D7A62"/>
    <w:rsid w:val="008E22AE"/>
    <w:rsid w:val="00913053"/>
    <w:rsid w:val="00934BC9"/>
    <w:rsid w:val="009511C6"/>
    <w:rsid w:val="00960396"/>
    <w:rsid w:val="009631FC"/>
    <w:rsid w:val="00976693"/>
    <w:rsid w:val="009867FE"/>
    <w:rsid w:val="00986A40"/>
    <w:rsid w:val="00993BF8"/>
    <w:rsid w:val="009A0A33"/>
    <w:rsid w:val="009A17E5"/>
    <w:rsid w:val="009C5476"/>
    <w:rsid w:val="009C6FF7"/>
    <w:rsid w:val="009C7D6F"/>
    <w:rsid w:val="009C7DAD"/>
    <w:rsid w:val="009D1D02"/>
    <w:rsid w:val="009D2F88"/>
    <w:rsid w:val="009D6353"/>
    <w:rsid w:val="009D6ED5"/>
    <w:rsid w:val="009E2A08"/>
    <w:rsid w:val="009E2ABE"/>
    <w:rsid w:val="009F7D77"/>
    <w:rsid w:val="00A05A2B"/>
    <w:rsid w:val="00A0684F"/>
    <w:rsid w:val="00A117F4"/>
    <w:rsid w:val="00A1326F"/>
    <w:rsid w:val="00A1632D"/>
    <w:rsid w:val="00A33953"/>
    <w:rsid w:val="00A34417"/>
    <w:rsid w:val="00A35817"/>
    <w:rsid w:val="00A562F8"/>
    <w:rsid w:val="00A61B0B"/>
    <w:rsid w:val="00A6236A"/>
    <w:rsid w:val="00A63503"/>
    <w:rsid w:val="00A77E0E"/>
    <w:rsid w:val="00A8034A"/>
    <w:rsid w:val="00AB4307"/>
    <w:rsid w:val="00AC0B49"/>
    <w:rsid w:val="00AC1D59"/>
    <w:rsid w:val="00AF52D5"/>
    <w:rsid w:val="00B16C1A"/>
    <w:rsid w:val="00B1701D"/>
    <w:rsid w:val="00B427DB"/>
    <w:rsid w:val="00B51C75"/>
    <w:rsid w:val="00B56CB9"/>
    <w:rsid w:val="00B640F0"/>
    <w:rsid w:val="00B76DE9"/>
    <w:rsid w:val="00B80730"/>
    <w:rsid w:val="00B87811"/>
    <w:rsid w:val="00B923E8"/>
    <w:rsid w:val="00B93FC9"/>
    <w:rsid w:val="00BB0926"/>
    <w:rsid w:val="00BB4C2E"/>
    <w:rsid w:val="00BB7EDB"/>
    <w:rsid w:val="00BC636A"/>
    <w:rsid w:val="00BE3EA7"/>
    <w:rsid w:val="00C12DC8"/>
    <w:rsid w:val="00C14ED0"/>
    <w:rsid w:val="00C20F2B"/>
    <w:rsid w:val="00C534E1"/>
    <w:rsid w:val="00C72F92"/>
    <w:rsid w:val="00C7447A"/>
    <w:rsid w:val="00C92801"/>
    <w:rsid w:val="00C93597"/>
    <w:rsid w:val="00C951B2"/>
    <w:rsid w:val="00CA36FD"/>
    <w:rsid w:val="00CC1296"/>
    <w:rsid w:val="00CD00B5"/>
    <w:rsid w:val="00CD2465"/>
    <w:rsid w:val="00CD50D0"/>
    <w:rsid w:val="00CE0BB9"/>
    <w:rsid w:val="00CE0E11"/>
    <w:rsid w:val="00CE268F"/>
    <w:rsid w:val="00CE2AD6"/>
    <w:rsid w:val="00CE46D8"/>
    <w:rsid w:val="00CE61AD"/>
    <w:rsid w:val="00CF0510"/>
    <w:rsid w:val="00D0103C"/>
    <w:rsid w:val="00D1567C"/>
    <w:rsid w:val="00D30A70"/>
    <w:rsid w:val="00D337FE"/>
    <w:rsid w:val="00D84104"/>
    <w:rsid w:val="00D84C9B"/>
    <w:rsid w:val="00DE5D95"/>
    <w:rsid w:val="00DF3794"/>
    <w:rsid w:val="00DF68DD"/>
    <w:rsid w:val="00E02A61"/>
    <w:rsid w:val="00E2141E"/>
    <w:rsid w:val="00E245F5"/>
    <w:rsid w:val="00E26258"/>
    <w:rsid w:val="00E31C74"/>
    <w:rsid w:val="00E60599"/>
    <w:rsid w:val="00E64210"/>
    <w:rsid w:val="00E775BE"/>
    <w:rsid w:val="00E84411"/>
    <w:rsid w:val="00E84605"/>
    <w:rsid w:val="00E863BF"/>
    <w:rsid w:val="00E908A9"/>
    <w:rsid w:val="00E9399E"/>
    <w:rsid w:val="00E93F96"/>
    <w:rsid w:val="00EB15C5"/>
    <w:rsid w:val="00EB4B57"/>
    <w:rsid w:val="00EC6FA2"/>
    <w:rsid w:val="00EE43F5"/>
    <w:rsid w:val="00EE7C54"/>
    <w:rsid w:val="00F04096"/>
    <w:rsid w:val="00F21943"/>
    <w:rsid w:val="00F227D4"/>
    <w:rsid w:val="00F27070"/>
    <w:rsid w:val="00F4009B"/>
    <w:rsid w:val="00F43E6B"/>
    <w:rsid w:val="00F451AE"/>
    <w:rsid w:val="00F457A0"/>
    <w:rsid w:val="00F527F3"/>
    <w:rsid w:val="00F9595C"/>
    <w:rsid w:val="00F95D67"/>
    <w:rsid w:val="00F97C18"/>
    <w:rsid w:val="00FA4EE7"/>
    <w:rsid w:val="00FB325C"/>
    <w:rsid w:val="00FB42C1"/>
    <w:rsid w:val="00FB536D"/>
    <w:rsid w:val="00FD13D2"/>
    <w:rsid w:val="00FF4582"/>
    <w:rsid w:val="00FF6FFC"/>
    <w:rsid w:val="017811EA"/>
    <w:rsid w:val="0263DC58"/>
    <w:rsid w:val="026CDFF5"/>
    <w:rsid w:val="041F0DC3"/>
    <w:rsid w:val="046AD90E"/>
    <w:rsid w:val="04DCA987"/>
    <w:rsid w:val="056AD03C"/>
    <w:rsid w:val="06039DCE"/>
    <w:rsid w:val="06BD8073"/>
    <w:rsid w:val="08053C7C"/>
    <w:rsid w:val="08162651"/>
    <w:rsid w:val="093A51A6"/>
    <w:rsid w:val="09F7E832"/>
    <w:rsid w:val="0B416E6C"/>
    <w:rsid w:val="0C01D3D6"/>
    <w:rsid w:val="100BB97C"/>
    <w:rsid w:val="112EB4A8"/>
    <w:rsid w:val="1275878E"/>
    <w:rsid w:val="12D96802"/>
    <w:rsid w:val="14134FBC"/>
    <w:rsid w:val="167311FE"/>
    <w:rsid w:val="1682986B"/>
    <w:rsid w:val="16A39142"/>
    <w:rsid w:val="17302C6F"/>
    <w:rsid w:val="177F6152"/>
    <w:rsid w:val="179BEC26"/>
    <w:rsid w:val="1AAE0011"/>
    <w:rsid w:val="1B1A6FA8"/>
    <w:rsid w:val="1DCDF081"/>
    <w:rsid w:val="1EBDCF77"/>
    <w:rsid w:val="1F16C456"/>
    <w:rsid w:val="2001F74E"/>
    <w:rsid w:val="2119D9B1"/>
    <w:rsid w:val="2225B63A"/>
    <w:rsid w:val="231791A1"/>
    <w:rsid w:val="26185DA3"/>
    <w:rsid w:val="2643B955"/>
    <w:rsid w:val="26AFB8FF"/>
    <w:rsid w:val="27EF3FFC"/>
    <w:rsid w:val="2851EE66"/>
    <w:rsid w:val="285434E2"/>
    <w:rsid w:val="286B4F4C"/>
    <w:rsid w:val="2A4B07B8"/>
    <w:rsid w:val="2A9754B5"/>
    <w:rsid w:val="2B8F0B5D"/>
    <w:rsid w:val="2BE6D819"/>
    <w:rsid w:val="2D00061C"/>
    <w:rsid w:val="2ECF554F"/>
    <w:rsid w:val="33253168"/>
    <w:rsid w:val="34DB514C"/>
    <w:rsid w:val="354A19F6"/>
    <w:rsid w:val="370C0C5A"/>
    <w:rsid w:val="37B2D017"/>
    <w:rsid w:val="3823C3B1"/>
    <w:rsid w:val="382641F0"/>
    <w:rsid w:val="3847F3EA"/>
    <w:rsid w:val="3B017F70"/>
    <w:rsid w:val="3C8D10DF"/>
    <w:rsid w:val="3DDC92E4"/>
    <w:rsid w:val="3E0FB8E3"/>
    <w:rsid w:val="3E104D63"/>
    <w:rsid w:val="3F43F0D1"/>
    <w:rsid w:val="3FD26BD3"/>
    <w:rsid w:val="40052FD5"/>
    <w:rsid w:val="41462BB0"/>
    <w:rsid w:val="414759A5"/>
    <w:rsid w:val="42956740"/>
    <w:rsid w:val="44154320"/>
    <w:rsid w:val="44D7AA19"/>
    <w:rsid w:val="44DBEAC3"/>
    <w:rsid w:val="48CA4414"/>
    <w:rsid w:val="4A555C13"/>
    <w:rsid w:val="4AC2C082"/>
    <w:rsid w:val="4C0AB19B"/>
    <w:rsid w:val="4C189EA1"/>
    <w:rsid w:val="509D65F6"/>
    <w:rsid w:val="50C89965"/>
    <w:rsid w:val="5458646C"/>
    <w:rsid w:val="55481989"/>
    <w:rsid w:val="567A799B"/>
    <w:rsid w:val="570A5B33"/>
    <w:rsid w:val="577D03EF"/>
    <w:rsid w:val="57F9DA43"/>
    <w:rsid w:val="5950EB24"/>
    <w:rsid w:val="5AA01A46"/>
    <w:rsid w:val="5F2B2578"/>
    <w:rsid w:val="5F3382A3"/>
    <w:rsid w:val="5FD150A6"/>
    <w:rsid w:val="6098151C"/>
    <w:rsid w:val="611A11A9"/>
    <w:rsid w:val="617193F8"/>
    <w:rsid w:val="61E54974"/>
    <w:rsid w:val="63CFB5DE"/>
    <w:rsid w:val="63EA6342"/>
    <w:rsid w:val="64271617"/>
    <w:rsid w:val="642F1C1F"/>
    <w:rsid w:val="654810C4"/>
    <w:rsid w:val="65E41DD6"/>
    <w:rsid w:val="668630FE"/>
    <w:rsid w:val="6711D3DC"/>
    <w:rsid w:val="67AAF8ED"/>
    <w:rsid w:val="68C56AD9"/>
    <w:rsid w:val="6B32BA55"/>
    <w:rsid w:val="6B4BE2B2"/>
    <w:rsid w:val="6B7205F5"/>
    <w:rsid w:val="6D2E6504"/>
    <w:rsid w:val="6E117FD3"/>
    <w:rsid w:val="70361E52"/>
    <w:rsid w:val="70B6266C"/>
    <w:rsid w:val="70B63333"/>
    <w:rsid w:val="712C8E7B"/>
    <w:rsid w:val="713BC864"/>
    <w:rsid w:val="7209543D"/>
    <w:rsid w:val="726C4D1F"/>
    <w:rsid w:val="73EDC72E"/>
    <w:rsid w:val="7447D451"/>
    <w:rsid w:val="74CDE9D0"/>
    <w:rsid w:val="74D99C9B"/>
    <w:rsid w:val="758953F4"/>
    <w:rsid w:val="75A78549"/>
    <w:rsid w:val="75DC3C85"/>
    <w:rsid w:val="764B040B"/>
    <w:rsid w:val="775448AD"/>
    <w:rsid w:val="77780CE6"/>
    <w:rsid w:val="78D193DC"/>
    <w:rsid w:val="7B571787"/>
    <w:rsid w:val="7BF4E79C"/>
    <w:rsid w:val="7C3BA167"/>
    <w:rsid w:val="7D996ED1"/>
    <w:rsid w:val="7DA24220"/>
    <w:rsid w:val="7F353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D70824D1-FD3F-4E7A-9184-D3BC47403EB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61B0B"/>
    <w:rPr>
      <w:rFonts w:ascii="Times New Roman" w:hAnsi="Times New Roman" w:eastAsia="Times New Roman" w:cs="Times New Roman"/>
      <w:kern w:val="0"/>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color="auto" w:sz="6" w:space="1"/>
      </w:pBdr>
      <w:tabs>
        <w:tab w:val="center" w:pos="4153"/>
        <w:tab w:val="right" w:pos="8306"/>
      </w:tabs>
      <w:snapToGrid w:val="0"/>
      <w:jc w:val="center"/>
    </w:pPr>
    <w:rPr>
      <w:sz w:val="18"/>
      <w:szCs w:val="18"/>
    </w:rPr>
  </w:style>
  <w:style w:type="character" w:styleId="HeaderChar" w:customStyle="1">
    <w:name w:val="Header Char"/>
    <w:basedOn w:val="DefaultParagraphFont"/>
    <w:link w:val="Header"/>
    <w:uiPriority w:val="99"/>
    <w:rsid w:val="00D84104"/>
    <w:rPr>
      <w:rFonts w:ascii="Times New Roman" w:hAnsi="Times New Roman" w:eastAsia="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styleId="FooterChar" w:customStyle="1">
    <w:name w:val="Footer Char"/>
    <w:basedOn w:val="DefaultParagraphFont"/>
    <w:link w:val="Footer"/>
    <w:uiPriority w:val="99"/>
    <w:rsid w:val="00D84104"/>
    <w:rPr>
      <w:rFonts w:ascii="Times New Roman" w:hAnsi="Times New Roman" w:eastAsia="Times New Roman" w:cs="Times New Roman"/>
      <w:kern w:val="0"/>
      <w:sz w:val="18"/>
      <w:szCs w:val="18"/>
      <w:lang w:eastAsia="en-US"/>
    </w:rPr>
  </w:style>
  <w:style w:type="character" w:styleId="Emphasis">
    <w:name w:val="Emphasis"/>
    <w:basedOn w:val="DefaultParagraphFont"/>
    <w:uiPriority w:val="20"/>
    <w:qFormat/>
    <w:rsid w:val="0016783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234709431">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181208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footer" Target="footer1.xml" Id="rId34"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36" /><Relationship Type="http://schemas.openxmlformats.org/officeDocument/2006/relationships/settings" Target="settings.xml" Id="rId4" /><Relationship Type="http://schemas.openxmlformats.org/officeDocument/2006/relationships/hyperlink" Target="https://www.tutorialspoint.com/python_data_structure/python_linked_lists.htm" TargetMode="External" Id="rId9" /><Relationship Type="http://schemas.openxmlformats.org/officeDocument/2006/relationships/image" Target="media/image20.png" Id="rId30" /><Relationship Type="http://schemas.openxmlformats.org/officeDocument/2006/relationships/fontTable" Target="fontTable.xml" Id="rId35" /><Relationship Type="http://schemas.openxmlformats.org/officeDocument/2006/relationships/hyperlink" Target="https://www.geeksforgeeks.org/selection-sort/" TargetMode="External" Id="rId8" /><Relationship Type="http://schemas.openxmlformats.org/officeDocument/2006/relationships/hyperlink" Target="https://visualgo.net/en" TargetMode="External" Id="R0aab68eeae0e43d1" /><Relationship Type="http://schemas.openxmlformats.org/officeDocument/2006/relationships/image" Target="/media/image13.png" Id="R91a3d233c65d4b41" /><Relationship Type="http://schemas.openxmlformats.org/officeDocument/2006/relationships/image" Target="/media/image14.png" Id="Raaa323139d8744e6" /><Relationship Type="http://schemas.openxmlformats.org/officeDocument/2006/relationships/image" Target="/media/image15.png" Id="Rca1cce3000bf4c2e" /><Relationship Type="http://schemas.openxmlformats.org/officeDocument/2006/relationships/image" Target="/media/image16.png" Id="Rd43e89b969214e22" /><Relationship Type="http://schemas.openxmlformats.org/officeDocument/2006/relationships/image" Target="/media/image17.png" Id="Re4a399e96f464348" /><Relationship Type="http://schemas.openxmlformats.org/officeDocument/2006/relationships/image" Target="/media/image18.png" Id="R54c9dbc1b50a4164" /><Relationship Type="http://schemas.openxmlformats.org/officeDocument/2006/relationships/image" Target="/media/image19.png" Id="R18f11c7fd16c4ca0" /><Relationship Type="http://schemas.openxmlformats.org/officeDocument/2006/relationships/image" Target="/media/image1a.png" Id="R1120a896ba104c02" /><Relationship Type="http://schemas.openxmlformats.org/officeDocument/2006/relationships/image" Target="/media/image1b.png" Id="R9d545ef03ccb402a" /><Relationship Type="http://schemas.openxmlformats.org/officeDocument/2006/relationships/image" Target="/media/image1c.png" Id="R1b35233658694baa" /><Relationship Type="http://schemas.openxmlformats.org/officeDocument/2006/relationships/image" Target="/media/image1d.png" Id="R83825bfd8d7640fe" /><Relationship Type="http://schemas.openxmlformats.org/officeDocument/2006/relationships/image" Target="/media/image1e.png" Id="R077d032760cf4663" /><Relationship Type="http://schemas.openxmlformats.org/officeDocument/2006/relationships/image" Target="/media/image1f.png" Id="Rf4663e5162914b58" /><Relationship Type="http://schemas.openxmlformats.org/officeDocument/2006/relationships/image" Target="/media/image20.png" Id="R15106ce577de4c6d" /><Relationship Type="http://schemas.openxmlformats.org/officeDocument/2006/relationships/image" Target="/media/image21.png" Id="R2d17114b2e53458e" /><Relationship Type="http://schemas.openxmlformats.org/officeDocument/2006/relationships/image" Target="/media/image22.png" Id="Rf2bef78caf154259" /><Relationship Type="http://schemas.openxmlformats.org/officeDocument/2006/relationships/image" Target="/media/image23.png" Id="Rd6fd3c92634d4379" /><Relationship Type="http://schemas.openxmlformats.org/officeDocument/2006/relationships/image" Target="/media/image24.png" Id="R95ab2157ccf242b2" /><Relationship Type="http://schemas.openxmlformats.org/officeDocument/2006/relationships/image" Target="/media/image25.png" Id="Rf6a50e1f64f742de" /><Relationship Type="http://schemas.openxmlformats.org/officeDocument/2006/relationships/image" Target="/media/image26.png" Id="Rd2be0234a8e14100" /><Relationship Type="http://schemas.openxmlformats.org/officeDocument/2006/relationships/image" Target="/media/image27.png" Id="Rf431862cbdf247a6" /><Relationship Type="http://schemas.openxmlformats.org/officeDocument/2006/relationships/image" Target="/media/image28.png" Id="R0d59a4ce57ee45ac" /><Relationship Type="http://schemas.openxmlformats.org/officeDocument/2006/relationships/image" Target="/media/image29.png" Id="Rc03493d9697645c0" /><Relationship Type="http://schemas.openxmlformats.org/officeDocument/2006/relationships/image" Target="/media/image2a.png" Id="R5e9113c7233c4cfa" /><Relationship Type="http://schemas.openxmlformats.org/officeDocument/2006/relationships/image" Target="/media/image2b.png" Id="Rd6c97cc149544e0e" /><Relationship Type="http://schemas.openxmlformats.org/officeDocument/2006/relationships/image" Target="/media/image2c.png" Id="R693df6f815414857" /><Relationship Type="http://schemas.openxmlformats.org/officeDocument/2006/relationships/image" Target="/media/image2d.png" Id="Rd12349f966f644b9" /><Relationship Type="http://schemas.openxmlformats.org/officeDocument/2006/relationships/glossaryDocument" Target="glossary/document.xml" Id="R8c80e23b1b414ef4"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f2a8e8b5-41dc-471c-85d3-56b100cb44cd}"/>
      </w:docPartPr>
      <w:docPartBody>
        <w:p xmlns:wp14="http://schemas.microsoft.com/office/word/2010/wordml" w14:paraId="4EC2536B"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nshan Yu</dc:creator>
  <keywords/>
  <dc:description/>
  <lastModifiedBy>Shahid Jamshed Khan</lastModifiedBy>
  <revision>208</revision>
  <lastPrinted>2021-01-15T19:37:00.0000000Z</lastPrinted>
  <dcterms:created xsi:type="dcterms:W3CDTF">2020-12-17T04:07:00.0000000Z</dcterms:created>
  <dcterms:modified xsi:type="dcterms:W3CDTF">2024-09-29T23:58:45.6806749Z</dcterms:modified>
</coreProperties>
</file>